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A25AA04" w14:textId="77777777" w:rsidR="00000801" w:rsidRDefault="00000801" w:rsidP="001C07E4">
      <w:pPr>
        <w:pStyle w:val="Heading1"/>
        <w:spacing w:before="0" w:line="276" w:lineRule="auto"/>
        <w:ind w:left="0"/>
        <w:rPr>
          <w:rFonts w:ascii="Arial" w:hAnsi="Arial" w:cs="Arial"/>
          <w:lang w:val="en-AU"/>
        </w:rPr>
      </w:pPr>
    </w:p>
    <w:p w14:paraId="5EBD1B50" w14:textId="5229D6E3" w:rsidR="00817992" w:rsidRPr="00821949" w:rsidRDefault="005C15B5" w:rsidP="001C07E4">
      <w:pPr>
        <w:pStyle w:val="Heading1"/>
        <w:spacing w:before="0" w:line="276" w:lineRule="auto"/>
        <w:ind w:left="0"/>
        <w:rPr>
          <w:rFonts w:ascii="Arial" w:hAnsi="Arial" w:cs="Arial"/>
          <w:lang w:val="en-AU"/>
        </w:rPr>
      </w:pPr>
      <w:r w:rsidRPr="00821949">
        <w:rPr>
          <w:rFonts w:ascii="Arial" w:hAnsi="Arial" w:cs="Arial"/>
          <w:lang w:val="en-AU"/>
        </w:rPr>
        <w:t xml:space="preserve">BRIEF PARTICIPANT INFORMATION </w:t>
      </w:r>
      <w:r w:rsidR="00817CE2" w:rsidRPr="00821949">
        <w:rPr>
          <w:rFonts w:ascii="Arial" w:hAnsi="Arial" w:cs="Arial"/>
          <w:lang w:val="en-AU"/>
        </w:rPr>
        <w:t>STATEMENT</w:t>
      </w:r>
    </w:p>
    <w:p w14:paraId="17CDAEAC" w14:textId="625B615B" w:rsidR="00817992" w:rsidRPr="00821949" w:rsidRDefault="00C62CAE" w:rsidP="001C07E4">
      <w:pPr>
        <w:pStyle w:val="Heading1"/>
        <w:spacing w:before="0" w:line="276" w:lineRule="auto"/>
        <w:ind w:left="0"/>
        <w:rPr>
          <w:rFonts w:ascii="Arial" w:hAnsi="Arial" w:cs="Arial"/>
          <w:sz w:val="32"/>
          <w:szCs w:val="32"/>
          <w:lang w:val="en-AU"/>
        </w:rPr>
      </w:pPr>
      <w:r>
        <w:rPr>
          <w:rFonts w:ascii="Arial" w:hAnsi="Arial" w:cs="Arial"/>
          <w:sz w:val="32"/>
          <w:szCs w:val="32"/>
          <w:lang w:val="en-AU"/>
        </w:rPr>
        <w:t>Maintaining Social Engagement study</w:t>
      </w:r>
    </w:p>
    <w:p w14:paraId="48B2B175" w14:textId="77777777" w:rsidR="00817992" w:rsidRPr="00821949" w:rsidRDefault="00817992" w:rsidP="001C07E4">
      <w:pPr>
        <w:pStyle w:val="BodyText"/>
        <w:spacing w:line="276" w:lineRule="auto"/>
        <w:rPr>
          <w:rFonts w:ascii="Arial" w:hAnsi="Arial" w:cs="Arial"/>
          <w:b/>
          <w:sz w:val="28"/>
          <w:szCs w:val="28"/>
          <w:lang w:val="en-AU"/>
        </w:rPr>
      </w:pPr>
    </w:p>
    <w:p w14:paraId="6D52C3E9" w14:textId="5482414A" w:rsidR="00817992" w:rsidRPr="00821949" w:rsidRDefault="00974B77" w:rsidP="001C07E4">
      <w:pPr>
        <w:pStyle w:val="Heading2"/>
        <w:spacing w:before="0" w:line="276" w:lineRule="auto"/>
        <w:ind w:left="0" w:right="0"/>
        <w:jc w:val="left"/>
        <w:rPr>
          <w:rFonts w:ascii="Arial" w:hAnsi="Arial" w:cs="Arial"/>
          <w:b w:val="0"/>
          <w:sz w:val="28"/>
          <w:szCs w:val="28"/>
          <w:lang w:val="en-AU"/>
        </w:rPr>
      </w:pPr>
      <w:r>
        <w:rPr>
          <w:rFonts w:ascii="Arial" w:hAnsi="Arial" w:cs="Arial"/>
          <w:b w:val="0"/>
          <w:sz w:val="28"/>
          <w:szCs w:val="28"/>
          <w:lang w:val="en-AU"/>
        </w:rPr>
        <w:t xml:space="preserve">We want to understand how to help people aged </w:t>
      </w:r>
      <w:r w:rsidR="006B220D">
        <w:rPr>
          <w:rFonts w:ascii="Arial" w:hAnsi="Arial" w:cs="Arial"/>
          <w:b w:val="0"/>
          <w:sz w:val="28"/>
          <w:szCs w:val="28"/>
          <w:lang w:val="en-AU"/>
        </w:rPr>
        <w:t>55</w:t>
      </w:r>
      <w:r>
        <w:rPr>
          <w:rFonts w:ascii="Arial" w:hAnsi="Arial" w:cs="Arial"/>
          <w:b w:val="0"/>
          <w:sz w:val="28"/>
          <w:szCs w:val="28"/>
          <w:lang w:val="en-AU"/>
        </w:rPr>
        <w:t>+ to maintain or enhance th</w:t>
      </w:r>
      <w:r w:rsidR="007175A1">
        <w:rPr>
          <w:rFonts w:ascii="Arial" w:hAnsi="Arial" w:cs="Arial"/>
          <w:b w:val="0"/>
          <w:sz w:val="28"/>
          <w:szCs w:val="28"/>
          <w:lang w:val="en-AU"/>
        </w:rPr>
        <w:t>eir</w:t>
      </w:r>
      <w:r w:rsidR="00C53F16">
        <w:rPr>
          <w:rFonts w:ascii="Arial" w:hAnsi="Arial" w:cs="Arial"/>
          <w:b w:val="0"/>
          <w:sz w:val="28"/>
          <w:szCs w:val="28"/>
          <w:lang w:val="en-AU"/>
        </w:rPr>
        <w:t xml:space="preserve"> </w:t>
      </w:r>
      <w:r w:rsidR="00C62CAE">
        <w:rPr>
          <w:rFonts w:ascii="Arial" w:hAnsi="Arial" w:cs="Arial"/>
          <w:b w:val="0"/>
          <w:sz w:val="28"/>
          <w:szCs w:val="28"/>
          <w:lang w:val="en-AU"/>
        </w:rPr>
        <w:t>social engagement</w:t>
      </w:r>
      <w:r w:rsidR="007175A1">
        <w:rPr>
          <w:rFonts w:ascii="Arial" w:hAnsi="Arial" w:cs="Arial"/>
          <w:b w:val="0"/>
          <w:sz w:val="28"/>
          <w:szCs w:val="28"/>
          <w:lang w:val="en-AU"/>
        </w:rPr>
        <w:t xml:space="preserve"> and their well-being. </w:t>
      </w:r>
    </w:p>
    <w:p w14:paraId="1B32BDE1" w14:textId="77777777" w:rsidR="00817992" w:rsidRPr="00821949" w:rsidRDefault="00817992" w:rsidP="001C07E4">
      <w:pPr>
        <w:spacing w:line="276" w:lineRule="auto"/>
        <w:ind w:left="3344"/>
        <w:rPr>
          <w:rFonts w:ascii="Arial" w:hAnsi="Arial" w:cs="Arial"/>
          <w:b/>
          <w:sz w:val="28"/>
          <w:szCs w:val="28"/>
          <w:lang w:val="en-AU"/>
        </w:rPr>
      </w:pPr>
    </w:p>
    <w:p w14:paraId="160825CB" w14:textId="77777777" w:rsidR="005568E7" w:rsidRPr="00821949" w:rsidRDefault="005568E7" w:rsidP="001C07E4">
      <w:pPr>
        <w:pStyle w:val="BodyText"/>
        <w:spacing w:line="276" w:lineRule="auto"/>
        <w:rPr>
          <w:rFonts w:ascii="Arial" w:hAnsi="Arial" w:cs="Arial"/>
          <w:b/>
          <w:lang w:val="en-AU"/>
        </w:rPr>
      </w:pPr>
      <w:r w:rsidRPr="00821949">
        <w:rPr>
          <w:rFonts w:ascii="Arial" w:hAnsi="Arial" w:cs="Arial"/>
          <w:b/>
          <w:lang w:val="en-AU"/>
        </w:rPr>
        <w:t xml:space="preserve">Who is doing the research? What is it about? </w:t>
      </w:r>
    </w:p>
    <w:p w14:paraId="1463F378" w14:textId="2930BBC1" w:rsidR="00817992" w:rsidRPr="00821949" w:rsidRDefault="03E31252" w:rsidP="001C07E4">
      <w:pPr>
        <w:pStyle w:val="BodyText"/>
        <w:spacing w:before="67" w:line="276" w:lineRule="auto"/>
        <w:rPr>
          <w:rFonts w:ascii="Arial" w:hAnsi="Arial" w:cs="Arial"/>
          <w:color w:val="0070C0"/>
          <w:sz w:val="28"/>
          <w:szCs w:val="28"/>
          <w:lang w:val="en-AU"/>
        </w:rPr>
      </w:pPr>
      <w:r w:rsidRPr="384EC8A2">
        <w:rPr>
          <w:rFonts w:ascii="Arial" w:hAnsi="Arial" w:cs="Arial"/>
          <w:sz w:val="28"/>
          <w:szCs w:val="28"/>
          <w:lang w:val="en-AU"/>
        </w:rPr>
        <w:t>I am</w:t>
      </w:r>
      <w:r w:rsidR="699CE35C" w:rsidRPr="384EC8A2">
        <w:rPr>
          <w:rFonts w:ascii="Arial" w:hAnsi="Arial" w:cs="Arial"/>
          <w:sz w:val="28"/>
          <w:szCs w:val="28"/>
          <w:lang w:val="en-AU"/>
        </w:rPr>
        <w:t xml:space="preserve"> </w:t>
      </w:r>
      <w:r w:rsidR="00CA3B05">
        <w:rPr>
          <w:rFonts w:ascii="Arial" w:hAnsi="Arial" w:cs="Arial"/>
          <w:sz w:val="28"/>
          <w:szCs w:val="28"/>
          <w:lang w:val="en-AU"/>
        </w:rPr>
        <w:t>Dr Suraj Samtani</w:t>
      </w:r>
      <w:r w:rsidR="06518FC3" w:rsidRPr="384EC8A2">
        <w:rPr>
          <w:rFonts w:ascii="Arial" w:hAnsi="Arial" w:cs="Arial"/>
          <w:sz w:val="28"/>
          <w:szCs w:val="28"/>
          <w:lang w:val="en-AU"/>
        </w:rPr>
        <w:t>,</w:t>
      </w:r>
      <w:r w:rsidR="50543FB4" w:rsidRPr="384EC8A2">
        <w:rPr>
          <w:rFonts w:ascii="Arial" w:hAnsi="Arial" w:cs="Arial"/>
          <w:sz w:val="28"/>
          <w:szCs w:val="28"/>
          <w:lang w:val="en-AU"/>
        </w:rPr>
        <w:t xml:space="preserve"> </w:t>
      </w:r>
      <w:r w:rsidR="70009935" w:rsidRPr="384EC8A2">
        <w:rPr>
          <w:rFonts w:ascii="Arial" w:hAnsi="Arial" w:cs="Arial"/>
          <w:sz w:val="28"/>
          <w:szCs w:val="28"/>
          <w:lang w:val="en-AU"/>
        </w:rPr>
        <w:t xml:space="preserve">a researcher at </w:t>
      </w:r>
      <w:r w:rsidR="7878AE0D" w:rsidRPr="384EC8A2">
        <w:rPr>
          <w:rFonts w:ascii="Arial" w:hAnsi="Arial" w:cs="Arial"/>
          <w:sz w:val="28"/>
          <w:szCs w:val="28"/>
          <w:lang w:val="en-AU"/>
        </w:rPr>
        <w:t>the</w:t>
      </w:r>
      <w:r w:rsidR="70009935" w:rsidRPr="384EC8A2">
        <w:rPr>
          <w:rFonts w:ascii="Arial" w:hAnsi="Arial" w:cs="Arial"/>
          <w:sz w:val="28"/>
          <w:szCs w:val="28"/>
          <w:lang w:val="en-AU"/>
        </w:rPr>
        <w:t xml:space="preserve"> </w:t>
      </w:r>
      <w:r w:rsidR="6B18F517" w:rsidRPr="384EC8A2">
        <w:rPr>
          <w:rFonts w:ascii="Arial" w:hAnsi="Arial" w:cs="Arial"/>
          <w:sz w:val="28"/>
          <w:szCs w:val="28"/>
          <w:lang w:val="en-AU"/>
        </w:rPr>
        <w:t xml:space="preserve">Centre for Healthy Brain Ageing </w:t>
      </w:r>
      <w:r w:rsidR="77B762A8" w:rsidRPr="384EC8A2">
        <w:rPr>
          <w:rFonts w:ascii="Arial" w:hAnsi="Arial" w:cs="Arial"/>
          <w:sz w:val="28"/>
          <w:szCs w:val="28"/>
          <w:lang w:val="en-AU"/>
        </w:rPr>
        <w:t xml:space="preserve">(CHeBA) </w:t>
      </w:r>
      <w:r w:rsidR="6B18F517" w:rsidRPr="384EC8A2">
        <w:rPr>
          <w:rFonts w:ascii="Arial" w:hAnsi="Arial" w:cs="Arial"/>
          <w:sz w:val="28"/>
          <w:szCs w:val="28"/>
          <w:lang w:val="en-AU"/>
        </w:rPr>
        <w:t xml:space="preserve">at the </w:t>
      </w:r>
      <w:r w:rsidR="70009935" w:rsidRPr="384EC8A2">
        <w:rPr>
          <w:rFonts w:ascii="Arial" w:hAnsi="Arial" w:cs="Arial"/>
          <w:sz w:val="28"/>
          <w:szCs w:val="28"/>
          <w:lang w:val="en-AU"/>
        </w:rPr>
        <w:t>University of New South Wales</w:t>
      </w:r>
      <w:r w:rsidR="2E8E18C5" w:rsidRPr="384EC8A2">
        <w:rPr>
          <w:rFonts w:ascii="Arial" w:hAnsi="Arial" w:cs="Arial"/>
          <w:sz w:val="28"/>
          <w:szCs w:val="28"/>
          <w:lang w:val="en-AU"/>
        </w:rPr>
        <w:t xml:space="preserve"> (UNSW</w:t>
      </w:r>
      <w:r w:rsidR="5E48B004" w:rsidRPr="384EC8A2">
        <w:rPr>
          <w:rFonts w:ascii="Arial" w:hAnsi="Arial" w:cs="Arial"/>
          <w:sz w:val="28"/>
          <w:szCs w:val="28"/>
          <w:lang w:val="en-AU"/>
        </w:rPr>
        <w:t xml:space="preserve"> Sydney</w:t>
      </w:r>
      <w:r w:rsidR="2E8E18C5" w:rsidRPr="384EC8A2">
        <w:rPr>
          <w:rFonts w:ascii="Arial" w:hAnsi="Arial" w:cs="Arial"/>
          <w:sz w:val="28"/>
          <w:szCs w:val="28"/>
          <w:lang w:val="en-AU"/>
        </w:rPr>
        <w:t>)</w:t>
      </w:r>
      <w:r w:rsidR="70009935" w:rsidRPr="384EC8A2">
        <w:rPr>
          <w:rFonts w:ascii="Arial" w:hAnsi="Arial" w:cs="Arial"/>
          <w:sz w:val="28"/>
          <w:szCs w:val="28"/>
          <w:lang w:val="en-AU"/>
        </w:rPr>
        <w:t xml:space="preserve">. I </w:t>
      </w:r>
      <w:r w:rsidR="1AE4BC6C" w:rsidRPr="384EC8A2">
        <w:rPr>
          <w:rFonts w:ascii="Arial" w:hAnsi="Arial" w:cs="Arial"/>
          <w:sz w:val="28"/>
          <w:szCs w:val="28"/>
          <w:lang w:val="en-AU"/>
        </w:rPr>
        <w:t>lead</w:t>
      </w:r>
      <w:r w:rsidR="70009935" w:rsidRPr="384EC8A2">
        <w:rPr>
          <w:rFonts w:ascii="Arial" w:hAnsi="Arial" w:cs="Arial"/>
          <w:sz w:val="28"/>
          <w:szCs w:val="28"/>
          <w:lang w:val="en-AU"/>
        </w:rPr>
        <w:t xml:space="preserve"> </w:t>
      </w:r>
      <w:r w:rsidR="5E48B004" w:rsidRPr="384EC8A2">
        <w:rPr>
          <w:rFonts w:ascii="Arial" w:hAnsi="Arial" w:cs="Arial"/>
          <w:sz w:val="28"/>
          <w:szCs w:val="28"/>
          <w:lang w:val="en-AU"/>
        </w:rPr>
        <w:t>a team of r</w:t>
      </w:r>
      <w:r w:rsidR="257219C0" w:rsidRPr="384EC8A2">
        <w:rPr>
          <w:rFonts w:ascii="Arial" w:hAnsi="Arial" w:cs="Arial"/>
          <w:sz w:val="28"/>
          <w:szCs w:val="28"/>
          <w:lang w:val="en-AU"/>
        </w:rPr>
        <w:t xml:space="preserve">esearchers </w:t>
      </w:r>
      <w:r w:rsidR="1EAF151A" w:rsidRPr="384EC8A2">
        <w:rPr>
          <w:rFonts w:ascii="Arial" w:hAnsi="Arial" w:cs="Arial"/>
          <w:sz w:val="28"/>
          <w:szCs w:val="28"/>
          <w:lang w:val="en-AU"/>
        </w:rPr>
        <w:t>from</w:t>
      </w:r>
      <w:r w:rsidR="257219C0" w:rsidRPr="384EC8A2">
        <w:rPr>
          <w:rFonts w:ascii="Arial" w:hAnsi="Arial" w:cs="Arial"/>
          <w:sz w:val="28"/>
          <w:szCs w:val="28"/>
          <w:lang w:val="en-AU"/>
        </w:rPr>
        <w:t xml:space="preserve"> UNSW</w:t>
      </w:r>
      <w:r w:rsidR="5E48B004" w:rsidRPr="384EC8A2">
        <w:rPr>
          <w:rFonts w:ascii="Arial" w:hAnsi="Arial" w:cs="Arial"/>
          <w:sz w:val="28"/>
          <w:szCs w:val="28"/>
          <w:lang w:val="en-AU"/>
        </w:rPr>
        <w:t xml:space="preserve"> Sydney</w:t>
      </w:r>
      <w:r w:rsidR="257219C0" w:rsidRPr="384EC8A2">
        <w:rPr>
          <w:rFonts w:ascii="Arial" w:hAnsi="Arial" w:cs="Arial"/>
          <w:sz w:val="28"/>
          <w:szCs w:val="28"/>
          <w:lang w:val="en-AU"/>
        </w:rPr>
        <w:t xml:space="preserve">, </w:t>
      </w:r>
      <w:r w:rsidR="00CA3B05">
        <w:rPr>
          <w:rFonts w:ascii="Arial" w:hAnsi="Arial" w:cs="Arial"/>
          <w:sz w:val="28"/>
          <w:szCs w:val="28"/>
          <w:lang w:val="en-AU"/>
        </w:rPr>
        <w:t>University of Queensland and Silverchain</w:t>
      </w:r>
      <w:r w:rsidR="70009935" w:rsidRPr="384EC8A2">
        <w:rPr>
          <w:rFonts w:ascii="Arial" w:hAnsi="Arial" w:cs="Arial"/>
          <w:sz w:val="28"/>
          <w:szCs w:val="28"/>
          <w:lang w:val="en-AU"/>
        </w:rPr>
        <w:t>.</w:t>
      </w:r>
      <w:r w:rsidR="2EE24E84" w:rsidRPr="384EC8A2">
        <w:rPr>
          <w:rFonts w:ascii="Arial" w:hAnsi="Arial" w:cs="Arial"/>
          <w:sz w:val="28"/>
          <w:szCs w:val="28"/>
          <w:lang w:val="en-AU"/>
        </w:rPr>
        <w:t xml:space="preserve"> </w:t>
      </w:r>
      <w:r w:rsidR="265F08F6" w:rsidRPr="384EC8A2">
        <w:rPr>
          <w:rFonts w:ascii="Arial" w:hAnsi="Arial" w:cs="Arial"/>
          <w:sz w:val="28"/>
          <w:szCs w:val="28"/>
          <w:lang w:val="en-AU"/>
        </w:rPr>
        <w:t>My colleagues and I</w:t>
      </w:r>
      <w:r w:rsidR="70009935" w:rsidRPr="384EC8A2">
        <w:rPr>
          <w:rFonts w:ascii="Arial" w:hAnsi="Arial" w:cs="Arial"/>
          <w:sz w:val="28"/>
          <w:szCs w:val="28"/>
          <w:lang w:val="en-AU"/>
        </w:rPr>
        <w:t xml:space="preserve"> w</w:t>
      </w:r>
      <w:r w:rsidR="1FE2957E" w:rsidRPr="384EC8A2">
        <w:rPr>
          <w:rFonts w:ascii="Arial" w:hAnsi="Arial" w:cs="Arial"/>
          <w:sz w:val="28"/>
          <w:szCs w:val="28"/>
          <w:lang w:val="en-AU"/>
        </w:rPr>
        <w:t>a</w:t>
      </w:r>
      <w:r w:rsidR="70009935" w:rsidRPr="384EC8A2">
        <w:rPr>
          <w:rFonts w:ascii="Arial" w:hAnsi="Arial" w:cs="Arial"/>
          <w:sz w:val="28"/>
          <w:szCs w:val="28"/>
          <w:lang w:val="en-AU"/>
        </w:rPr>
        <w:t xml:space="preserve">nt to </w:t>
      </w:r>
      <w:r w:rsidR="15415892" w:rsidRPr="384EC8A2">
        <w:rPr>
          <w:rFonts w:ascii="Arial" w:hAnsi="Arial" w:cs="Arial"/>
          <w:sz w:val="28"/>
          <w:szCs w:val="28"/>
          <w:lang w:val="en-AU"/>
        </w:rPr>
        <w:t xml:space="preserve">find out </w:t>
      </w:r>
      <w:r w:rsidR="70009935" w:rsidRPr="384EC8A2">
        <w:rPr>
          <w:rFonts w:ascii="Arial" w:hAnsi="Arial" w:cs="Arial"/>
          <w:sz w:val="28"/>
          <w:szCs w:val="28"/>
          <w:lang w:val="en-AU"/>
        </w:rPr>
        <w:t xml:space="preserve">about </w:t>
      </w:r>
      <w:r w:rsidR="00CA3B05">
        <w:rPr>
          <w:rFonts w:ascii="Arial" w:hAnsi="Arial" w:cs="Arial"/>
          <w:sz w:val="28"/>
          <w:szCs w:val="28"/>
          <w:lang w:val="en-AU"/>
        </w:rPr>
        <w:t xml:space="preserve">how to help older adults maintain or enhance their </w:t>
      </w:r>
      <w:r w:rsidR="00C62CAE">
        <w:rPr>
          <w:rFonts w:ascii="Arial" w:hAnsi="Arial" w:cs="Arial"/>
          <w:sz w:val="28"/>
          <w:szCs w:val="28"/>
          <w:lang w:val="en-AU"/>
        </w:rPr>
        <w:t>social engagement</w:t>
      </w:r>
      <w:r w:rsidR="00CA3B05">
        <w:rPr>
          <w:rFonts w:ascii="Arial" w:hAnsi="Arial" w:cs="Arial"/>
          <w:sz w:val="28"/>
          <w:szCs w:val="28"/>
          <w:lang w:val="en-AU"/>
        </w:rPr>
        <w:t xml:space="preserve"> </w:t>
      </w:r>
      <w:r w:rsidR="006F09CC">
        <w:rPr>
          <w:rFonts w:ascii="Arial" w:hAnsi="Arial" w:cs="Arial"/>
          <w:sz w:val="28"/>
          <w:szCs w:val="28"/>
          <w:lang w:val="en-AU"/>
        </w:rPr>
        <w:t xml:space="preserve">and well-being. </w:t>
      </w:r>
    </w:p>
    <w:p w14:paraId="415AC6B2" w14:textId="528580DE" w:rsidR="00AB1EB1" w:rsidRPr="00821949" w:rsidRDefault="00AB1EB1" w:rsidP="001C07E4">
      <w:pPr>
        <w:pStyle w:val="BodyText"/>
        <w:spacing w:before="67" w:line="276" w:lineRule="auto"/>
        <w:rPr>
          <w:rFonts w:ascii="Arial" w:hAnsi="Arial" w:cs="Arial"/>
          <w:color w:val="0070C0"/>
          <w:sz w:val="28"/>
          <w:szCs w:val="28"/>
          <w:lang w:val="en-AU"/>
        </w:rPr>
      </w:pPr>
    </w:p>
    <w:p w14:paraId="09BAA09B" w14:textId="36816DC3" w:rsidR="00B743CD" w:rsidRPr="00821949" w:rsidRDefault="00B743CD" w:rsidP="00B743CD">
      <w:pPr>
        <w:pStyle w:val="BodyText"/>
        <w:spacing w:line="276" w:lineRule="auto"/>
        <w:rPr>
          <w:rFonts w:ascii="Arial" w:hAnsi="Arial" w:cs="Arial"/>
          <w:b/>
          <w:lang w:val="en-AU"/>
        </w:rPr>
      </w:pPr>
      <w:r w:rsidRPr="00821949">
        <w:rPr>
          <w:rFonts w:ascii="Arial" w:hAnsi="Arial" w:cs="Arial"/>
          <w:b/>
          <w:lang w:val="en-AU"/>
        </w:rPr>
        <w:t xml:space="preserve">Can I take part? </w:t>
      </w:r>
    </w:p>
    <w:p w14:paraId="57B0011F" w14:textId="43242304" w:rsidR="00B743CD" w:rsidRPr="00821949" w:rsidRDefault="00B743CD" w:rsidP="00B743CD">
      <w:pPr>
        <w:pStyle w:val="BodyText"/>
        <w:spacing w:line="276" w:lineRule="auto"/>
        <w:rPr>
          <w:rFonts w:ascii="Arial" w:hAnsi="Arial" w:cs="Arial"/>
          <w:color w:val="000000" w:themeColor="text1"/>
          <w:sz w:val="28"/>
          <w:szCs w:val="28"/>
          <w:lang w:val="en-AU"/>
        </w:rPr>
      </w:pPr>
      <w:r w:rsidRPr="00821949">
        <w:rPr>
          <w:rFonts w:ascii="Arial" w:hAnsi="Arial" w:cs="Arial"/>
          <w:color w:val="000000" w:themeColor="text1"/>
          <w:sz w:val="28"/>
          <w:szCs w:val="28"/>
          <w:lang w:val="en-AU"/>
        </w:rPr>
        <w:t>You can take part if you:</w:t>
      </w:r>
    </w:p>
    <w:p w14:paraId="6ECAC1DB" w14:textId="04B9B881" w:rsidR="00B743CD" w:rsidRDefault="00F87B83" w:rsidP="00B743CD">
      <w:pPr>
        <w:pStyle w:val="BodyText"/>
        <w:numPr>
          <w:ilvl w:val="0"/>
          <w:numId w:val="13"/>
        </w:numPr>
        <w:spacing w:line="276" w:lineRule="auto"/>
        <w:rPr>
          <w:rFonts w:ascii="Arial" w:hAnsi="Arial" w:cs="Arial"/>
          <w:color w:val="000000" w:themeColor="text1"/>
          <w:sz w:val="28"/>
          <w:szCs w:val="28"/>
          <w:lang w:val="en-AU"/>
        </w:rPr>
      </w:pPr>
      <w:r w:rsidRPr="00821949">
        <w:rPr>
          <w:rFonts w:ascii="Arial" w:hAnsi="Arial" w:cs="Arial"/>
          <w:color w:val="000000" w:themeColor="text1"/>
          <w:sz w:val="28"/>
          <w:szCs w:val="28"/>
          <w:lang w:val="en-AU"/>
        </w:rPr>
        <w:t xml:space="preserve">Are aged </w:t>
      </w:r>
      <w:r w:rsidR="006B220D">
        <w:rPr>
          <w:rFonts w:ascii="Arial" w:hAnsi="Arial" w:cs="Arial"/>
          <w:color w:val="000000" w:themeColor="text1"/>
          <w:sz w:val="28"/>
          <w:szCs w:val="28"/>
          <w:lang w:val="en-AU"/>
        </w:rPr>
        <w:t>55</w:t>
      </w:r>
      <w:r w:rsidR="009B2E17">
        <w:rPr>
          <w:rFonts w:ascii="Arial" w:hAnsi="Arial" w:cs="Arial"/>
          <w:color w:val="000000" w:themeColor="text1"/>
          <w:sz w:val="28"/>
          <w:szCs w:val="28"/>
          <w:lang w:val="en-AU"/>
        </w:rPr>
        <w:t>+</w:t>
      </w:r>
    </w:p>
    <w:p w14:paraId="10F05ED3" w14:textId="0BE2560F" w:rsidR="009B2E17" w:rsidRPr="00821949" w:rsidRDefault="009B2E17" w:rsidP="00B743CD">
      <w:pPr>
        <w:pStyle w:val="BodyText"/>
        <w:numPr>
          <w:ilvl w:val="0"/>
          <w:numId w:val="13"/>
        </w:numPr>
        <w:spacing w:line="276" w:lineRule="auto"/>
        <w:rPr>
          <w:rFonts w:ascii="Arial" w:hAnsi="Arial" w:cs="Arial"/>
          <w:color w:val="000000" w:themeColor="text1"/>
          <w:sz w:val="28"/>
          <w:szCs w:val="28"/>
          <w:lang w:val="en-AU"/>
        </w:rPr>
      </w:pPr>
      <w:r>
        <w:rPr>
          <w:rFonts w:ascii="Arial" w:hAnsi="Arial" w:cs="Arial"/>
          <w:color w:val="000000" w:themeColor="text1"/>
          <w:sz w:val="28"/>
          <w:szCs w:val="28"/>
          <w:lang w:val="en-AU"/>
        </w:rPr>
        <w:t xml:space="preserve">Have noticed changes in your memory or thinking </w:t>
      </w:r>
      <w:r w:rsidR="00632D14">
        <w:rPr>
          <w:rFonts w:ascii="Arial" w:hAnsi="Arial" w:cs="Arial"/>
          <w:color w:val="000000" w:themeColor="text1"/>
          <w:sz w:val="28"/>
          <w:szCs w:val="28"/>
          <w:lang w:val="en-AU"/>
        </w:rPr>
        <w:t>OR have a diagnosis of mild cognitive impairment or mild dementia</w:t>
      </w:r>
    </w:p>
    <w:p w14:paraId="133528E1" w14:textId="6FBB9FCA" w:rsidR="00632D14" w:rsidRPr="00821949" w:rsidRDefault="00632D14" w:rsidP="00B743CD">
      <w:pPr>
        <w:pStyle w:val="BodyText"/>
        <w:numPr>
          <w:ilvl w:val="0"/>
          <w:numId w:val="13"/>
        </w:numPr>
        <w:spacing w:line="276" w:lineRule="auto"/>
        <w:rPr>
          <w:rFonts w:ascii="Arial" w:hAnsi="Arial" w:cs="Arial"/>
          <w:color w:val="000000" w:themeColor="text1"/>
          <w:sz w:val="28"/>
          <w:szCs w:val="28"/>
          <w:lang w:val="en-AU"/>
        </w:rPr>
      </w:pPr>
      <w:r>
        <w:rPr>
          <w:rFonts w:ascii="Arial" w:hAnsi="Arial" w:cs="Arial"/>
          <w:color w:val="000000" w:themeColor="text1"/>
          <w:sz w:val="28"/>
          <w:szCs w:val="28"/>
          <w:lang w:val="en-AU"/>
        </w:rPr>
        <w:t>Feel lonely sometimes</w:t>
      </w:r>
    </w:p>
    <w:p w14:paraId="05267E02" w14:textId="0B2FA12E" w:rsidR="00632D14" w:rsidRDefault="00632D14" w:rsidP="00F87B83">
      <w:pPr>
        <w:pStyle w:val="BodyText"/>
        <w:numPr>
          <w:ilvl w:val="0"/>
          <w:numId w:val="13"/>
        </w:numPr>
        <w:spacing w:line="276" w:lineRule="auto"/>
        <w:rPr>
          <w:rFonts w:ascii="Arial" w:hAnsi="Arial" w:cs="Arial"/>
          <w:color w:val="000000" w:themeColor="text1"/>
          <w:sz w:val="28"/>
          <w:szCs w:val="28"/>
          <w:lang w:val="en-AU"/>
        </w:rPr>
      </w:pPr>
      <w:r>
        <w:rPr>
          <w:rFonts w:ascii="Arial" w:hAnsi="Arial" w:cs="Arial"/>
          <w:color w:val="000000" w:themeColor="text1"/>
          <w:sz w:val="28"/>
          <w:szCs w:val="28"/>
          <w:lang w:val="en-AU"/>
        </w:rPr>
        <w:t xml:space="preserve">Can join online sessions using a computer or tablet </w:t>
      </w:r>
    </w:p>
    <w:p w14:paraId="1597F0DB" w14:textId="77777777" w:rsidR="00A7529F" w:rsidRPr="00821949" w:rsidRDefault="00A7529F" w:rsidP="00A7529F">
      <w:pPr>
        <w:pStyle w:val="BodyText"/>
        <w:numPr>
          <w:ilvl w:val="0"/>
          <w:numId w:val="13"/>
        </w:numPr>
        <w:spacing w:line="276" w:lineRule="auto"/>
        <w:rPr>
          <w:rFonts w:ascii="Arial" w:hAnsi="Arial" w:cs="Arial"/>
          <w:color w:val="000000" w:themeColor="text1"/>
          <w:sz w:val="28"/>
          <w:szCs w:val="28"/>
          <w:lang w:val="en-AU"/>
        </w:rPr>
      </w:pPr>
      <w:r>
        <w:rPr>
          <w:rFonts w:ascii="Arial" w:hAnsi="Arial" w:cs="Arial"/>
          <w:color w:val="000000" w:themeColor="text1"/>
          <w:sz w:val="28"/>
          <w:szCs w:val="28"/>
          <w:lang w:val="en-AU"/>
        </w:rPr>
        <w:t>Do not have memory loss or difficulty finding words which stop you from having conversations</w:t>
      </w:r>
    </w:p>
    <w:p w14:paraId="67D1E6A2" w14:textId="5EFF4599" w:rsidR="00A7529F" w:rsidRDefault="00046026" w:rsidP="00F87B83">
      <w:pPr>
        <w:pStyle w:val="BodyText"/>
        <w:numPr>
          <w:ilvl w:val="0"/>
          <w:numId w:val="13"/>
        </w:numPr>
        <w:spacing w:line="276" w:lineRule="auto"/>
        <w:rPr>
          <w:rFonts w:ascii="Arial" w:hAnsi="Arial" w:cs="Arial"/>
          <w:color w:val="000000" w:themeColor="text1"/>
          <w:sz w:val="28"/>
          <w:szCs w:val="28"/>
          <w:lang w:val="en-AU"/>
        </w:rPr>
      </w:pPr>
      <w:r>
        <w:rPr>
          <w:rFonts w:ascii="Arial" w:hAnsi="Arial" w:cs="Arial"/>
          <w:color w:val="000000" w:themeColor="text1"/>
          <w:sz w:val="28"/>
          <w:szCs w:val="28"/>
          <w:lang w:val="en-AU"/>
        </w:rPr>
        <w:t>Can do basic daily activities without help</w:t>
      </w:r>
    </w:p>
    <w:p w14:paraId="017CFE12" w14:textId="0382C99E" w:rsidR="00F87B83" w:rsidRPr="00821949" w:rsidRDefault="009B2E17" w:rsidP="00F87B83">
      <w:pPr>
        <w:pStyle w:val="BodyText"/>
        <w:numPr>
          <w:ilvl w:val="0"/>
          <w:numId w:val="13"/>
        </w:numPr>
        <w:spacing w:line="276" w:lineRule="auto"/>
        <w:rPr>
          <w:rFonts w:ascii="Arial" w:hAnsi="Arial" w:cs="Arial"/>
          <w:color w:val="000000" w:themeColor="text1"/>
          <w:sz w:val="28"/>
          <w:szCs w:val="28"/>
          <w:lang w:val="en-AU"/>
        </w:rPr>
      </w:pPr>
      <w:r>
        <w:rPr>
          <w:rFonts w:ascii="Arial" w:hAnsi="Arial" w:cs="Arial"/>
          <w:color w:val="000000" w:themeColor="text1"/>
          <w:sz w:val="28"/>
          <w:szCs w:val="28"/>
          <w:lang w:val="en-AU"/>
        </w:rPr>
        <w:t>Can have conversations in</w:t>
      </w:r>
      <w:r w:rsidR="007408A5" w:rsidRPr="00821949">
        <w:rPr>
          <w:rFonts w:ascii="Arial" w:hAnsi="Arial" w:cs="Arial"/>
          <w:color w:val="000000" w:themeColor="text1"/>
          <w:sz w:val="28"/>
          <w:szCs w:val="28"/>
          <w:lang w:val="en-AU"/>
        </w:rPr>
        <w:t xml:space="preserve"> English</w:t>
      </w:r>
    </w:p>
    <w:p w14:paraId="5C756925" w14:textId="24909E30" w:rsidR="00B652FA" w:rsidRPr="00821949" w:rsidRDefault="00B652FA" w:rsidP="00B652FA">
      <w:pPr>
        <w:pStyle w:val="BodyText"/>
        <w:numPr>
          <w:ilvl w:val="0"/>
          <w:numId w:val="13"/>
        </w:numPr>
        <w:spacing w:line="276" w:lineRule="auto"/>
        <w:rPr>
          <w:rFonts w:ascii="Arial" w:hAnsi="Arial" w:cs="Arial"/>
          <w:color w:val="000000" w:themeColor="text1"/>
          <w:sz w:val="28"/>
          <w:szCs w:val="28"/>
          <w:lang w:val="en-AU"/>
        </w:rPr>
      </w:pPr>
      <w:r w:rsidRPr="00821949">
        <w:rPr>
          <w:rFonts w:ascii="Arial" w:hAnsi="Arial" w:cs="Arial"/>
          <w:color w:val="000000" w:themeColor="text1"/>
          <w:sz w:val="28"/>
          <w:szCs w:val="28"/>
          <w:lang w:val="en-AU"/>
        </w:rPr>
        <w:t>Can see and hear well (with glasses or hearing aid/s if needed)</w:t>
      </w:r>
    </w:p>
    <w:p w14:paraId="237807C9" w14:textId="696E3EF8" w:rsidR="00324C31" w:rsidRDefault="004378E4" w:rsidP="00F87B83">
      <w:pPr>
        <w:pStyle w:val="BodyText"/>
        <w:numPr>
          <w:ilvl w:val="0"/>
          <w:numId w:val="13"/>
        </w:numPr>
        <w:spacing w:line="276" w:lineRule="auto"/>
        <w:rPr>
          <w:rFonts w:ascii="Arial" w:hAnsi="Arial" w:cs="Arial"/>
          <w:color w:val="000000" w:themeColor="text1"/>
          <w:sz w:val="28"/>
          <w:szCs w:val="28"/>
          <w:lang w:val="en-AU"/>
        </w:rPr>
      </w:pPr>
      <w:r w:rsidRPr="00821949">
        <w:rPr>
          <w:rFonts w:ascii="Arial" w:hAnsi="Arial" w:cs="Arial"/>
          <w:color w:val="000000" w:themeColor="text1"/>
          <w:sz w:val="28"/>
          <w:szCs w:val="28"/>
          <w:lang w:val="en-AU"/>
        </w:rPr>
        <w:t>Do not have</w:t>
      </w:r>
      <w:r w:rsidR="00145DD6" w:rsidRPr="00821949">
        <w:rPr>
          <w:rFonts w:ascii="Arial" w:hAnsi="Arial" w:cs="Arial"/>
          <w:color w:val="000000" w:themeColor="text1"/>
          <w:sz w:val="28"/>
          <w:szCs w:val="28"/>
          <w:lang w:val="en-AU"/>
        </w:rPr>
        <w:t xml:space="preserve"> a severe psychiatric disorder (e.g.</w:t>
      </w:r>
      <w:r w:rsidR="00BA2DB1" w:rsidRPr="00821949">
        <w:rPr>
          <w:rFonts w:ascii="Arial" w:hAnsi="Arial" w:cs="Arial"/>
          <w:color w:val="000000" w:themeColor="text1"/>
          <w:sz w:val="28"/>
          <w:szCs w:val="28"/>
          <w:lang w:val="en-AU"/>
        </w:rPr>
        <w:t>,</w:t>
      </w:r>
      <w:r w:rsidR="00145DD6" w:rsidRPr="00821949">
        <w:rPr>
          <w:rFonts w:ascii="Arial" w:hAnsi="Arial" w:cs="Arial"/>
          <w:color w:val="000000" w:themeColor="text1"/>
          <w:sz w:val="28"/>
          <w:szCs w:val="28"/>
          <w:lang w:val="en-AU"/>
        </w:rPr>
        <w:t xml:space="preserve"> psychosis or bipolar disorder)</w:t>
      </w:r>
    </w:p>
    <w:p w14:paraId="5654098C" w14:textId="192A04DE" w:rsidR="00022E92" w:rsidRDefault="00022E92" w:rsidP="00F87B83">
      <w:pPr>
        <w:pStyle w:val="BodyText"/>
        <w:numPr>
          <w:ilvl w:val="0"/>
          <w:numId w:val="13"/>
        </w:numPr>
        <w:spacing w:line="276" w:lineRule="auto"/>
        <w:rPr>
          <w:rFonts w:ascii="Arial" w:hAnsi="Arial" w:cs="Arial"/>
          <w:color w:val="000000" w:themeColor="text1"/>
          <w:sz w:val="28"/>
          <w:szCs w:val="28"/>
          <w:lang w:val="en-AU"/>
        </w:rPr>
      </w:pPr>
      <w:r>
        <w:rPr>
          <w:rFonts w:ascii="Arial" w:hAnsi="Arial" w:cs="Arial"/>
          <w:color w:val="000000" w:themeColor="text1"/>
          <w:sz w:val="28"/>
          <w:szCs w:val="28"/>
          <w:lang w:val="en-AU"/>
        </w:rPr>
        <w:t>Life expectancy is over 12 months</w:t>
      </w:r>
    </w:p>
    <w:p w14:paraId="5D5F7196" w14:textId="2D8272CB" w:rsidR="00A7529F" w:rsidRPr="00A7529F" w:rsidRDefault="00A7529F" w:rsidP="00A7529F">
      <w:pPr>
        <w:pStyle w:val="BodyText"/>
        <w:numPr>
          <w:ilvl w:val="0"/>
          <w:numId w:val="13"/>
        </w:numPr>
        <w:spacing w:line="276" w:lineRule="auto"/>
        <w:rPr>
          <w:rFonts w:ascii="Arial" w:hAnsi="Arial" w:cs="Arial"/>
          <w:color w:val="000000" w:themeColor="text1"/>
          <w:sz w:val="28"/>
          <w:szCs w:val="28"/>
          <w:lang w:val="en-AU"/>
        </w:rPr>
      </w:pPr>
      <w:r w:rsidRPr="00A7529F">
        <w:rPr>
          <w:rFonts w:ascii="Arial" w:hAnsi="Arial" w:cs="Arial"/>
          <w:color w:val="000000" w:themeColor="text1"/>
          <w:sz w:val="28"/>
          <w:szCs w:val="28"/>
          <w:lang w:val="en-AU"/>
        </w:rPr>
        <w:t>Live in Australia</w:t>
      </w:r>
    </w:p>
    <w:p w14:paraId="4856B681" w14:textId="77777777" w:rsidR="005110F0" w:rsidRPr="00821949" w:rsidRDefault="005110F0" w:rsidP="00020145">
      <w:pPr>
        <w:pStyle w:val="BodyText"/>
        <w:spacing w:line="276" w:lineRule="auto"/>
        <w:rPr>
          <w:rFonts w:ascii="Arial" w:hAnsi="Arial" w:cs="Arial"/>
          <w:color w:val="000000" w:themeColor="text1"/>
          <w:sz w:val="28"/>
          <w:szCs w:val="28"/>
          <w:lang w:val="en-AU"/>
        </w:rPr>
      </w:pPr>
    </w:p>
    <w:p w14:paraId="0DA4B1C0" w14:textId="220D4170" w:rsidR="005568E7" w:rsidRPr="00821949" w:rsidRDefault="005568E7" w:rsidP="001C07E4">
      <w:pPr>
        <w:pStyle w:val="BodyText"/>
        <w:spacing w:line="276" w:lineRule="auto"/>
        <w:rPr>
          <w:rFonts w:ascii="Arial" w:hAnsi="Arial" w:cs="Arial"/>
          <w:b/>
          <w:lang w:val="en-AU"/>
        </w:rPr>
      </w:pPr>
      <w:r w:rsidRPr="00821949">
        <w:rPr>
          <w:rFonts w:ascii="Arial" w:hAnsi="Arial" w:cs="Arial"/>
          <w:b/>
          <w:lang w:val="en-AU"/>
        </w:rPr>
        <w:t xml:space="preserve">What does taking part involve? </w:t>
      </w:r>
    </w:p>
    <w:p w14:paraId="24B741FE" w14:textId="08D0B59E" w:rsidR="003B4220" w:rsidRPr="00821949" w:rsidRDefault="003F4FDF" w:rsidP="003B4220">
      <w:pPr>
        <w:pStyle w:val="BodyText"/>
        <w:spacing w:line="276" w:lineRule="auto"/>
        <w:rPr>
          <w:rFonts w:ascii="Arial" w:hAnsi="Arial" w:cs="Arial"/>
          <w:color w:val="000000" w:themeColor="text1"/>
          <w:sz w:val="28"/>
          <w:szCs w:val="28"/>
          <w:lang w:val="en-AU"/>
        </w:rPr>
      </w:pPr>
      <w:r w:rsidRPr="00821949">
        <w:rPr>
          <w:rFonts w:ascii="Arial" w:hAnsi="Arial" w:cs="Arial"/>
          <w:color w:val="000000" w:themeColor="text1"/>
          <w:sz w:val="28"/>
          <w:szCs w:val="28"/>
          <w:lang w:val="en-AU"/>
        </w:rPr>
        <w:t>Th</w:t>
      </w:r>
      <w:r>
        <w:rPr>
          <w:rFonts w:ascii="Arial" w:hAnsi="Arial" w:cs="Arial"/>
          <w:color w:val="000000" w:themeColor="text1"/>
          <w:sz w:val="28"/>
          <w:szCs w:val="28"/>
          <w:lang w:val="en-AU"/>
        </w:rPr>
        <w:t>es</w:t>
      </w:r>
      <w:r w:rsidRPr="00020145">
        <w:rPr>
          <w:rFonts w:ascii="Arial" w:hAnsi="Arial" w:cs="Arial"/>
          <w:color w:val="000000" w:themeColor="text1"/>
          <w:sz w:val="28"/>
          <w:szCs w:val="28"/>
          <w:lang w:val="en-AU"/>
        </w:rPr>
        <w:t xml:space="preserve">e </w:t>
      </w:r>
      <w:r w:rsidR="003B4220" w:rsidRPr="00020145">
        <w:rPr>
          <w:rFonts w:ascii="Arial" w:hAnsi="Arial" w:cs="Arial"/>
          <w:color w:val="000000" w:themeColor="text1"/>
          <w:sz w:val="28"/>
          <w:szCs w:val="28"/>
          <w:lang w:val="en-AU"/>
        </w:rPr>
        <w:t>are</w:t>
      </w:r>
      <w:r>
        <w:rPr>
          <w:rFonts w:ascii="Arial" w:hAnsi="Arial" w:cs="Arial"/>
          <w:color w:val="000000" w:themeColor="text1"/>
          <w:sz w:val="28"/>
          <w:szCs w:val="28"/>
          <w:lang w:val="en-AU"/>
        </w:rPr>
        <w:t xml:space="preserve"> the</w:t>
      </w:r>
      <w:r w:rsidR="003B4220" w:rsidRPr="00020145">
        <w:rPr>
          <w:rFonts w:ascii="Arial" w:hAnsi="Arial" w:cs="Arial"/>
          <w:color w:val="000000" w:themeColor="text1"/>
          <w:sz w:val="28"/>
          <w:szCs w:val="28"/>
          <w:lang w:val="en-AU"/>
        </w:rPr>
        <w:t xml:space="preserve"> </w:t>
      </w:r>
      <w:r w:rsidR="00F13CEA" w:rsidRPr="00020145">
        <w:rPr>
          <w:rFonts w:ascii="Arial" w:hAnsi="Arial" w:cs="Arial"/>
          <w:color w:val="000000" w:themeColor="text1"/>
          <w:sz w:val="28"/>
          <w:szCs w:val="28"/>
          <w:lang w:val="en-AU"/>
        </w:rPr>
        <w:t>eight</w:t>
      </w:r>
      <w:r w:rsidR="70088E69" w:rsidRPr="00020145">
        <w:rPr>
          <w:rFonts w:ascii="Arial" w:hAnsi="Arial" w:cs="Arial"/>
          <w:color w:val="000000" w:themeColor="text1"/>
          <w:sz w:val="28"/>
          <w:szCs w:val="28"/>
          <w:lang w:val="en-AU"/>
        </w:rPr>
        <w:t xml:space="preserve"> </w:t>
      </w:r>
      <w:r w:rsidR="007E72AE" w:rsidRPr="00020145">
        <w:rPr>
          <w:rFonts w:ascii="Arial" w:hAnsi="Arial" w:cs="Arial"/>
          <w:color w:val="000000" w:themeColor="text1"/>
          <w:sz w:val="28"/>
          <w:szCs w:val="28"/>
          <w:lang w:val="en-AU"/>
        </w:rPr>
        <w:t>parts</w:t>
      </w:r>
      <w:r w:rsidR="003B4220" w:rsidRPr="00020145">
        <w:rPr>
          <w:rFonts w:ascii="Arial" w:hAnsi="Arial" w:cs="Arial"/>
          <w:color w:val="000000" w:themeColor="text1"/>
          <w:sz w:val="28"/>
          <w:szCs w:val="28"/>
          <w:lang w:val="en-AU"/>
        </w:rPr>
        <w:t xml:space="preserve"> to </w:t>
      </w:r>
      <w:r w:rsidR="00706089" w:rsidRPr="00020145">
        <w:rPr>
          <w:rFonts w:ascii="Arial" w:hAnsi="Arial" w:cs="Arial"/>
          <w:color w:val="000000" w:themeColor="text1"/>
          <w:sz w:val="28"/>
          <w:szCs w:val="28"/>
          <w:lang w:val="en-AU"/>
        </w:rPr>
        <w:t>this study</w:t>
      </w:r>
      <w:r>
        <w:rPr>
          <w:rFonts w:ascii="Arial" w:hAnsi="Arial" w:cs="Arial"/>
          <w:color w:val="000000" w:themeColor="text1"/>
          <w:sz w:val="28"/>
          <w:szCs w:val="28"/>
          <w:lang w:val="en-AU"/>
        </w:rPr>
        <w:t>:</w:t>
      </w:r>
      <w:r w:rsidR="3E282B31" w:rsidRPr="00821949">
        <w:rPr>
          <w:rFonts w:ascii="Arial" w:hAnsi="Arial" w:cs="Arial"/>
          <w:color w:val="000000" w:themeColor="text1"/>
          <w:sz w:val="28"/>
          <w:szCs w:val="28"/>
          <w:lang w:val="en-AU"/>
        </w:rPr>
        <w:t xml:space="preserve"> </w:t>
      </w:r>
    </w:p>
    <w:p w14:paraId="578DD5DF" w14:textId="77777777" w:rsidR="009934C9" w:rsidRDefault="009934C9" w:rsidP="005E135C">
      <w:pPr>
        <w:pStyle w:val="BodyText"/>
        <w:numPr>
          <w:ilvl w:val="0"/>
          <w:numId w:val="12"/>
        </w:numPr>
        <w:spacing w:line="276" w:lineRule="auto"/>
        <w:ind w:left="851" w:hanging="491"/>
        <w:rPr>
          <w:rFonts w:ascii="Arial" w:hAnsi="Arial" w:cs="Arial"/>
          <w:color w:val="000000" w:themeColor="text1"/>
          <w:sz w:val="28"/>
          <w:szCs w:val="28"/>
          <w:lang w:val="en-AU"/>
        </w:rPr>
      </w:pPr>
      <w:r>
        <w:rPr>
          <w:rFonts w:ascii="Arial" w:hAnsi="Arial" w:cs="Arial"/>
          <w:color w:val="000000" w:themeColor="text1"/>
          <w:sz w:val="28"/>
          <w:szCs w:val="28"/>
          <w:lang w:val="en-AU"/>
        </w:rPr>
        <w:t>5 online group videocalls lasting 2 hours each</w:t>
      </w:r>
    </w:p>
    <w:p w14:paraId="5E3BF9B8" w14:textId="1112E04F" w:rsidR="003B4220" w:rsidRPr="00020145" w:rsidRDefault="00FB19EA" w:rsidP="005E135C">
      <w:pPr>
        <w:pStyle w:val="BodyText"/>
        <w:numPr>
          <w:ilvl w:val="0"/>
          <w:numId w:val="12"/>
        </w:numPr>
        <w:spacing w:line="276" w:lineRule="auto"/>
        <w:ind w:left="851" w:hanging="491"/>
        <w:rPr>
          <w:rFonts w:ascii="Arial" w:hAnsi="Arial" w:cs="Arial"/>
          <w:color w:val="000000" w:themeColor="text1"/>
          <w:sz w:val="28"/>
          <w:szCs w:val="28"/>
          <w:lang w:val="en-AU"/>
        </w:rPr>
      </w:pPr>
      <w:r>
        <w:rPr>
          <w:rFonts w:ascii="Arial" w:hAnsi="Arial" w:cs="Arial"/>
          <w:color w:val="000000" w:themeColor="text1"/>
          <w:sz w:val="28"/>
          <w:szCs w:val="28"/>
          <w:lang w:val="en-AU"/>
        </w:rPr>
        <w:t>3</w:t>
      </w:r>
      <w:r w:rsidR="00F570B5">
        <w:rPr>
          <w:rFonts w:ascii="Arial" w:hAnsi="Arial" w:cs="Arial"/>
          <w:color w:val="000000" w:themeColor="text1"/>
          <w:sz w:val="28"/>
          <w:szCs w:val="28"/>
          <w:lang w:val="en-AU"/>
        </w:rPr>
        <w:t xml:space="preserve"> o</w:t>
      </w:r>
      <w:r w:rsidR="009934C9">
        <w:rPr>
          <w:rFonts w:ascii="Arial" w:hAnsi="Arial" w:cs="Arial"/>
          <w:color w:val="000000" w:themeColor="text1"/>
          <w:sz w:val="28"/>
          <w:szCs w:val="28"/>
          <w:lang w:val="en-AU"/>
        </w:rPr>
        <w:t xml:space="preserve">nline </w:t>
      </w:r>
      <w:r w:rsidR="00F570B5">
        <w:rPr>
          <w:rFonts w:ascii="Arial" w:hAnsi="Arial" w:cs="Arial"/>
          <w:color w:val="000000" w:themeColor="text1"/>
          <w:sz w:val="28"/>
          <w:szCs w:val="28"/>
          <w:lang w:val="en-AU"/>
        </w:rPr>
        <w:t xml:space="preserve">individual videocalls to track your progress: thinking tasks </w:t>
      </w:r>
      <w:r w:rsidR="00F570B5">
        <w:rPr>
          <w:rFonts w:ascii="Arial" w:hAnsi="Arial" w:cs="Arial"/>
          <w:color w:val="000000" w:themeColor="text1"/>
          <w:sz w:val="28"/>
          <w:szCs w:val="28"/>
          <w:lang w:val="en-AU"/>
        </w:rPr>
        <w:lastRenderedPageBreak/>
        <w:t>+ q</w:t>
      </w:r>
      <w:r w:rsidR="00F570B5" w:rsidRPr="00821949">
        <w:rPr>
          <w:rFonts w:ascii="Arial" w:hAnsi="Arial" w:cs="Arial"/>
          <w:color w:val="000000" w:themeColor="text1"/>
          <w:sz w:val="28"/>
          <w:szCs w:val="28"/>
          <w:lang w:val="en-AU"/>
        </w:rPr>
        <w:t xml:space="preserve">uestionnaires </w:t>
      </w:r>
      <w:r w:rsidR="00F570B5">
        <w:rPr>
          <w:rFonts w:ascii="Arial" w:hAnsi="Arial" w:cs="Arial"/>
          <w:color w:val="000000" w:themeColor="text1"/>
          <w:sz w:val="28"/>
          <w:szCs w:val="28"/>
          <w:lang w:val="en-AU"/>
        </w:rPr>
        <w:t>about your social connections, mood</w:t>
      </w:r>
      <w:r w:rsidR="00930D3B" w:rsidRPr="00821949">
        <w:rPr>
          <w:rFonts w:ascii="Arial" w:hAnsi="Arial" w:cs="Arial"/>
          <w:color w:val="000000" w:themeColor="text1"/>
          <w:sz w:val="28"/>
          <w:szCs w:val="28"/>
          <w:lang w:val="en-AU"/>
        </w:rPr>
        <w:t xml:space="preserve"> and well</w:t>
      </w:r>
      <w:r w:rsidR="0077681B">
        <w:rPr>
          <w:rFonts w:ascii="Arial" w:hAnsi="Arial" w:cs="Arial"/>
          <w:color w:val="000000" w:themeColor="text1"/>
          <w:sz w:val="28"/>
          <w:szCs w:val="28"/>
          <w:lang w:val="en-AU"/>
        </w:rPr>
        <w:t>-</w:t>
      </w:r>
      <w:r w:rsidR="00930D3B" w:rsidRPr="00020145">
        <w:rPr>
          <w:rFonts w:ascii="Arial" w:hAnsi="Arial" w:cs="Arial"/>
          <w:color w:val="000000" w:themeColor="text1"/>
          <w:sz w:val="28"/>
          <w:szCs w:val="28"/>
          <w:lang w:val="en-AU"/>
        </w:rPr>
        <w:t>being</w:t>
      </w:r>
      <w:r>
        <w:rPr>
          <w:rFonts w:ascii="Arial" w:hAnsi="Arial" w:cs="Arial"/>
          <w:color w:val="000000" w:themeColor="text1"/>
          <w:sz w:val="28"/>
          <w:szCs w:val="28"/>
          <w:lang w:val="en-AU"/>
        </w:rPr>
        <w:t xml:space="preserve">. These videocalls will </w:t>
      </w:r>
      <w:r w:rsidR="00111249">
        <w:rPr>
          <w:rFonts w:ascii="Arial" w:hAnsi="Arial" w:cs="Arial"/>
          <w:color w:val="000000" w:themeColor="text1"/>
          <w:sz w:val="28"/>
          <w:szCs w:val="28"/>
          <w:lang w:val="en-AU"/>
        </w:rPr>
        <w:t>occur</w:t>
      </w:r>
      <w:r>
        <w:rPr>
          <w:rFonts w:ascii="Arial" w:hAnsi="Arial" w:cs="Arial"/>
          <w:color w:val="000000" w:themeColor="text1"/>
          <w:sz w:val="28"/>
          <w:szCs w:val="28"/>
          <w:lang w:val="en-AU"/>
        </w:rPr>
        <w:t xml:space="preserve"> before you do the first group videocall, after the last group videocall, and also </w:t>
      </w:r>
      <w:r w:rsidR="00B36C92">
        <w:rPr>
          <w:rFonts w:ascii="Arial" w:hAnsi="Arial" w:cs="Arial"/>
          <w:color w:val="000000" w:themeColor="text1"/>
          <w:sz w:val="28"/>
          <w:szCs w:val="28"/>
          <w:lang w:val="en-AU"/>
        </w:rPr>
        <w:t xml:space="preserve">3 </w:t>
      </w:r>
      <w:r>
        <w:rPr>
          <w:rFonts w:ascii="Arial" w:hAnsi="Arial" w:cs="Arial"/>
          <w:color w:val="000000" w:themeColor="text1"/>
          <w:sz w:val="28"/>
          <w:szCs w:val="28"/>
          <w:lang w:val="en-AU"/>
        </w:rPr>
        <w:t xml:space="preserve">months after the final group videocall. </w:t>
      </w:r>
    </w:p>
    <w:p w14:paraId="79696327" w14:textId="77777777" w:rsidR="00FE4DC4" w:rsidRPr="00020145" w:rsidRDefault="00FE4DC4" w:rsidP="001C07E4">
      <w:pPr>
        <w:pStyle w:val="BodyText"/>
        <w:spacing w:line="276" w:lineRule="auto"/>
        <w:rPr>
          <w:rStyle w:val="CommentReference"/>
          <w:sz w:val="18"/>
          <w:szCs w:val="18"/>
          <w:lang w:val="en-AU"/>
        </w:rPr>
      </w:pPr>
    </w:p>
    <w:p w14:paraId="733678FB" w14:textId="62994DB0" w:rsidR="00A42976" w:rsidRDefault="00FB19EA" w:rsidP="00A42976">
      <w:pPr>
        <w:pStyle w:val="BodyText"/>
        <w:spacing w:line="276" w:lineRule="auto"/>
        <w:rPr>
          <w:rFonts w:ascii="Arial" w:hAnsi="Arial" w:cs="Arial"/>
          <w:b/>
          <w:sz w:val="28"/>
          <w:szCs w:val="28"/>
          <w:lang w:val="en-AU"/>
        </w:rPr>
      </w:pPr>
      <w:r>
        <w:rPr>
          <w:rFonts w:ascii="Arial" w:hAnsi="Arial" w:cs="Arial"/>
          <w:b/>
          <w:sz w:val="28"/>
          <w:szCs w:val="28"/>
          <w:lang w:val="en-AU"/>
        </w:rPr>
        <w:t>Individual videocall</w:t>
      </w:r>
      <w:r w:rsidR="00490900">
        <w:rPr>
          <w:rFonts w:ascii="Arial" w:hAnsi="Arial" w:cs="Arial"/>
          <w:b/>
          <w:sz w:val="28"/>
          <w:szCs w:val="28"/>
          <w:lang w:val="en-AU"/>
        </w:rPr>
        <w:t xml:space="preserve"> to track progress</w:t>
      </w:r>
    </w:p>
    <w:p w14:paraId="75DB81C1" w14:textId="77777777" w:rsidR="00AB1EB1" w:rsidRPr="00020145" w:rsidRDefault="00AB1EB1" w:rsidP="001C07E4">
      <w:pPr>
        <w:pStyle w:val="BodyText"/>
        <w:spacing w:line="276" w:lineRule="auto"/>
        <w:rPr>
          <w:rFonts w:ascii="Arial" w:hAnsi="Arial" w:cs="Arial"/>
          <w:color w:val="000000" w:themeColor="text1"/>
          <w:sz w:val="28"/>
          <w:szCs w:val="28"/>
          <w:lang w:val="en-AU"/>
        </w:rPr>
      </w:pPr>
    </w:p>
    <w:p w14:paraId="4546D8CF" w14:textId="3FBD36AC" w:rsidR="005568E7" w:rsidRPr="00020145" w:rsidRDefault="005568E7" w:rsidP="001C07E4">
      <w:pPr>
        <w:pStyle w:val="BodyText"/>
        <w:spacing w:line="276" w:lineRule="auto"/>
        <w:rPr>
          <w:rFonts w:ascii="Arial" w:hAnsi="Arial" w:cs="Arial"/>
          <w:sz w:val="28"/>
          <w:szCs w:val="28"/>
          <w:lang w:val="en-AU"/>
        </w:rPr>
      </w:pPr>
      <w:r w:rsidRPr="00020145">
        <w:rPr>
          <w:rFonts w:ascii="Arial" w:hAnsi="Arial" w:cs="Arial"/>
          <w:sz w:val="28"/>
          <w:szCs w:val="28"/>
          <w:lang w:val="en-AU"/>
        </w:rPr>
        <w:t xml:space="preserve">We will ask you </w:t>
      </w:r>
      <w:r w:rsidR="007E37E0" w:rsidRPr="00020145">
        <w:rPr>
          <w:rFonts w:ascii="Arial" w:hAnsi="Arial" w:cs="Arial"/>
          <w:sz w:val="28"/>
          <w:szCs w:val="28"/>
          <w:lang w:val="en-AU"/>
        </w:rPr>
        <w:t>to</w:t>
      </w:r>
      <w:r w:rsidRPr="00020145">
        <w:rPr>
          <w:rFonts w:ascii="Arial" w:hAnsi="Arial" w:cs="Arial"/>
          <w:sz w:val="28"/>
          <w:szCs w:val="28"/>
          <w:lang w:val="en-AU"/>
        </w:rPr>
        <w:t>:</w:t>
      </w:r>
    </w:p>
    <w:p w14:paraId="12A7CF0E" w14:textId="39B94E8D" w:rsidR="007E37E0" w:rsidRDefault="00490900" w:rsidP="00D96003">
      <w:pPr>
        <w:pStyle w:val="ListParagraph"/>
        <w:numPr>
          <w:ilvl w:val="0"/>
          <w:numId w:val="10"/>
        </w:numPr>
        <w:spacing w:line="276" w:lineRule="auto"/>
        <w:rPr>
          <w:rFonts w:ascii="Arial" w:hAnsi="Arial" w:cs="Arial"/>
          <w:sz w:val="28"/>
          <w:szCs w:val="28"/>
          <w:lang w:val="en-AU"/>
        </w:rPr>
      </w:pPr>
      <w:r>
        <w:rPr>
          <w:rFonts w:ascii="Arial" w:hAnsi="Arial" w:cs="Arial"/>
          <w:sz w:val="28"/>
          <w:szCs w:val="28"/>
          <w:lang w:val="en-AU"/>
        </w:rPr>
        <w:t>Do t</w:t>
      </w:r>
      <w:r w:rsidRPr="00020145">
        <w:rPr>
          <w:rFonts w:ascii="Arial" w:hAnsi="Arial" w:cs="Arial"/>
          <w:sz w:val="28"/>
          <w:szCs w:val="28"/>
          <w:lang w:val="en-AU"/>
        </w:rPr>
        <w:t xml:space="preserve">asks </w:t>
      </w:r>
      <w:r w:rsidR="00D52D1A" w:rsidRPr="00020145">
        <w:rPr>
          <w:rFonts w:ascii="Arial" w:hAnsi="Arial" w:cs="Arial"/>
          <w:sz w:val="28"/>
          <w:szCs w:val="28"/>
          <w:lang w:val="en-AU"/>
        </w:rPr>
        <w:t>and puzzles to measure your memory and thinking abilities</w:t>
      </w:r>
    </w:p>
    <w:p w14:paraId="1971FE01" w14:textId="1C06D435" w:rsidR="00490900" w:rsidRPr="00020145" w:rsidRDefault="00490900" w:rsidP="00D96003">
      <w:pPr>
        <w:pStyle w:val="ListParagraph"/>
        <w:numPr>
          <w:ilvl w:val="0"/>
          <w:numId w:val="10"/>
        </w:numPr>
        <w:spacing w:line="276" w:lineRule="auto"/>
        <w:rPr>
          <w:rFonts w:ascii="Arial" w:hAnsi="Arial" w:cs="Arial"/>
          <w:sz w:val="28"/>
          <w:szCs w:val="28"/>
          <w:lang w:val="en-AU"/>
        </w:rPr>
      </w:pPr>
      <w:r>
        <w:rPr>
          <w:rFonts w:ascii="Arial" w:hAnsi="Arial" w:cs="Arial"/>
          <w:sz w:val="28"/>
          <w:szCs w:val="28"/>
          <w:lang w:val="en-AU"/>
        </w:rPr>
        <w:t xml:space="preserve">Fill out questionnaires </w:t>
      </w:r>
      <w:r w:rsidR="008E601A">
        <w:rPr>
          <w:rFonts w:ascii="Arial" w:hAnsi="Arial" w:cs="Arial"/>
          <w:sz w:val="28"/>
          <w:szCs w:val="28"/>
          <w:lang w:val="en-AU"/>
        </w:rPr>
        <w:t>about your social contacts, mood and well-being. You can choose to do these questionnaires via an online link</w:t>
      </w:r>
      <w:r w:rsidR="00FB19EA">
        <w:rPr>
          <w:rFonts w:ascii="Arial" w:hAnsi="Arial" w:cs="Arial"/>
          <w:sz w:val="28"/>
          <w:szCs w:val="28"/>
          <w:lang w:val="en-AU"/>
        </w:rPr>
        <w:t xml:space="preserve">. Otherwise, we can ask you these questions in the videocall. </w:t>
      </w:r>
    </w:p>
    <w:p w14:paraId="4CA12E42" w14:textId="7F95ECA8" w:rsidR="002E6223" w:rsidRDefault="002E6223">
      <w:pPr>
        <w:widowControl/>
        <w:autoSpaceDE/>
        <w:autoSpaceDN/>
        <w:spacing w:after="160" w:line="259" w:lineRule="auto"/>
        <w:rPr>
          <w:rFonts w:ascii="Arial" w:hAnsi="Arial" w:cs="Arial"/>
          <w:b/>
          <w:sz w:val="28"/>
          <w:szCs w:val="28"/>
          <w:lang w:val="en-AU"/>
        </w:rPr>
      </w:pPr>
    </w:p>
    <w:p w14:paraId="4945AD13" w14:textId="39CD1AE1" w:rsidR="009A1868" w:rsidRPr="00FC379A" w:rsidRDefault="009A1868" w:rsidP="001C07E4">
      <w:pPr>
        <w:pStyle w:val="BodyText"/>
        <w:spacing w:line="276" w:lineRule="auto"/>
        <w:rPr>
          <w:rFonts w:ascii="Arial" w:hAnsi="Arial" w:cs="Arial"/>
          <w:b/>
          <w:lang w:val="en-AU"/>
        </w:rPr>
      </w:pPr>
      <w:r w:rsidRPr="00FC379A">
        <w:rPr>
          <w:rFonts w:ascii="Arial" w:hAnsi="Arial" w:cs="Arial"/>
          <w:b/>
          <w:lang w:val="en-AU"/>
        </w:rPr>
        <w:t>Do I have to take part</w:t>
      </w:r>
      <w:r w:rsidR="002E6223">
        <w:rPr>
          <w:rFonts w:ascii="Arial" w:hAnsi="Arial" w:cs="Arial"/>
          <w:b/>
          <w:lang w:val="en-AU"/>
        </w:rPr>
        <w:t xml:space="preserve"> in this study</w:t>
      </w:r>
      <w:r w:rsidRPr="00FC379A">
        <w:rPr>
          <w:rFonts w:ascii="Arial" w:hAnsi="Arial" w:cs="Arial"/>
          <w:b/>
          <w:lang w:val="en-AU"/>
        </w:rPr>
        <w:t xml:space="preserve">? </w:t>
      </w:r>
    </w:p>
    <w:p w14:paraId="176A1B44" w14:textId="3C0F301F" w:rsidR="009A1868" w:rsidRPr="00FC379A" w:rsidRDefault="00014B27" w:rsidP="001C07E4">
      <w:pPr>
        <w:pStyle w:val="BodyText"/>
        <w:spacing w:line="276" w:lineRule="auto"/>
        <w:rPr>
          <w:rFonts w:ascii="Arial" w:hAnsi="Arial" w:cs="Arial"/>
          <w:sz w:val="28"/>
          <w:szCs w:val="28"/>
          <w:lang w:val="en-AU"/>
        </w:rPr>
      </w:pPr>
      <w:r>
        <w:rPr>
          <w:rFonts w:ascii="Arial" w:hAnsi="Arial" w:cs="Arial"/>
          <w:sz w:val="28"/>
          <w:szCs w:val="28"/>
          <w:lang w:val="en-AU"/>
        </w:rPr>
        <w:t>No, you do not have to take part. It’s your choice</w:t>
      </w:r>
      <w:r w:rsidR="009A1868" w:rsidRPr="00FC379A">
        <w:rPr>
          <w:rFonts w:ascii="Arial" w:hAnsi="Arial" w:cs="Arial"/>
          <w:sz w:val="28"/>
          <w:szCs w:val="28"/>
          <w:lang w:val="en-AU"/>
        </w:rPr>
        <w:t xml:space="preserve">. </w:t>
      </w:r>
      <w:r w:rsidR="001C07E4" w:rsidRPr="00FC379A">
        <w:rPr>
          <w:rFonts w:ascii="Arial" w:hAnsi="Arial" w:cs="Arial"/>
          <w:sz w:val="28"/>
          <w:szCs w:val="28"/>
          <w:lang w:val="en-AU"/>
        </w:rPr>
        <w:t>E</w:t>
      </w:r>
      <w:r w:rsidR="009A1868" w:rsidRPr="00FC379A">
        <w:rPr>
          <w:rFonts w:ascii="Arial" w:hAnsi="Arial" w:cs="Arial"/>
          <w:sz w:val="28"/>
          <w:szCs w:val="28"/>
          <w:lang w:val="en-AU"/>
        </w:rPr>
        <w:t>ven if you say yes, you can change your mind later</w:t>
      </w:r>
      <w:r w:rsidR="00451B1C" w:rsidRPr="00FC379A">
        <w:rPr>
          <w:rFonts w:ascii="Arial" w:hAnsi="Arial" w:cs="Arial"/>
          <w:sz w:val="28"/>
          <w:szCs w:val="28"/>
          <w:lang w:val="en-AU"/>
        </w:rPr>
        <w:t xml:space="preserve"> and stop</w:t>
      </w:r>
      <w:r w:rsidR="00B14ECA" w:rsidRPr="00FC379A">
        <w:rPr>
          <w:rFonts w:ascii="Arial" w:hAnsi="Arial" w:cs="Arial"/>
          <w:sz w:val="28"/>
          <w:szCs w:val="28"/>
          <w:lang w:val="en-AU"/>
        </w:rPr>
        <w:t xml:space="preserve">. </w:t>
      </w:r>
      <w:r w:rsidR="00F56944">
        <w:rPr>
          <w:rFonts w:ascii="Arial" w:hAnsi="Arial" w:cs="Arial"/>
          <w:sz w:val="28"/>
          <w:szCs w:val="28"/>
          <w:lang w:val="en-AU"/>
        </w:rPr>
        <w:t xml:space="preserve">If you want to stop taking part in the study, please email one of the people in our research team and let us know. </w:t>
      </w:r>
    </w:p>
    <w:p w14:paraId="3B8C8BDE" w14:textId="77777777" w:rsidR="00295FC6" w:rsidRPr="00FC379A" w:rsidRDefault="00295FC6" w:rsidP="001C07E4">
      <w:pPr>
        <w:pStyle w:val="BodyText"/>
        <w:spacing w:line="276" w:lineRule="auto"/>
        <w:rPr>
          <w:rFonts w:ascii="Arial" w:hAnsi="Arial" w:cs="Arial"/>
          <w:sz w:val="28"/>
          <w:szCs w:val="28"/>
          <w:lang w:val="en-AU"/>
        </w:rPr>
      </w:pPr>
    </w:p>
    <w:p w14:paraId="310FEE4B" w14:textId="7675A887" w:rsidR="00AB1EB1" w:rsidRPr="00FC379A" w:rsidRDefault="00AB1EB1" w:rsidP="001C07E4">
      <w:pPr>
        <w:pStyle w:val="BodyText"/>
        <w:spacing w:line="276" w:lineRule="auto"/>
        <w:rPr>
          <w:rFonts w:ascii="Arial" w:hAnsi="Arial" w:cs="Arial"/>
          <w:b/>
          <w:lang w:val="en-AU"/>
        </w:rPr>
      </w:pPr>
      <w:r w:rsidRPr="00FC379A">
        <w:rPr>
          <w:rFonts w:ascii="Arial" w:hAnsi="Arial" w:cs="Arial"/>
          <w:b/>
          <w:lang w:val="en-AU"/>
        </w:rPr>
        <w:t xml:space="preserve">What will happen to my information? </w:t>
      </w:r>
    </w:p>
    <w:p w14:paraId="42116F14" w14:textId="3899F7CD" w:rsidR="00817992" w:rsidRPr="00FC379A" w:rsidRDefault="00817992" w:rsidP="001C07E4">
      <w:pPr>
        <w:pStyle w:val="BodyText"/>
        <w:spacing w:line="276" w:lineRule="auto"/>
        <w:rPr>
          <w:rFonts w:ascii="Arial" w:hAnsi="Arial" w:cs="Arial"/>
          <w:sz w:val="28"/>
          <w:szCs w:val="28"/>
          <w:lang w:val="en-AU"/>
        </w:rPr>
      </w:pPr>
      <w:r w:rsidRPr="00FC379A">
        <w:rPr>
          <w:rFonts w:ascii="Arial" w:hAnsi="Arial" w:cs="Arial"/>
          <w:sz w:val="28"/>
          <w:szCs w:val="28"/>
          <w:lang w:val="en-AU"/>
        </w:rPr>
        <w:t xml:space="preserve">We will </w:t>
      </w:r>
      <w:r w:rsidR="00F01BB0" w:rsidRPr="00FC379A">
        <w:rPr>
          <w:rFonts w:ascii="Arial" w:hAnsi="Arial" w:cs="Arial"/>
          <w:sz w:val="28"/>
          <w:szCs w:val="28"/>
          <w:lang w:val="en-AU"/>
        </w:rPr>
        <w:t>keep</w:t>
      </w:r>
      <w:r w:rsidRPr="00FC379A">
        <w:rPr>
          <w:rFonts w:ascii="Arial" w:hAnsi="Arial" w:cs="Arial"/>
          <w:sz w:val="28"/>
          <w:szCs w:val="28"/>
          <w:lang w:val="en-AU"/>
        </w:rPr>
        <w:t xml:space="preserve"> your information </w:t>
      </w:r>
      <w:r w:rsidR="00BB590B">
        <w:rPr>
          <w:rFonts w:ascii="Arial" w:hAnsi="Arial" w:cs="Arial"/>
          <w:sz w:val="28"/>
          <w:szCs w:val="28"/>
          <w:lang w:val="en-AU"/>
        </w:rPr>
        <w:t>on</w:t>
      </w:r>
      <w:r w:rsidR="005804F7" w:rsidRPr="00FC379A">
        <w:rPr>
          <w:rFonts w:ascii="Arial" w:hAnsi="Arial" w:cs="Arial"/>
          <w:sz w:val="28"/>
          <w:szCs w:val="28"/>
          <w:lang w:val="en-AU"/>
        </w:rPr>
        <w:t xml:space="preserve"> secure, password-protected computers</w:t>
      </w:r>
      <w:r w:rsidRPr="00FC379A">
        <w:rPr>
          <w:rFonts w:ascii="Arial" w:hAnsi="Arial" w:cs="Arial"/>
          <w:sz w:val="28"/>
          <w:szCs w:val="28"/>
          <w:lang w:val="en-AU"/>
        </w:rPr>
        <w:t xml:space="preserve"> for </w:t>
      </w:r>
      <w:r w:rsidR="00BB590B">
        <w:rPr>
          <w:rFonts w:ascii="Arial" w:hAnsi="Arial" w:cs="Arial"/>
          <w:sz w:val="28"/>
          <w:szCs w:val="28"/>
          <w:lang w:val="en-AU"/>
        </w:rPr>
        <w:t>15 years after completion of the study</w:t>
      </w:r>
      <w:r w:rsidRPr="00FC379A">
        <w:rPr>
          <w:rFonts w:ascii="Arial" w:hAnsi="Arial" w:cs="Arial"/>
          <w:sz w:val="28"/>
          <w:szCs w:val="28"/>
          <w:lang w:val="en-AU"/>
        </w:rPr>
        <w:t>.</w:t>
      </w:r>
      <w:r w:rsidR="0051641D" w:rsidRPr="00FC379A">
        <w:rPr>
          <w:rFonts w:ascii="Arial" w:hAnsi="Arial" w:cs="Arial"/>
          <w:sz w:val="28"/>
          <w:szCs w:val="28"/>
          <w:lang w:val="en-AU"/>
        </w:rPr>
        <w:t xml:space="preserve"> After that</w:t>
      </w:r>
      <w:r w:rsidR="004B326A">
        <w:rPr>
          <w:rFonts w:ascii="Arial" w:hAnsi="Arial" w:cs="Arial"/>
          <w:sz w:val="28"/>
          <w:szCs w:val="28"/>
          <w:lang w:val="en-AU"/>
        </w:rPr>
        <w:t>,</w:t>
      </w:r>
      <w:r w:rsidR="0051641D" w:rsidRPr="00FC379A">
        <w:rPr>
          <w:rFonts w:ascii="Arial" w:hAnsi="Arial" w:cs="Arial"/>
          <w:sz w:val="28"/>
          <w:szCs w:val="28"/>
          <w:lang w:val="en-AU"/>
        </w:rPr>
        <w:t xml:space="preserve"> the information will be destroyed.</w:t>
      </w:r>
    </w:p>
    <w:p w14:paraId="483FEA1A" w14:textId="2A27EADE" w:rsidR="009A1868" w:rsidRPr="00FC379A" w:rsidRDefault="009A1868" w:rsidP="001C07E4">
      <w:pPr>
        <w:pStyle w:val="BodyText"/>
        <w:spacing w:line="276" w:lineRule="auto"/>
        <w:rPr>
          <w:rFonts w:ascii="Arial" w:hAnsi="Arial" w:cs="Arial"/>
          <w:sz w:val="28"/>
          <w:szCs w:val="28"/>
          <w:lang w:val="en-AU"/>
        </w:rPr>
      </w:pPr>
    </w:p>
    <w:p w14:paraId="6DC20E62" w14:textId="05606BB5" w:rsidR="00FD0FFE" w:rsidRDefault="00FF729E" w:rsidP="001C07E4">
      <w:pPr>
        <w:pStyle w:val="BodyText"/>
        <w:spacing w:line="276" w:lineRule="auto"/>
        <w:rPr>
          <w:rFonts w:ascii="Arial" w:hAnsi="Arial" w:cs="Arial"/>
          <w:sz w:val="28"/>
          <w:szCs w:val="28"/>
          <w:lang w:val="en-AU"/>
        </w:rPr>
      </w:pPr>
      <w:r>
        <w:rPr>
          <w:rFonts w:ascii="Arial" w:hAnsi="Arial" w:cs="Arial"/>
          <w:sz w:val="28"/>
          <w:szCs w:val="28"/>
          <w:lang w:val="en-AU"/>
        </w:rPr>
        <w:t>Some of the group videocalls will be recorded</w:t>
      </w:r>
      <w:r w:rsidR="00954A0C">
        <w:rPr>
          <w:rFonts w:ascii="Arial" w:hAnsi="Arial" w:cs="Arial"/>
          <w:sz w:val="28"/>
          <w:szCs w:val="28"/>
          <w:lang w:val="en-AU"/>
        </w:rPr>
        <w:t>. These recordings are to check if the person running the group</w:t>
      </w:r>
      <w:r w:rsidR="00F35963">
        <w:rPr>
          <w:rFonts w:ascii="Arial" w:hAnsi="Arial" w:cs="Arial"/>
          <w:sz w:val="28"/>
          <w:szCs w:val="28"/>
          <w:lang w:val="en-AU"/>
        </w:rPr>
        <w:t>s</w:t>
      </w:r>
      <w:r w:rsidR="00954A0C">
        <w:rPr>
          <w:rFonts w:ascii="Arial" w:hAnsi="Arial" w:cs="Arial"/>
          <w:sz w:val="28"/>
          <w:szCs w:val="28"/>
          <w:lang w:val="en-AU"/>
        </w:rPr>
        <w:t xml:space="preserve"> is </w:t>
      </w:r>
      <w:r w:rsidR="00FD0FFE">
        <w:rPr>
          <w:rFonts w:ascii="Arial" w:hAnsi="Arial" w:cs="Arial"/>
          <w:sz w:val="28"/>
          <w:szCs w:val="28"/>
          <w:lang w:val="en-AU"/>
        </w:rPr>
        <w:t>doing their job well.</w:t>
      </w:r>
      <w:r>
        <w:rPr>
          <w:rFonts w:ascii="Arial" w:hAnsi="Arial" w:cs="Arial"/>
          <w:sz w:val="28"/>
          <w:szCs w:val="28"/>
          <w:lang w:val="en-AU"/>
        </w:rPr>
        <w:t xml:space="preserve"> </w:t>
      </w:r>
      <w:r w:rsidR="00E236CC">
        <w:rPr>
          <w:rFonts w:ascii="Arial" w:hAnsi="Arial" w:cs="Arial"/>
          <w:sz w:val="28"/>
          <w:szCs w:val="28"/>
          <w:lang w:val="en-AU"/>
        </w:rPr>
        <w:t>These recordings will only be available to the research team and will be also stored on secure, password-protected computers</w:t>
      </w:r>
      <w:r w:rsidR="009F574A">
        <w:rPr>
          <w:rFonts w:ascii="Arial" w:hAnsi="Arial" w:cs="Arial"/>
          <w:sz w:val="28"/>
          <w:szCs w:val="28"/>
          <w:lang w:val="en-AU"/>
        </w:rPr>
        <w:t>. The</w:t>
      </w:r>
      <w:r w:rsidR="00490F31">
        <w:rPr>
          <w:rFonts w:ascii="Arial" w:hAnsi="Arial" w:cs="Arial"/>
          <w:sz w:val="28"/>
          <w:szCs w:val="28"/>
          <w:lang w:val="en-AU"/>
        </w:rPr>
        <w:t xml:space="preserve"> recordings</w:t>
      </w:r>
      <w:r w:rsidR="009F574A">
        <w:rPr>
          <w:rFonts w:ascii="Arial" w:hAnsi="Arial" w:cs="Arial"/>
          <w:sz w:val="28"/>
          <w:szCs w:val="28"/>
          <w:lang w:val="en-AU"/>
        </w:rPr>
        <w:t xml:space="preserve"> will be deleted </w:t>
      </w:r>
      <w:r w:rsidR="00234A72">
        <w:rPr>
          <w:rFonts w:ascii="Arial" w:hAnsi="Arial" w:cs="Arial"/>
          <w:sz w:val="28"/>
          <w:szCs w:val="28"/>
          <w:lang w:val="en-AU"/>
        </w:rPr>
        <w:t>3</w:t>
      </w:r>
      <w:r w:rsidR="009F574A">
        <w:rPr>
          <w:rFonts w:ascii="Arial" w:hAnsi="Arial" w:cs="Arial"/>
          <w:sz w:val="28"/>
          <w:szCs w:val="28"/>
          <w:lang w:val="en-AU"/>
        </w:rPr>
        <w:t xml:space="preserve"> years after completion of the study. </w:t>
      </w:r>
    </w:p>
    <w:p w14:paraId="43C913B0" w14:textId="77777777" w:rsidR="00FD0FFE" w:rsidRDefault="00FD0FFE" w:rsidP="001C07E4">
      <w:pPr>
        <w:pStyle w:val="BodyText"/>
        <w:spacing w:line="276" w:lineRule="auto"/>
        <w:rPr>
          <w:rFonts w:ascii="Arial" w:hAnsi="Arial" w:cs="Arial"/>
          <w:sz w:val="28"/>
          <w:szCs w:val="28"/>
          <w:lang w:val="en-AU"/>
        </w:rPr>
      </w:pPr>
    </w:p>
    <w:p w14:paraId="79713C77" w14:textId="637CBF70" w:rsidR="00817992" w:rsidRPr="00FC379A" w:rsidRDefault="00817992" w:rsidP="001C07E4">
      <w:pPr>
        <w:pStyle w:val="BodyText"/>
        <w:spacing w:line="276" w:lineRule="auto"/>
        <w:rPr>
          <w:rFonts w:ascii="Arial" w:hAnsi="Arial" w:cs="Arial"/>
          <w:sz w:val="28"/>
          <w:szCs w:val="28"/>
          <w:lang w:val="en-AU"/>
        </w:rPr>
      </w:pPr>
      <w:r w:rsidRPr="00FC379A">
        <w:rPr>
          <w:rFonts w:ascii="Arial" w:hAnsi="Arial" w:cs="Arial"/>
          <w:sz w:val="28"/>
          <w:szCs w:val="28"/>
          <w:lang w:val="en-AU"/>
        </w:rPr>
        <w:t>We will keep your information private.</w:t>
      </w:r>
      <w:r w:rsidR="000D67CA" w:rsidRPr="00FC379A">
        <w:rPr>
          <w:rFonts w:ascii="Arial" w:hAnsi="Arial" w:cs="Arial"/>
          <w:sz w:val="28"/>
          <w:szCs w:val="28"/>
          <w:lang w:val="en-AU"/>
        </w:rPr>
        <w:t xml:space="preserve"> </w:t>
      </w:r>
      <w:r w:rsidRPr="00FC379A">
        <w:rPr>
          <w:rFonts w:ascii="Arial" w:hAnsi="Arial" w:cs="Arial"/>
          <w:sz w:val="28"/>
          <w:szCs w:val="28"/>
          <w:lang w:val="en-AU"/>
        </w:rPr>
        <w:t xml:space="preserve">We will not </w:t>
      </w:r>
      <w:r w:rsidR="00710BAF">
        <w:rPr>
          <w:rFonts w:ascii="Arial" w:hAnsi="Arial" w:cs="Arial"/>
          <w:sz w:val="28"/>
          <w:szCs w:val="28"/>
          <w:lang w:val="en-AU"/>
        </w:rPr>
        <w:t>give</w:t>
      </w:r>
      <w:r w:rsidRPr="00FC379A">
        <w:rPr>
          <w:rFonts w:ascii="Arial" w:hAnsi="Arial" w:cs="Arial"/>
          <w:sz w:val="28"/>
          <w:szCs w:val="28"/>
          <w:lang w:val="en-AU"/>
        </w:rPr>
        <w:t xml:space="preserve"> anybody your name</w:t>
      </w:r>
      <w:r w:rsidR="001A39BB" w:rsidRPr="00FC379A">
        <w:rPr>
          <w:rFonts w:ascii="Arial" w:hAnsi="Arial" w:cs="Arial"/>
          <w:sz w:val="28"/>
          <w:szCs w:val="28"/>
          <w:lang w:val="en-AU"/>
        </w:rPr>
        <w:t>, contact information,</w:t>
      </w:r>
      <w:r w:rsidRPr="00FC379A">
        <w:rPr>
          <w:rFonts w:ascii="Arial" w:hAnsi="Arial" w:cs="Arial"/>
          <w:sz w:val="28"/>
          <w:szCs w:val="28"/>
          <w:lang w:val="en-AU"/>
        </w:rPr>
        <w:t xml:space="preserve"> or where you live.</w:t>
      </w:r>
      <w:r w:rsidR="000D67CA" w:rsidRPr="00FC379A">
        <w:rPr>
          <w:rFonts w:ascii="Arial" w:hAnsi="Arial" w:cs="Arial"/>
          <w:sz w:val="28"/>
          <w:szCs w:val="28"/>
          <w:lang w:val="en-AU"/>
        </w:rPr>
        <w:t xml:space="preserve"> </w:t>
      </w:r>
      <w:r w:rsidRPr="00FC379A">
        <w:rPr>
          <w:rFonts w:ascii="Arial" w:hAnsi="Arial" w:cs="Arial"/>
          <w:sz w:val="28"/>
          <w:szCs w:val="28"/>
          <w:lang w:val="en-AU"/>
        </w:rPr>
        <w:t>No one will know it was you who took part.</w:t>
      </w:r>
      <w:r w:rsidR="00DA699A" w:rsidRPr="00FC379A">
        <w:rPr>
          <w:rFonts w:ascii="Arial" w:hAnsi="Arial" w:cs="Arial"/>
          <w:sz w:val="28"/>
          <w:szCs w:val="28"/>
          <w:lang w:val="en-AU"/>
        </w:rPr>
        <w:t xml:space="preserve"> The information you give us for the study</w:t>
      </w:r>
      <w:r w:rsidR="00BB590B">
        <w:rPr>
          <w:rFonts w:ascii="Arial" w:hAnsi="Arial" w:cs="Arial"/>
          <w:sz w:val="28"/>
          <w:szCs w:val="28"/>
          <w:lang w:val="en-AU"/>
        </w:rPr>
        <w:t>, such as your answers to questionnaires</w:t>
      </w:r>
      <w:r w:rsidR="00EA4284" w:rsidRPr="00FC379A">
        <w:rPr>
          <w:rFonts w:ascii="Arial" w:hAnsi="Arial" w:cs="Arial"/>
          <w:sz w:val="28"/>
          <w:szCs w:val="28"/>
          <w:lang w:val="en-AU"/>
        </w:rPr>
        <w:t>,</w:t>
      </w:r>
      <w:r w:rsidR="00DA699A" w:rsidRPr="00FC379A">
        <w:rPr>
          <w:rFonts w:ascii="Arial" w:hAnsi="Arial" w:cs="Arial"/>
          <w:sz w:val="28"/>
          <w:szCs w:val="28"/>
          <w:lang w:val="en-AU"/>
        </w:rPr>
        <w:t xml:space="preserve"> will </w:t>
      </w:r>
      <w:r w:rsidR="00EA4284" w:rsidRPr="00FC379A">
        <w:rPr>
          <w:rFonts w:ascii="Arial" w:hAnsi="Arial" w:cs="Arial"/>
          <w:sz w:val="28"/>
          <w:szCs w:val="28"/>
          <w:lang w:val="en-AU"/>
        </w:rPr>
        <w:t>be stored separately from</w:t>
      </w:r>
      <w:r w:rsidR="00DA699A" w:rsidRPr="00FC379A">
        <w:rPr>
          <w:rFonts w:ascii="Arial" w:hAnsi="Arial" w:cs="Arial"/>
          <w:sz w:val="28"/>
          <w:szCs w:val="28"/>
          <w:lang w:val="en-AU"/>
        </w:rPr>
        <w:t xml:space="preserve"> your </w:t>
      </w:r>
      <w:r w:rsidR="00EA4284" w:rsidRPr="00FC379A">
        <w:rPr>
          <w:rFonts w:ascii="Arial" w:hAnsi="Arial" w:cs="Arial"/>
          <w:sz w:val="28"/>
          <w:szCs w:val="28"/>
          <w:lang w:val="en-AU"/>
        </w:rPr>
        <w:t>personal contact information.</w:t>
      </w:r>
      <w:r w:rsidR="008870F9" w:rsidRPr="00FC379A">
        <w:rPr>
          <w:rFonts w:ascii="Arial" w:hAnsi="Arial" w:cs="Arial"/>
          <w:sz w:val="28"/>
          <w:szCs w:val="28"/>
          <w:lang w:val="en-AU"/>
        </w:rPr>
        <w:t xml:space="preserve"> </w:t>
      </w:r>
    </w:p>
    <w:p w14:paraId="082993CD" w14:textId="031579AF" w:rsidR="00817992" w:rsidRPr="00FC379A" w:rsidRDefault="00817992" w:rsidP="001C07E4">
      <w:pPr>
        <w:pStyle w:val="BodyText"/>
        <w:spacing w:line="276" w:lineRule="auto"/>
        <w:rPr>
          <w:rFonts w:ascii="Arial" w:hAnsi="Arial" w:cs="Arial"/>
          <w:sz w:val="28"/>
          <w:szCs w:val="28"/>
          <w:lang w:val="en-AU"/>
        </w:rPr>
      </w:pPr>
    </w:p>
    <w:p w14:paraId="3177D7CC" w14:textId="63172BF6" w:rsidR="00817992" w:rsidRPr="00FC379A" w:rsidRDefault="00817992" w:rsidP="001C07E4">
      <w:pPr>
        <w:pStyle w:val="BodyText"/>
        <w:spacing w:line="276" w:lineRule="auto"/>
        <w:rPr>
          <w:rFonts w:ascii="Arial" w:hAnsi="Arial" w:cs="Arial"/>
          <w:sz w:val="28"/>
          <w:szCs w:val="28"/>
          <w:lang w:val="en-AU"/>
        </w:rPr>
      </w:pPr>
      <w:r w:rsidRPr="00FC379A">
        <w:rPr>
          <w:rFonts w:ascii="Arial" w:hAnsi="Arial" w:cs="Arial"/>
          <w:sz w:val="28"/>
          <w:szCs w:val="28"/>
          <w:lang w:val="en-AU"/>
        </w:rPr>
        <w:lastRenderedPageBreak/>
        <w:t xml:space="preserve">We will write </w:t>
      </w:r>
      <w:r w:rsidR="0051641D" w:rsidRPr="00FC379A">
        <w:rPr>
          <w:rFonts w:ascii="Arial" w:hAnsi="Arial" w:cs="Arial"/>
          <w:sz w:val="28"/>
          <w:szCs w:val="28"/>
          <w:lang w:val="en-AU"/>
        </w:rPr>
        <w:t xml:space="preserve">reports </w:t>
      </w:r>
      <w:r w:rsidRPr="00FC379A">
        <w:rPr>
          <w:rFonts w:ascii="Arial" w:hAnsi="Arial" w:cs="Arial"/>
          <w:sz w:val="28"/>
          <w:szCs w:val="28"/>
          <w:lang w:val="en-AU"/>
        </w:rPr>
        <w:t>about what we find out</w:t>
      </w:r>
      <w:r w:rsidR="001A39BB" w:rsidRPr="00FC379A">
        <w:rPr>
          <w:rFonts w:ascii="Arial" w:hAnsi="Arial" w:cs="Arial"/>
          <w:sz w:val="28"/>
          <w:szCs w:val="28"/>
          <w:lang w:val="en-AU"/>
        </w:rPr>
        <w:t xml:space="preserve"> in the study</w:t>
      </w:r>
      <w:r w:rsidR="0051641D" w:rsidRPr="00FC379A">
        <w:rPr>
          <w:rFonts w:ascii="Arial" w:hAnsi="Arial" w:cs="Arial"/>
          <w:sz w:val="28"/>
          <w:szCs w:val="28"/>
          <w:lang w:val="en-AU"/>
        </w:rPr>
        <w:t xml:space="preserve"> to benefit other research work and all ageing people</w:t>
      </w:r>
      <w:r w:rsidRPr="00FC379A">
        <w:rPr>
          <w:rFonts w:ascii="Arial" w:hAnsi="Arial" w:cs="Arial"/>
          <w:sz w:val="28"/>
          <w:szCs w:val="28"/>
          <w:lang w:val="en-AU"/>
        </w:rPr>
        <w:t>.</w:t>
      </w:r>
      <w:r w:rsidR="000D67CA" w:rsidRPr="00FC379A">
        <w:rPr>
          <w:rFonts w:ascii="Arial" w:hAnsi="Arial" w:cs="Arial"/>
          <w:sz w:val="28"/>
          <w:szCs w:val="28"/>
          <w:lang w:val="en-AU"/>
        </w:rPr>
        <w:t xml:space="preserve"> </w:t>
      </w:r>
      <w:r w:rsidR="00A96916">
        <w:rPr>
          <w:rFonts w:ascii="Arial" w:hAnsi="Arial" w:cs="Arial"/>
          <w:sz w:val="28"/>
          <w:szCs w:val="28"/>
          <w:lang w:val="en-AU"/>
        </w:rPr>
        <w:t>W</w:t>
      </w:r>
      <w:r w:rsidRPr="00FC379A">
        <w:rPr>
          <w:rFonts w:ascii="Arial" w:hAnsi="Arial" w:cs="Arial"/>
          <w:sz w:val="28"/>
          <w:szCs w:val="28"/>
          <w:lang w:val="en-AU"/>
        </w:rPr>
        <w:t xml:space="preserve">e </w:t>
      </w:r>
      <w:r w:rsidR="00FC5978" w:rsidRPr="00FC379A">
        <w:rPr>
          <w:rFonts w:ascii="Arial" w:hAnsi="Arial" w:cs="Arial"/>
          <w:sz w:val="28"/>
          <w:szCs w:val="28"/>
          <w:lang w:val="en-AU"/>
        </w:rPr>
        <w:t xml:space="preserve">can </w:t>
      </w:r>
      <w:r w:rsidRPr="00FC379A">
        <w:rPr>
          <w:rFonts w:ascii="Arial" w:hAnsi="Arial" w:cs="Arial"/>
          <w:sz w:val="28"/>
          <w:szCs w:val="28"/>
          <w:lang w:val="en-AU"/>
        </w:rPr>
        <w:t>send you a summary</w:t>
      </w:r>
      <w:r w:rsidR="00A96916">
        <w:rPr>
          <w:rFonts w:ascii="Arial" w:hAnsi="Arial" w:cs="Arial"/>
          <w:sz w:val="28"/>
          <w:szCs w:val="28"/>
          <w:lang w:val="en-AU"/>
        </w:rPr>
        <w:t xml:space="preserve"> </w:t>
      </w:r>
      <w:r w:rsidR="000D699E">
        <w:rPr>
          <w:rFonts w:ascii="Arial" w:hAnsi="Arial" w:cs="Arial"/>
          <w:sz w:val="28"/>
          <w:szCs w:val="28"/>
          <w:lang w:val="en-AU"/>
        </w:rPr>
        <w:t>of the study findings if you like</w:t>
      </w:r>
      <w:r w:rsidRPr="00FC379A">
        <w:rPr>
          <w:rFonts w:ascii="Arial" w:hAnsi="Arial" w:cs="Arial"/>
          <w:sz w:val="28"/>
          <w:szCs w:val="28"/>
          <w:lang w:val="en-AU"/>
        </w:rPr>
        <w:t>.</w:t>
      </w:r>
    </w:p>
    <w:p w14:paraId="5D761B50" w14:textId="3291A3B6" w:rsidR="00451B1C" w:rsidRPr="00FC379A" w:rsidRDefault="00451B1C" w:rsidP="001C07E4">
      <w:pPr>
        <w:pStyle w:val="BodyText"/>
        <w:spacing w:line="276" w:lineRule="auto"/>
        <w:rPr>
          <w:rFonts w:ascii="Arial" w:hAnsi="Arial" w:cs="Arial"/>
          <w:b/>
          <w:lang w:val="en-AU"/>
        </w:rPr>
      </w:pPr>
      <w:r w:rsidRPr="00FC379A">
        <w:rPr>
          <w:rFonts w:ascii="Arial" w:hAnsi="Arial" w:cs="Arial"/>
          <w:b/>
          <w:lang w:val="en-AU"/>
        </w:rPr>
        <w:t>Who can I get in touch with about the research?</w:t>
      </w:r>
    </w:p>
    <w:p w14:paraId="36837418" w14:textId="7D2B1C1F" w:rsidR="00817992" w:rsidRDefault="00817992" w:rsidP="001C07E4">
      <w:pPr>
        <w:pStyle w:val="BodyText"/>
        <w:spacing w:line="276" w:lineRule="auto"/>
        <w:rPr>
          <w:rFonts w:ascii="Arial" w:hAnsi="Arial" w:cs="Arial"/>
          <w:sz w:val="28"/>
          <w:szCs w:val="28"/>
          <w:lang w:val="en-AU"/>
        </w:rPr>
      </w:pPr>
      <w:r w:rsidRPr="00FC379A">
        <w:rPr>
          <w:rFonts w:ascii="Arial" w:hAnsi="Arial" w:cs="Arial"/>
          <w:sz w:val="28"/>
          <w:szCs w:val="28"/>
          <w:lang w:val="en-AU"/>
        </w:rPr>
        <w:t>If you have any questions</w:t>
      </w:r>
      <w:r w:rsidR="00451B1C" w:rsidRPr="00FC379A">
        <w:rPr>
          <w:rFonts w:ascii="Arial" w:hAnsi="Arial" w:cs="Arial"/>
          <w:sz w:val="28"/>
          <w:szCs w:val="28"/>
          <w:lang w:val="en-AU"/>
        </w:rPr>
        <w:t xml:space="preserve">, </w:t>
      </w:r>
      <w:r w:rsidR="00460F75">
        <w:rPr>
          <w:rFonts w:ascii="Arial" w:hAnsi="Arial" w:cs="Arial"/>
          <w:sz w:val="28"/>
          <w:szCs w:val="28"/>
          <w:lang w:val="en-AU"/>
        </w:rPr>
        <w:t>please ask</w:t>
      </w:r>
      <w:r w:rsidRPr="00FC379A">
        <w:rPr>
          <w:rFonts w:ascii="Arial" w:hAnsi="Arial" w:cs="Arial"/>
          <w:sz w:val="28"/>
          <w:szCs w:val="28"/>
          <w:lang w:val="en-AU"/>
        </w:rPr>
        <w:t>:</w:t>
      </w:r>
    </w:p>
    <w:p w14:paraId="6C099BA7" w14:textId="374DEBDC" w:rsidR="00817992" w:rsidRPr="00E45C8F" w:rsidRDefault="009D3C99" w:rsidP="001C07E4">
      <w:pPr>
        <w:pStyle w:val="BodyText"/>
        <w:spacing w:line="276" w:lineRule="auto"/>
        <w:ind w:firstLine="709"/>
        <w:rPr>
          <w:rFonts w:ascii="Arial" w:hAnsi="Arial" w:cs="Arial"/>
          <w:sz w:val="28"/>
          <w:szCs w:val="28"/>
          <w:lang w:val="en-AU"/>
        </w:rPr>
      </w:pPr>
      <w:r w:rsidRPr="00E45C8F">
        <w:rPr>
          <w:rFonts w:ascii="Arial" w:hAnsi="Arial" w:cs="Arial"/>
          <w:sz w:val="28"/>
          <w:szCs w:val="28"/>
          <w:lang w:val="en-AU"/>
        </w:rPr>
        <w:t>Study Coordinator</w:t>
      </w:r>
    </w:p>
    <w:p w14:paraId="47A534D4" w14:textId="3ED078E8" w:rsidR="00817992" w:rsidRPr="00FC379A" w:rsidRDefault="00817992" w:rsidP="001C07E4">
      <w:pPr>
        <w:pStyle w:val="BodyText"/>
        <w:spacing w:line="276" w:lineRule="auto"/>
        <w:ind w:firstLine="709"/>
        <w:rPr>
          <w:rFonts w:ascii="Arial" w:hAnsi="Arial" w:cs="Arial"/>
          <w:sz w:val="28"/>
          <w:szCs w:val="28"/>
          <w:lang w:val="en-AU"/>
        </w:rPr>
      </w:pPr>
      <w:r w:rsidRPr="00FC379A">
        <w:rPr>
          <w:rFonts w:ascii="Arial" w:hAnsi="Arial" w:cs="Arial"/>
          <w:sz w:val="28"/>
          <w:szCs w:val="28"/>
          <w:lang w:val="en-AU"/>
        </w:rPr>
        <w:t>Name:</w:t>
      </w:r>
      <w:r w:rsidR="009D3C99" w:rsidRPr="00FC379A">
        <w:rPr>
          <w:rFonts w:ascii="Arial" w:hAnsi="Arial" w:cs="Arial"/>
          <w:sz w:val="28"/>
          <w:szCs w:val="28"/>
          <w:lang w:val="en-AU"/>
        </w:rPr>
        <w:t xml:space="preserve"> Dr </w:t>
      </w:r>
      <w:r w:rsidR="00CA3B05">
        <w:rPr>
          <w:rFonts w:ascii="Arial" w:hAnsi="Arial" w:cs="Arial"/>
          <w:sz w:val="28"/>
          <w:szCs w:val="28"/>
          <w:lang w:val="en-AU"/>
        </w:rPr>
        <w:t>Suraj Samtani</w:t>
      </w:r>
    </w:p>
    <w:p w14:paraId="27E876DE" w14:textId="5EBB2842" w:rsidR="00817992" w:rsidRPr="00FC379A" w:rsidRDefault="00817992" w:rsidP="001C07E4">
      <w:pPr>
        <w:pStyle w:val="BodyText"/>
        <w:spacing w:line="276" w:lineRule="auto"/>
        <w:ind w:firstLine="709"/>
        <w:rPr>
          <w:rFonts w:ascii="Arial" w:hAnsi="Arial" w:cs="Arial"/>
          <w:sz w:val="28"/>
          <w:szCs w:val="28"/>
          <w:lang w:val="en-AU"/>
        </w:rPr>
      </w:pPr>
      <w:r w:rsidRPr="00FC379A">
        <w:rPr>
          <w:rFonts w:ascii="Arial" w:hAnsi="Arial" w:cs="Arial"/>
          <w:sz w:val="28"/>
          <w:szCs w:val="28"/>
          <w:lang w:val="en-AU"/>
        </w:rPr>
        <w:t xml:space="preserve">Phone: </w:t>
      </w:r>
      <w:r w:rsidR="00F54F41" w:rsidRPr="00FC379A">
        <w:rPr>
          <w:rFonts w:ascii="Arial" w:hAnsi="Arial" w:cs="Arial"/>
          <w:sz w:val="28"/>
          <w:szCs w:val="28"/>
          <w:lang w:val="en-AU"/>
        </w:rPr>
        <w:t xml:space="preserve">(02) </w:t>
      </w:r>
      <w:r w:rsidR="00CA3B05">
        <w:rPr>
          <w:rFonts w:ascii="Arial" w:hAnsi="Arial" w:cs="Arial"/>
          <w:sz w:val="28"/>
          <w:szCs w:val="28"/>
          <w:lang w:val="en-AU"/>
        </w:rPr>
        <w:t>9348 0170</w:t>
      </w:r>
    </w:p>
    <w:p w14:paraId="1C24F1ED" w14:textId="1F848CB2" w:rsidR="00817992" w:rsidRPr="00FC379A" w:rsidRDefault="00817992" w:rsidP="001C07E4">
      <w:pPr>
        <w:pStyle w:val="BodyText"/>
        <w:spacing w:line="276" w:lineRule="auto"/>
        <w:ind w:firstLine="709"/>
        <w:rPr>
          <w:rFonts w:ascii="Arial" w:hAnsi="Arial" w:cs="Arial"/>
          <w:sz w:val="28"/>
          <w:szCs w:val="28"/>
          <w:lang w:val="en-AU"/>
        </w:rPr>
      </w:pPr>
      <w:r w:rsidRPr="00FC379A">
        <w:rPr>
          <w:rFonts w:ascii="Arial" w:hAnsi="Arial" w:cs="Arial"/>
          <w:sz w:val="28"/>
          <w:szCs w:val="28"/>
          <w:lang w:val="en-AU"/>
        </w:rPr>
        <w:t xml:space="preserve">Email: </w:t>
      </w:r>
      <w:hyperlink r:id="rId10" w:history="1">
        <w:r w:rsidR="00CA3B05" w:rsidRPr="0086061E">
          <w:rPr>
            <w:rStyle w:val="Hyperlink"/>
          </w:rPr>
          <w:t>s.samtani@unsw.edu.au</w:t>
        </w:r>
      </w:hyperlink>
      <w:r w:rsidR="00CA3B05">
        <w:t xml:space="preserve"> </w:t>
      </w:r>
      <w:r w:rsidR="00D429BB">
        <w:rPr>
          <w:rFonts w:ascii="Arial" w:hAnsi="Arial" w:cs="Arial"/>
          <w:sz w:val="28"/>
          <w:szCs w:val="28"/>
          <w:lang w:val="en-AU"/>
        </w:rPr>
        <w:t xml:space="preserve"> </w:t>
      </w:r>
    </w:p>
    <w:p w14:paraId="5061CB51" w14:textId="78617472" w:rsidR="00817992" w:rsidRPr="00FC379A" w:rsidRDefault="00817992" w:rsidP="001C07E4">
      <w:pPr>
        <w:pStyle w:val="BodyText"/>
        <w:spacing w:line="276" w:lineRule="auto"/>
        <w:rPr>
          <w:rFonts w:ascii="Arial" w:hAnsi="Arial" w:cs="Arial"/>
          <w:sz w:val="28"/>
          <w:szCs w:val="28"/>
          <w:lang w:val="en-AU"/>
        </w:rPr>
      </w:pPr>
    </w:p>
    <w:p w14:paraId="7AEE845E" w14:textId="0F038815" w:rsidR="00451B1C" w:rsidRPr="00FC379A" w:rsidRDefault="00817992" w:rsidP="001C07E4">
      <w:pPr>
        <w:pStyle w:val="BodyText"/>
        <w:spacing w:line="276" w:lineRule="auto"/>
        <w:rPr>
          <w:rFonts w:ascii="Arial" w:hAnsi="Arial" w:cs="Arial"/>
          <w:sz w:val="28"/>
          <w:szCs w:val="28"/>
          <w:lang w:val="en-AU"/>
        </w:rPr>
      </w:pPr>
      <w:r w:rsidRPr="00FC379A">
        <w:rPr>
          <w:rFonts w:ascii="Arial" w:hAnsi="Arial" w:cs="Arial"/>
          <w:sz w:val="28"/>
          <w:szCs w:val="28"/>
          <w:lang w:val="en-AU"/>
        </w:rPr>
        <w:t xml:space="preserve">If you want to complain about the </w:t>
      </w:r>
      <w:r w:rsidR="00DB6B9E" w:rsidRPr="00FC379A">
        <w:rPr>
          <w:rFonts w:ascii="Arial" w:hAnsi="Arial" w:cs="Arial"/>
          <w:sz w:val="28"/>
          <w:szCs w:val="28"/>
          <w:lang w:val="en-AU"/>
        </w:rPr>
        <w:t>research</w:t>
      </w:r>
      <w:r w:rsidRPr="00FC379A">
        <w:rPr>
          <w:rFonts w:ascii="Arial" w:hAnsi="Arial" w:cs="Arial"/>
          <w:sz w:val="28"/>
          <w:szCs w:val="28"/>
          <w:lang w:val="en-AU"/>
        </w:rPr>
        <w:t xml:space="preserve">, you </w:t>
      </w:r>
      <w:r w:rsidR="00DB6B9E" w:rsidRPr="00FC379A">
        <w:rPr>
          <w:rFonts w:ascii="Arial" w:hAnsi="Arial" w:cs="Arial"/>
          <w:sz w:val="28"/>
          <w:szCs w:val="28"/>
          <w:lang w:val="en-AU"/>
        </w:rPr>
        <w:t xml:space="preserve">can </w:t>
      </w:r>
      <w:r w:rsidRPr="00FC379A">
        <w:rPr>
          <w:rFonts w:ascii="Arial" w:hAnsi="Arial" w:cs="Arial"/>
          <w:sz w:val="28"/>
          <w:szCs w:val="28"/>
          <w:lang w:val="en-AU"/>
        </w:rPr>
        <w:t>get in touch with</w:t>
      </w:r>
      <w:r w:rsidR="00451B1C" w:rsidRPr="00FC379A">
        <w:rPr>
          <w:rFonts w:ascii="Arial" w:hAnsi="Arial" w:cs="Arial"/>
          <w:sz w:val="28"/>
          <w:szCs w:val="28"/>
          <w:lang w:val="en-AU"/>
        </w:rPr>
        <w:t xml:space="preserve"> the </w:t>
      </w:r>
      <w:r w:rsidRPr="00E45C8F">
        <w:rPr>
          <w:rFonts w:ascii="Arial" w:hAnsi="Arial" w:cs="Arial"/>
          <w:sz w:val="28"/>
          <w:szCs w:val="28"/>
          <w:lang w:val="en-AU"/>
        </w:rPr>
        <w:t>Human Research Ethics Coordinator</w:t>
      </w:r>
      <w:r w:rsidR="00451B1C" w:rsidRPr="00FC379A">
        <w:rPr>
          <w:rFonts w:ascii="Arial" w:hAnsi="Arial" w:cs="Arial"/>
          <w:sz w:val="28"/>
          <w:szCs w:val="28"/>
          <w:lang w:val="en-AU"/>
        </w:rPr>
        <w:t xml:space="preserve">. It is their job to listen to you and find out what happened. </w:t>
      </w:r>
    </w:p>
    <w:p w14:paraId="6E26A573" w14:textId="2D2B8DE0" w:rsidR="00817992" w:rsidRPr="00FC379A" w:rsidRDefault="00817992" w:rsidP="001C07E4">
      <w:pPr>
        <w:pStyle w:val="BodyText"/>
        <w:spacing w:line="276" w:lineRule="auto"/>
        <w:ind w:left="709" w:firstLine="11"/>
        <w:rPr>
          <w:rFonts w:ascii="Arial" w:hAnsi="Arial" w:cs="Arial"/>
          <w:sz w:val="28"/>
          <w:szCs w:val="28"/>
          <w:lang w:val="en-AU"/>
        </w:rPr>
      </w:pPr>
      <w:r w:rsidRPr="00FC379A">
        <w:rPr>
          <w:rFonts w:ascii="Arial" w:hAnsi="Arial" w:cs="Arial"/>
          <w:sz w:val="28"/>
          <w:szCs w:val="28"/>
          <w:lang w:val="en-AU"/>
        </w:rPr>
        <w:t>Phone: (02) 9385 6222</w:t>
      </w:r>
    </w:p>
    <w:p w14:paraId="5BA61CB8" w14:textId="77777777" w:rsidR="00817992" w:rsidRPr="00FC379A" w:rsidRDefault="00817992" w:rsidP="001C07E4">
      <w:pPr>
        <w:pStyle w:val="BodyText"/>
        <w:spacing w:line="276" w:lineRule="auto"/>
        <w:ind w:left="709" w:firstLine="11"/>
        <w:rPr>
          <w:rFonts w:ascii="Arial" w:hAnsi="Arial" w:cs="Arial"/>
          <w:sz w:val="28"/>
          <w:szCs w:val="28"/>
          <w:lang w:val="en-AU"/>
        </w:rPr>
      </w:pPr>
      <w:r w:rsidRPr="00FC379A">
        <w:rPr>
          <w:rFonts w:ascii="Arial" w:hAnsi="Arial" w:cs="Arial"/>
          <w:sz w:val="28"/>
          <w:szCs w:val="28"/>
          <w:lang w:val="en-AU"/>
        </w:rPr>
        <w:t>Email: humanethics@unsw.edu.au</w:t>
      </w:r>
    </w:p>
    <w:p w14:paraId="0EA8A713" w14:textId="0CD454A7" w:rsidR="00817992" w:rsidRPr="00FC379A" w:rsidRDefault="00817992" w:rsidP="001C07E4">
      <w:pPr>
        <w:pStyle w:val="BodyText"/>
        <w:spacing w:line="276" w:lineRule="auto"/>
        <w:ind w:left="709" w:firstLine="11"/>
        <w:rPr>
          <w:rFonts w:ascii="Arial" w:hAnsi="Arial" w:cs="Arial"/>
          <w:sz w:val="28"/>
          <w:szCs w:val="28"/>
          <w:lang w:val="en-AU"/>
        </w:rPr>
      </w:pPr>
      <w:r w:rsidRPr="00FC379A">
        <w:rPr>
          <w:rFonts w:ascii="Arial" w:hAnsi="Arial" w:cs="Arial"/>
          <w:sz w:val="28"/>
          <w:szCs w:val="28"/>
          <w:lang w:val="en-AU"/>
        </w:rPr>
        <w:t xml:space="preserve">Tell them this number: </w:t>
      </w:r>
      <w:r w:rsidR="00111249">
        <w:rPr>
          <w:rFonts w:ascii="Arial" w:hAnsi="Arial" w:cs="Arial"/>
          <w:sz w:val="28"/>
          <w:szCs w:val="28"/>
          <w:lang w:val="en-AU"/>
        </w:rPr>
        <w:t>iRECS0834</w:t>
      </w:r>
    </w:p>
    <w:p w14:paraId="50EFBABF" w14:textId="77777777" w:rsidR="00451B1C" w:rsidRPr="00FC379A" w:rsidRDefault="00451B1C" w:rsidP="001C07E4">
      <w:pPr>
        <w:pStyle w:val="BodyText"/>
        <w:spacing w:line="276" w:lineRule="auto"/>
        <w:rPr>
          <w:rFonts w:ascii="Arial" w:hAnsi="Arial" w:cs="Arial"/>
          <w:sz w:val="28"/>
          <w:szCs w:val="28"/>
          <w:lang w:val="en-AU"/>
        </w:rPr>
      </w:pPr>
    </w:p>
    <w:p w14:paraId="5C3A1606" w14:textId="77777777" w:rsidR="00817992" w:rsidRPr="00FC379A" w:rsidRDefault="00817992" w:rsidP="001C07E4">
      <w:pPr>
        <w:pStyle w:val="BodyText"/>
        <w:spacing w:line="276" w:lineRule="auto"/>
        <w:rPr>
          <w:rFonts w:ascii="Arial" w:hAnsi="Arial" w:cs="Arial"/>
          <w:sz w:val="28"/>
          <w:szCs w:val="28"/>
          <w:lang w:val="en-AU"/>
        </w:rPr>
      </w:pPr>
      <w:r w:rsidRPr="00FC379A">
        <w:rPr>
          <w:rFonts w:ascii="Arial" w:hAnsi="Arial" w:cs="Arial"/>
          <w:sz w:val="28"/>
          <w:szCs w:val="28"/>
          <w:lang w:val="en-AU"/>
        </w:rPr>
        <w:t>If you feel upset after taking part, you can talk to some who supports you or call:</w:t>
      </w:r>
    </w:p>
    <w:p w14:paraId="3B6BC54A" w14:textId="3629CCE7" w:rsidR="00817992" w:rsidRPr="00E45C8F" w:rsidRDefault="00FE51F8" w:rsidP="001C07E4">
      <w:pPr>
        <w:pStyle w:val="BodyText"/>
        <w:spacing w:line="276" w:lineRule="auto"/>
        <w:ind w:firstLine="709"/>
        <w:rPr>
          <w:rFonts w:ascii="Arial" w:hAnsi="Arial" w:cs="Arial"/>
          <w:sz w:val="28"/>
          <w:szCs w:val="28"/>
          <w:lang w:val="en-AU"/>
        </w:rPr>
      </w:pPr>
      <w:r w:rsidRPr="00E45C8F">
        <w:rPr>
          <w:rFonts w:ascii="Arial" w:hAnsi="Arial" w:cs="Arial"/>
          <w:sz w:val="28"/>
          <w:szCs w:val="28"/>
          <w:lang w:val="en-AU"/>
        </w:rPr>
        <w:t>NSW Health – Mental Health Line</w:t>
      </w:r>
    </w:p>
    <w:p w14:paraId="1D00D0D7" w14:textId="5E0FD5E3" w:rsidR="00FE51F8" w:rsidRPr="00FC379A" w:rsidRDefault="00FE51F8" w:rsidP="001C07E4">
      <w:pPr>
        <w:pStyle w:val="BodyText"/>
        <w:spacing w:line="276" w:lineRule="auto"/>
        <w:ind w:firstLine="709"/>
        <w:rPr>
          <w:rFonts w:ascii="Arial" w:hAnsi="Arial" w:cs="Arial"/>
          <w:sz w:val="28"/>
          <w:szCs w:val="28"/>
          <w:lang w:val="en-AU"/>
        </w:rPr>
      </w:pPr>
      <w:r w:rsidRPr="00FC379A">
        <w:rPr>
          <w:rFonts w:ascii="Arial" w:hAnsi="Arial" w:cs="Arial"/>
          <w:sz w:val="28"/>
          <w:szCs w:val="28"/>
          <w:lang w:val="en-AU"/>
        </w:rPr>
        <w:t>1800 011 511</w:t>
      </w:r>
    </w:p>
    <w:p w14:paraId="301F8F32" w14:textId="77777777" w:rsidR="00817992" w:rsidRPr="00FC379A" w:rsidRDefault="00817992" w:rsidP="001C07E4">
      <w:pPr>
        <w:pStyle w:val="BodyText"/>
        <w:spacing w:line="276" w:lineRule="auto"/>
        <w:rPr>
          <w:rFonts w:ascii="Arial" w:hAnsi="Arial" w:cs="Arial"/>
          <w:sz w:val="28"/>
          <w:szCs w:val="28"/>
          <w:lang w:val="en-AU"/>
        </w:rPr>
      </w:pPr>
    </w:p>
    <w:p w14:paraId="2F3CD4A9" w14:textId="0BB8CCB4" w:rsidR="00C70816" w:rsidRPr="00FC379A" w:rsidRDefault="00C95ACF" w:rsidP="001C07E4">
      <w:pPr>
        <w:pStyle w:val="BodyText"/>
        <w:spacing w:line="276" w:lineRule="auto"/>
        <w:rPr>
          <w:rFonts w:ascii="Arial" w:hAnsi="Arial" w:cs="Arial"/>
          <w:b/>
          <w:sz w:val="28"/>
          <w:szCs w:val="28"/>
          <w:lang w:val="en-AU"/>
        </w:rPr>
      </w:pPr>
      <w:r w:rsidRPr="00FC379A">
        <w:rPr>
          <w:rFonts w:ascii="Arial" w:hAnsi="Arial" w:cs="Arial"/>
          <w:b/>
          <w:lang w:val="en-AU"/>
        </w:rPr>
        <w:t>I want to take part</w:t>
      </w:r>
    </w:p>
    <w:p w14:paraId="77437736" w14:textId="65E6D241" w:rsidR="009F7341" w:rsidRPr="00FC379A" w:rsidRDefault="00A04A52" w:rsidP="001C07E4">
      <w:pPr>
        <w:pStyle w:val="BodyText"/>
        <w:spacing w:line="276" w:lineRule="auto"/>
        <w:rPr>
          <w:rFonts w:ascii="Arial" w:hAnsi="Arial" w:cs="Arial"/>
          <w:color w:val="000000" w:themeColor="text1"/>
          <w:sz w:val="28"/>
          <w:szCs w:val="28"/>
          <w:lang w:val="en-AU"/>
        </w:rPr>
      </w:pPr>
      <w:r w:rsidRPr="00FC379A">
        <w:rPr>
          <w:rFonts w:ascii="Arial" w:hAnsi="Arial" w:cs="Arial"/>
          <w:color w:val="000000" w:themeColor="text1"/>
          <w:sz w:val="28"/>
          <w:szCs w:val="28"/>
          <w:lang w:val="en-AU"/>
        </w:rPr>
        <w:t>W</w:t>
      </w:r>
      <w:r w:rsidR="001314A3" w:rsidRPr="00FC379A">
        <w:rPr>
          <w:rFonts w:ascii="Arial" w:hAnsi="Arial" w:cs="Arial"/>
          <w:color w:val="000000" w:themeColor="text1"/>
          <w:sz w:val="28"/>
          <w:szCs w:val="28"/>
          <w:lang w:val="en-AU"/>
        </w:rPr>
        <w:t>e will call you over the phone</w:t>
      </w:r>
      <w:r w:rsidR="00E531AF" w:rsidRPr="00FC379A">
        <w:rPr>
          <w:rFonts w:ascii="Arial" w:hAnsi="Arial" w:cs="Arial"/>
          <w:color w:val="000000" w:themeColor="text1"/>
          <w:sz w:val="28"/>
          <w:szCs w:val="28"/>
          <w:lang w:val="en-AU"/>
        </w:rPr>
        <w:t xml:space="preserve"> on the number you gave us</w:t>
      </w:r>
      <w:r w:rsidR="001314A3" w:rsidRPr="00FC379A">
        <w:rPr>
          <w:rFonts w:ascii="Arial" w:hAnsi="Arial" w:cs="Arial"/>
          <w:color w:val="000000" w:themeColor="text1"/>
          <w:sz w:val="28"/>
          <w:szCs w:val="28"/>
          <w:lang w:val="en-AU"/>
        </w:rPr>
        <w:t xml:space="preserve"> to </w:t>
      </w:r>
      <w:r w:rsidR="00187788">
        <w:rPr>
          <w:rFonts w:ascii="Arial" w:hAnsi="Arial" w:cs="Arial"/>
          <w:color w:val="000000" w:themeColor="text1"/>
          <w:sz w:val="28"/>
          <w:szCs w:val="28"/>
          <w:lang w:val="en-AU"/>
        </w:rPr>
        <w:t>discuss</w:t>
      </w:r>
      <w:r w:rsidR="00477CCC" w:rsidRPr="00FC379A">
        <w:rPr>
          <w:rFonts w:ascii="Arial" w:hAnsi="Arial" w:cs="Arial"/>
          <w:color w:val="000000" w:themeColor="text1"/>
          <w:sz w:val="28"/>
          <w:szCs w:val="28"/>
          <w:lang w:val="en-AU"/>
        </w:rPr>
        <w:t xml:space="preserve"> the study and see if you </w:t>
      </w:r>
      <w:r w:rsidR="004B326A">
        <w:rPr>
          <w:rFonts w:ascii="Arial" w:hAnsi="Arial" w:cs="Arial"/>
          <w:color w:val="000000" w:themeColor="text1"/>
          <w:sz w:val="28"/>
          <w:szCs w:val="28"/>
          <w:lang w:val="en-AU"/>
        </w:rPr>
        <w:t>can</w:t>
      </w:r>
      <w:r w:rsidR="00477CCC" w:rsidRPr="00FC379A">
        <w:rPr>
          <w:rFonts w:ascii="Arial" w:hAnsi="Arial" w:cs="Arial"/>
          <w:color w:val="000000" w:themeColor="text1"/>
          <w:sz w:val="28"/>
          <w:szCs w:val="28"/>
          <w:lang w:val="en-AU"/>
        </w:rPr>
        <w:t xml:space="preserve"> take part.</w:t>
      </w:r>
      <w:r w:rsidR="00F44F8D" w:rsidRPr="00FC379A">
        <w:rPr>
          <w:rFonts w:ascii="Arial" w:hAnsi="Arial" w:cs="Arial"/>
          <w:color w:val="000000" w:themeColor="text1"/>
          <w:sz w:val="28"/>
          <w:szCs w:val="28"/>
          <w:lang w:val="en-AU"/>
        </w:rPr>
        <w:t xml:space="preserve"> If you tell us during the call that you want to take part, we will send you the questionnaires and </w:t>
      </w:r>
      <w:r w:rsidR="008A3906" w:rsidRPr="00FC379A">
        <w:rPr>
          <w:rFonts w:ascii="Arial" w:hAnsi="Arial" w:cs="Arial"/>
          <w:color w:val="000000" w:themeColor="text1"/>
          <w:sz w:val="28"/>
          <w:szCs w:val="28"/>
          <w:lang w:val="en-AU"/>
        </w:rPr>
        <w:t xml:space="preserve">make a time </w:t>
      </w:r>
      <w:r w:rsidR="00FE063D">
        <w:rPr>
          <w:rFonts w:ascii="Arial" w:hAnsi="Arial" w:cs="Arial"/>
          <w:color w:val="000000" w:themeColor="text1"/>
          <w:sz w:val="28"/>
          <w:szCs w:val="28"/>
          <w:lang w:val="en-AU"/>
        </w:rPr>
        <w:t>for your first individual session.</w:t>
      </w:r>
    </w:p>
    <w:p w14:paraId="57D24F41" w14:textId="77777777" w:rsidR="0065708D" w:rsidRPr="00FC379A" w:rsidRDefault="0065708D" w:rsidP="001C07E4">
      <w:pPr>
        <w:pStyle w:val="BodyText"/>
        <w:spacing w:line="276" w:lineRule="auto"/>
        <w:rPr>
          <w:rFonts w:ascii="Arial" w:hAnsi="Arial" w:cs="Arial"/>
          <w:color w:val="000000" w:themeColor="text1"/>
          <w:sz w:val="28"/>
          <w:szCs w:val="28"/>
          <w:lang w:val="en-AU"/>
        </w:rPr>
      </w:pPr>
    </w:p>
    <w:p w14:paraId="0B67E167" w14:textId="6E16E552" w:rsidR="00D10B81" w:rsidRDefault="00F44F8D" w:rsidP="00821949">
      <w:pPr>
        <w:pStyle w:val="BodyText"/>
        <w:spacing w:line="276" w:lineRule="auto"/>
        <w:rPr>
          <w:rFonts w:ascii="Arial" w:hAnsi="Arial" w:cs="Arial"/>
          <w:sz w:val="28"/>
          <w:szCs w:val="28"/>
        </w:rPr>
      </w:pPr>
      <w:r w:rsidRPr="00FC379A">
        <w:rPr>
          <w:rFonts w:ascii="Arial" w:hAnsi="Arial" w:cs="Arial"/>
          <w:color w:val="000000" w:themeColor="text1"/>
          <w:sz w:val="28"/>
          <w:szCs w:val="28"/>
          <w:lang w:val="en-AU"/>
        </w:rPr>
        <w:t>Until then, y</w:t>
      </w:r>
      <w:r w:rsidR="0065708D" w:rsidRPr="00FC379A">
        <w:rPr>
          <w:rFonts w:ascii="Arial" w:hAnsi="Arial" w:cs="Arial"/>
          <w:color w:val="000000" w:themeColor="text1"/>
          <w:sz w:val="28"/>
          <w:szCs w:val="28"/>
          <w:lang w:val="en-AU"/>
        </w:rPr>
        <w:t xml:space="preserve">ou can email </w:t>
      </w:r>
      <w:r w:rsidR="00CA3B05">
        <w:rPr>
          <w:rFonts w:ascii="Arial" w:hAnsi="Arial" w:cs="Arial"/>
          <w:color w:val="000000" w:themeColor="text1"/>
          <w:sz w:val="28"/>
          <w:szCs w:val="28"/>
          <w:lang w:val="en-AU"/>
        </w:rPr>
        <w:t xml:space="preserve">me at </w:t>
      </w:r>
      <w:hyperlink r:id="rId11" w:history="1">
        <w:r w:rsidR="00CA3B05" w:rsidRPr="0086061E">
          <w:rPr>
            <w:rStyle w:val="Hyperlink"/>
            <w:rFonts w:ascii="Arial" w:hAnsi="Arial" w:cs="Arial"/>
            <w:sz w:val="28"/>
            <w:szCs w:val="28"/>
            <w:lang w:val="en-AU"/>
          </w:rPr>
          <w:t>s.samtani@unsw.edu.au</w:t>
        </w:r>
      </w:hyperlink>
      <w:r w:rsidR="00CA3B05">
        <w:rPr>
          <w:rFonts w:ascii="Arial" w:hAnsi="Arial" w:cs="Arial"/>
          <w:color w:val="000000" w:themeColor="text1"/>
          <w:sz w:val="28"/>
          <w:szCs w:val="28"/>
          <w:lang w:val="en-AU"/>
        </w:rPr>
        <w:t>.</w:t>
      </w:r>
      <w:r w:rsidR="007F554A" w:rsidRPr="00FC379A">
        <w:rPr>
          <w:rFonts w:ascii="Arial" w:hAnsi="Arial" w:cs="Arial"/>
          <w:color w:val="000000" w:themeColor="text1"/>
          <w:sz w:val="28"/>
          <w:szCs w:val="28"/>
          <w:lang w:val="en-AU"/>
        </w:rPr>
        <w:t xml:space="preserve"> </w:t>
      </w:r>
      <w:r w:rsidR="0065708D" w:rsidRPr="00FC379A">
        <w:rPr>
          <w:rFonts w:ascii="Arial" w:hAnsi="Arial" w:cs="Arial"/>
          <w:color w:val="000000" w:themeColor="text1"/>
          <w:sz w:val="28"/>
          <w:szCs w:val="28"/>
          <w:lang w:val="en-AU"/>
        </w:rPr>
        <w:t>if you have any questions</w:t>
      </w:r>
      <w:r w:rsidR="005F73BF">
        <w:rPr>
          <w:rFonts w:ascii="Arial" w:hAnsi="Arial" w:cs="Arial"/>
          <w:color w:val="000000" w:themeColor="text1"/>
          <w:sz w:val="28"/>
          <w:szCs w:val="28"/>
          <w:lang w:val="en-AU"/>
        </w:rPr>
        <w:t xml:space="preserve"> or to organise the phone call</w:t>
      </w:r>
      <w:r w:rsidR="00205350" w:rsidRPr="00205350">
        <w:rPr>
          <w:rFonts w:ascii="Arial" w:hAnsi="Arial" w:cs="Arial"/>
          <w:color w:val="000000" w:themeColor="text1"/>
          <w:sz w:val="28"/>
          <w:szCs w:val="28"/>
          <w:lang w:val="en-AU"/>
        </w:rPr>
        <w:t>.</w:t>
      </w:r>
      <w:r w:rsidR="00710BAF">
        <w:rPr>
          <w:rFonts w:ascii="Arial" w:hAnsi="Arial" w:cs="Arial"/>
          <w:color w:val="000000" w:themeColor="text1"/>
          <w:sz w:val="28"/>
          <w:szCs w:val="28"/>
          <w:lang w:val="en-AU"/>
        </w:rPr>
        <w:t xml:space="preserve"> </w:t>
      </w:r>
      <w:r w:rsidR="00205350">
        <w:rPr>
          <w:rFonts w:ascii="Arial" w:hAnsi="Arial" w:cs="Arial"/>
          <w:color w:val="000000" w:themeColor="text1"/>
          <w:sz w:val="28"/>
          <w:szCs w:val="28"/>
          <w:lang w:val="en-AU"/>
        </w:rPr>
        <w:t>We look forward to hearing from you</w:t>
      </w:r>
      <w:r w:rsidR="0065708D" w:rsidRPr="00821949">
        <w:rPr>
          <w:rFonts w:ascii="Arial" w:hAnsi="Arial" w:cs="Arial"/>
          <w:color w:val="000000" w:themeColor="text1"/>
          <w:sz w:val="28"/>
          <w:szCs w:val="28"/>
          <w:lang w:val="en-AU"/>
        </w:rPr>
        <w:t>.</w:t>
      </w:r>
    </w:p>
    <w:p w14:paraId="715450DD" w14:textId="11FBFB02" w:rsidR="00205350" w:rsidRDefault="00205350" w:rsidP="00205350">
      <w:pPr>
        <w:pStyle w:val="BodyText"/>
        <w:rPr>
          <w:rFonts w:ascii="Arial" w:hAnsi="Arial" w:cs="Arial"/>
          <w:sz w:val="28"/>
          <w:szCs w:val="28"/>
        </w:rPr>
      </w:pPr>
    </w:p>
    <w:p w14:paraId="2E3F808B" w14:textId="1F83068B" w:rsidR="00205350" w:rsidRDefault="00205350" w:rsidP="00205350">
      <w:pPr>
        <w:pStyle w:val="BodyTex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Sincerely,</w:t>
      </w:r>
    </w:p>
    <w:p w14:paraId="7982DCA4" w14:textId="3F8B3AA8" w:rsidR="000D2F9B" w:rsidRDefault="000D2F9B" w:rsidP="00205350">
      <w:pPr>
        <w:pStyle w:val="BodyText"/>
        <w:rPr>
          <w:rFonts w:ascii="Arial" w:hAnsi="Arial" w:cs="Arial"/>
          <w:sz w:val="28"/>
          <w:szCs w:val="28"/>
        </w:rPr>
      </w:pPr>
    </w:p>
    <w:p w14:paraId="74EFC775" w14:textId="0916D9C6" w:rsidR="00205350" w:rsidRPr="00821949" w:rsidRDefault="00CA3B05" w:rsidP="00205350">
      <w:pPr>
        <w:pStyle w:val="BodyText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Dr Suraj Samtani</w:t>
      </w:r>
    </w:p>
    <w:p w14:paraId="3CA78CD7" w14:textId="4CAD389A" w:rsidR="00727A4A" w:rsidRPr="00727A4A" w:rsidRDefault="00CA3B05" w:rsidP="00727A4A">
      <w:pPr>
        <w:pStyle w:val="BodyTex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Postdoctoral Fellow</w:t>
      </w:r>
    </w:p>
    <w:p w14:paraId="02D2F631" w14:textId="77777777" w:rsidR="00727A4A" w:rsidRDefault="00727A4A" w:rsidP="00727A4A">
      <w:pPr>
        <w:pStyle w:val="BodyText"/>
        <w:rPr>
          <w:rFonts w:ascii="Arial" w:hAnsi="Arial" w:cs="Arial"/>
          <w:sz w:val="28"/>
          <w:szCs w:val="28"/>
        </w:rPr>
      </w:pPr>
      <w:r w:rsidRPr="00727A4A">
        <w:rPr>
          <w:rFonts w:ascii="Arial" w:hAnsi="Arial" w:cs="Arial"/>
          <w:sz w:val="28"/>
          <w:szCs w:val="28"/>
        </w:rPr>
        <w:t>Co-Director, CHeBA (Centre for Healthy Brain Ageing)</w:t>
      </w:r>
    </w:p>
    <w:p w14:paraId="7C807AC6" w14:textId="690D3086" w:rsidR="00D10B81" w:rsidRPr="00821949" w:rsidRDefault="000D2F9B" w:rsidP="00821949">
      <w:pPr>
        <w:pStyle w:val="BodyText"/>
        <w:rPr>
          <w:rFonts w:ascii="Arial" w:hAnsi="Arial" w:cs="Arial"/>
          <w:sz w:val="28"/>
          <w:szCs w:val="28"/>
        </w:rPr>
      </w:pPr>
      <w:r w:rsidRPr="000D2F9B">
        <w:rPr>
          <w:rFonts w:ascii="Arial" w:hAnsi="Arial" w:cs="Arial"/>
          <w:sz w:val="28"/>
          <w:szCs w:val="28"/>
        </w:rPr>
        <w:t>Discipline of Psychiatry and Mental Health</w:t>
      </w:r>
      <w:r w:rsidR="00C76A25">
        <w:rPr>
          <w:rFonts w:ascii="Arial" w:hAnsi="Arial" w:cs="Arial"/>
          <w:sz w:val="28"/>
          <w:szCs w:val="28"/>
        </w:rPr>
        <w:t xml:space="preserve">, </w:t>
      </w:r>
      <w:r w:rsidRPr="000D2F9B">
        <w:rPr>
          <w:rFonts w:ascii="Arial" w:hAnsi="Arial" w:cs="Arial"/>
          <w:sz w:val="28"/>
          <w:szCs w:val="28"/>
        </w:rPr>
        <w:t>UNSW Medicine</w:t>
      </w:r>
    </w:p>
    <w:sectPr w:rsidR="00D10B81" w:rsidRPr="00821949" w:rsidSect="005C15B5">
      <w:footerReference w:type="default" r:id="rId12"/>
      <w:headerReference w:type="first" r:id="rId13"/>
      <w:footerReference w:type="first" r:id="rId14"/>
      <w:pgSz w:w="11910" w:h="16840"/>
      <w:pgMar w:top="1440" w:right="1440" w:bottom="1440" w:left="1440" w:header="720" w:footer="720" w:gutter="0"/>
      <w:pgNumType w:chapStyle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4E4C77B" w14:textId="77777777" w:rsidR="00F84BC3" w:rsidRDefault="00F84BC3" w:rsidP="00381166">
      <w:r>
        <w:separator/>
      </w:r>
    </w:p>
  </w:endnote>
  <w:endnote w:type="continuationSeparator" w:id="0">
    <w:p w14:paraId="33D2D52B" w14:textId="77777777" w:rsidR="00F84BC3" w:rsidRDefault="00F84BC3" w:rsidP="00381166">
      <w:r>
        <w:continuationSeparator/>
      </w:r>
    </w:p>
  </w:endnote>
  <w:endnote w:type="continuationNotice" w:id="1">
    <w:p w14:paraId="107A6323" w14:textId="77777777" w:rsidR="00F84BC3" w:rsidRDefault="00F84BC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5D865B" w14:textId="2647C26C" w:rsidR="00D10B81" w:rsidRPr="00821949" w:rsidRDefault="00EA7108" w:rsidP="00D10B81">
    <w:pPr>
      <w:pStyle w:val="Footer"/>
      <w:rPr>
        <w:rFonts w:ascii="Arial" w:hAnsi="Arial" w:cs="Arial"/>
        <w:b/>
        <w:bCs/>
        <w:sz w:val="20"/>
        <w:szCs w:val="20"/>
      </w:rPr>
    </w:pPr>
    <w:r>
      <w:rPr>
        <w:rFonts w:ascii="Arial" w:hAnsi="Arial" w:cs="Arial"/>
        <w:b/>
        <w:bCs/>
        <w:sz w:val="20"/>
        <w:szCs w:val="20"/>
      </w:rPr>
      <w:t>iRECS0834</w:t>
    </w:r>
    <w:r w:rsidR="00D10B81" w:rsidRPr="00821949">
      <w:rPr>
        <w:rFonts w:ascii="Arial" w:hAnsi="Arial" w:cs="Arial"/>
        <w:b/>
        <w:bCs/>
        <w:sz w:val="20"/>
        <w:szCs w:val="20"/>
      </w:rPr>
      <w:tab/>
    </w:r>
  </w:p>
  <w:p w14:paraId="0556DD1C" w14:textId="2DE2975E" w:rsidR="001A3990" w:rsidRPr="00821949" w:rsidRDefault="00A33E1A">
    <w:pPr>
      <w:pStyle w:val="Footer"/>
      <w:rPr>
        <w:rFonts w:ascii="Arial" w:hAnsi="Arial" w:cs="Arial"/>
        <w:sz w:val="20"/>
        <w:szCs w:val="20"/>
      </w:rPr>
    </w:pPr>
    <w:r>
      <w:rPr>
        <w:rFonts w:ascii="Arial" w:hAnsi="Arial" w:cs="Arial"/>
        <w:b/>
        <w:bCs/>
        <w:sz w:val="20"/>
        <w:szCs w:val="20"/>
      </w:rPr>
      <w:t>Maintaining Social Engagement study</w:t>
    </w:r>
    <w:r w:rsidR="00BB590B">
      <w:rPr>
        <w:rFonts w:ascii="Arial" w:hAnsi="Arial" w:cs="Arial"/>
        <w:b/>
        <w:bCs/>
        <w:sz w:val="20"/>
        <w:szCs w:val="20"/>
      </w:rPr>
      <w:t xml:space="preserve">- </w:t>
    </w:r>
    <w:r w:rsidR="00D10B81" w:rsidRPr="00821949">
      <w:rPr>
        <w:rFonts w:ascii="Arial" w:hAnsi="Arial" w:cs="Arial"/>
        <w:b/>
        <w:bCs/>
        <w:sz w:val="20"/>
        <w:szCs w:val="20"/>
      </w:rPr>
      <w:t xml:space="preserve">Brief Participant Information Statement </w:t>
    </w:r>
    <w:r w:rsidR="00D10B81" w:rsidRPr="00821949">
      <w:rPr>
        <w:rFonts w:ascii="Arial" w:hAnsi="Arial" w:cs="Arial"/>
        <w:b/>
        <w:bCs/>
        <w:sz w:val="20"/>
        <w:szCs w:val="20"/>
      </w:rPr>
      <w:tab/>
    </w:r>
    <w:r w:rsidR="00D10B81" w:rsidRPr="00821949">
      <w:rPr>
        <w:rFonts w:ascii="Arial" w:hAnsi="Arial" w:cs="Arial"/>
        <w:b/>
        <w:bCs/>
        <w:sz w:val="20"/>
        <w:szCs w:val="20"/>
      </w:rPr>
      <w:tab/>
      <w:t xml:space="preserve">Page </w:t>
    </w:r>
    <w:r w:rsidR="00D10B81" w:rsidRPr="00821949">
      <w:rPr>
        <w:rFonts w:ascii="Arial" w:hAnsi="Arial" w:cs="Arial"/>
        <w:b/>
        <w:bCs/>
        <w:sz w:val="20"/>
        <w:szCs w:val="20"/>
      </w:rPr>
      <w:fldChar w:fldCharType="begin"/>
    </w:r>
    <w:r w:rsidR="00D10B81" w:rsidRPr="00821949">
      <w:rPr>
        <w:rFonts w:ascii="Arial" w:hAnsi="Arial" w:cs="Arial"/>
        <w:b/>
        <w:bCs/>
        <w:sz w:val="20"/>
        <w:szCs w:val="20"/>
      </w:rPr>
      <w:instrText xml:space="preserve"> PAGE </w:instrText>
    </w:r>
    <w:r w:rsidR="00D10B81" w:rsidRPr="00821949">
      <w:rPr>
        <w:rFonts w:ascii="Arial" w:hAnsi="Arial" w:cs="Arial"/>
        <w:b/>
        <w:bCs/>
        <w:sz w:val="20"/>
        <w:szCs w:val="20"/>
      </w:rPr>
      <w:fldChar w:fldCharType="separate"/>
    </w:r>
    <w:r w:rsidR="00D10B81" w:rsidRPr="00821949">
      <w:rPr>
        <w:rFonts w:ascii="Arial" w:hAnsi="Arial" w:cs="Arial"/>
        <w:b/>
        <w:bCs/>
        <w:sz w:val="20"/>
        <w:szCs w:val="20"/>
      </w:rPr>
      <w:t>1</w:t>
    </w:r>
    <w:r w:rsidR="00D10B81" w:rsidRPr="00821949">
      <w:rPr>
        <w:rFonts w:ascii="Arial" w:hAnsi="Arial" w:cs="Arial"/>
        <w:b/>
        <w:bCs/>
        <w:sz w:val="20"/>
        <w:szCs w:val="20"/>
      </w:rPr>
      <w:fldChar w:fldCharType="end"/>
    </w:r>
    <w:r w:rsidR="00D10B81" w:rsidRPr="00821949">
      <w:rPr>
        <w:rFonts w:ascii="Arial" w:hAnsi="Arial" w:cs="Arial"/>
        <w:b/>
        <w:bCs/>
        <w:sz w:val="20"/>
        <w:szCs w:val="20"/>
      </w:rPr>
      <w:t xml:space="preserve"> of </w:t>
    </w:r>
    <w:r w:rsidR="00D10B81" w:rsidRPr="00821949">
      <w:rPr>
        <w:rFonts w:ascii="Arial" w:hAnsi="Arial" w:cs="Arial"/>
        <w:b/>
        <w:bCs/>
        <w:sz w:val="20"/>
        <w:szCs w:val="20"/>
      </w:rPr>
      <w:fldChar w:fldCharType="begin"/>
    </w:r>
    <w:r w:rsidR="00D10B81" w:rsidRPr="00821949">
      <w:rPr>
        <w:rFonts w:ascii="Arial" w:hAnsi="Arial" w:cs="Arial"/>
        <w:b/>
        <w:bCs/>
        <w:sz w:val="20"/>
        <w:szCs w:val="20"/>
      </w:rPr>
      <w:instrText xml:space="preserve"> NUMPAGES  </w:instrText>
    </w:r>
    <w:r w:rsidR="00D10B81" w:rsidRPr="00821949">
      <w:rPr>
        <w:rFonts w:ascii="Arial" w:hAnsi="Arial" w:cs="Arial"/>
        <w:b/>
        <w:bCs/>
        <w:sz w:val="20"/>
        <w:szCs w:val="20"/>
      </w:rPr>
      <w:fldChar w:fldCharType="separate"/>
    </w:r>
    <w:r w:rsidR="00D10B81" w:rsidRPr="00821949">
      <w:rPr>
        <w:rFonts w:ascii="Arial" w:hAnsi="Arial" w:cs="Arial"/>
        <w:b/>
        <w:bCs/>
        <w:sz w:val="20"/>
        <w:szCs w:val="20"/>
      </w:rPr>
      <w:t>6</w:t>
    </w:r>
    <w:r w:rsidR="00D10B81" w:rsidRPr="00821949">
      <w:rPr>
        <w:rFonts w:ascii="Arial" w:hAnsi="Arial" w:cs="Arial"/>
        <w:b/>
        <w:bCs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D6FE9C8" w14:textId="54362D0A" w:rsidR="00A33E1A" w:rsidRPr="00821949" w:rsidRDefault="00A33E1A" w:rsidP="00A33E1A">
    <w:pPr>
      <w:pStyle w:val="Footer"/>
      <w:rPr>
        <w:rFonts w:ascii="Arial" w:hAnsi="Arial" w:cs="Arial"/>
        <w:b/>
        <w:bCs/>
        <w:sz w:val="20"/>
        <w:szCs w:val="20"/>
      </w:rPr>
    </w:pPr>
    <w:r>
      <w:rPr>
        <w:rFonts w:ascii="Arial" w:hAnsi="Arial" w:cs="Arial"/>
        <w:b/>
        <w:bCs/>
        <w:sz w:val="20"/>
        <w:szCs w:val="20"/>
      </w:rPr>
      <w:t>iRECS0834</w:t>
    </w:r>
    <w:r w:rsidR="008C57BA">
      <w:rPr>
        <w:rFonts w:ascii="Arial" w:hAnsi="Arial" w:cs="Arial"/>
        <w:b/>
        <w:bCs/>
        <w:sz w:val="20"/>
        <w:szCs w:val="20"/>
      </w:rPr>
      <w:tab/>
      <w:t>Version: 3 Nov 2023</w:t>
    </w:r>
    <w:r w:rsidRPr="00821949">
      <w:rPr>
        <w:rFonts w:ascii="Arial" w:hAnsi="Arial" w:cs="Arial"/>
        <w:b/>
        <w:bCs/>
        <w:sz w:val="20"/>
        <w:szCs w:val="20"/>
      </w:rPr>
      <w:tab/>
    </w:r>
  </w:p>
  <w:p w14:paraId="7569DDF4" w14:textId="77777777" w:rsidR="00A33E1A" w:rsidRDefault="00A33E1A" w:rsidP="00A33E1A">
    <w:pPr>
      <w:pStyle w:val="Footer"/>
      <w:rPr>
        <w:rFonts w:ascii="Arial" w:hAnsi="Arial" w:cs="Arial"/>
        <w:b/>
        <w:bCs/>
        <w:sz w:val="20"/>
        <w:szCs w:val="20"/>
      </w:rPr>
    </w:pPr>
    <w:r>
      <w:rPr>
        <w:rFonts w:ascii="Arial" w:hAnsi="Arial" w:cs="Arial"/>
        <w:b/>
        <w:bCs/>
        <w:sz w:val="20"/>
        <w:szCs w:val="20"/>
      </w:rPr>
      <w:t xml:space="preserve">Maintaining Social Engagement study- </w:t>
    </w:r>
    <w:r w:rsidRPr="00821949">
      <w:rPr>
        <w:rFonts w:ascii="Arial" w:hAnsi="Arial" w:cs="Arial"/>
        <w:b/>
        <w:bCs/>
        <w:sz w:val="20"/>
        <w:szCs w:val="20"/>
      </w:rPr>
      <w:t>Brief Participant Information Statement</w:t>
    </w:r>
  </w:p>
  <w:p w14:paraId="452F46C5" w14:textId="60AA040A" w:rsidR="00646B94" w:rsidRPr="001A1194" w:rsidRDefault="001A1194" w:rsidP="00A33E1A">
    <w:pPr>
      <w:pStyle w:val="Footer"/>
      <w:rPr>
        <w:sz w:val="20"/>
        <w:szCs w:val="20"/>
      </w:rPr>
    </w:pPr>
    <w:r w:rsidRPr="001A1194">
      <w:rPr>
        <w:b/>
        <w:bCs/>
      </w:rPr>
      <w:tab/>
      <w:t xml:space="preserve">Page </w:t>
    </w:r>
    <w:r w:rsidRPr="001A1194">
      <w:rPr>
        <w:b/>
        <w:bCs/>
      </w:rPr>
      <w:fldChar w:fldCharType="begin"/>
    </w:r>
    <w:r w:rsidRPr="001A1194">
      <w:rPr>
        <w:b/>
        <w:bCs/>
      </w:rPr>
      <w:instrText xml:space="preserve"> PAGE </w:instrText>
    </w:r>
    <w:r w:rsidRPr="001A1194">
      <w:rPr>
        <w:b/>
        <w:bCs/>
      </w:rPr>
      <w:fldChar w:fldCharType="separate"/>
    </w:r>
    <w:r>
      <w:rPr>
        <w:b/>
        <w:bCs/>
      </w:rPr>
      <w:t>1</w:t>
    </w:r>
    <w:r w:rsidRPr="001A1194">
      <w:rPr>
        <w:b/>
        <w:bCs/>
      </w:rPr>
      <w:fldChar w:fldCharType="end"/>
    </w:r>
    <w:r w:rsidRPr="001A1194">
      <w:rPr>
        <w:b/>
        <w:bCs/>
      </w:rPr>
      <w:t xml:space="preserve"> of </w:t>
    </w:r>
    <w:r w:rsidRPr="001A1194">
      <w:rPr>
        <w:b/>
        <w:bCs/>
      </w:rPr>
      <w:fldChar w:fldCharType="begin"/>
    </w:r>
    <w:r w:rsidRPr="001A1194">
      <w:rPr>
        <w:b/>
        <w:bCs/>
      </w:rPr>
      <w:instrText xml:space="preserve"> NUMPAGES  </w:instrText>
    </w:r>
    <w:r w:rsidRPr="001A1194">
      <w:rPr>
        <w:b/>
        <w:bCs/>
      </w:rPr>
      <w:fldChar w:fldCharType="separate"/>
    </w:r>
    <w:r>
      <w:rPr>
        <w:b/>
        <w:bCs/>
      </w:rPr>
      <w:t>4</w:t>
    </w:r>
    <w:r w:rsidRPr="001A1194">
      <w:rPr>
        <w:b/>
        <w:bCs/>
      </w:rPr>
      <w:fldChar w:fldCharType="end"/>
    </w:r>
  </w:p>
  <w:p w14:paraId="58DAD3B5" w14:textId="6DD1B916" w:rsidR="000C0824" w:rsidRDefault="000C0824" w:rsidP="000C0824">
    <w:pPr>
      <w:pStyle w:val="BodyText"/>
      <w:spacing w:line="14" w:lineRule="auto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811C0BB" w14:textId="77777777" w:rsidR="00F84BC3" w:rsidRDefault="00F84BC3" w:rsidP="00381166">
      <w:r>
        <w:separator/>
      </w:r>
    </w:p>
  </w:footnote>
  <w:footnote w:type="continuationSeparator" w:id="0">
    <w:p w14:paraId="79772FFD" w14:textId="77777777" w:rsidR="00F84BC3" w:rsidRDefault="00F84BC3" w:rsidP="00381166">
      <w:r>
        <w:continuationSeparator/>
      </w:r>
    </w:p>
  </w:footnote>
  <w:footnote w:type="continuationNotice" w:id="1">
    <w:p w14:paraId="7745A248" w14:textId="77777777" w:rsidR="00F84BC3" w:rsidRDefault="00F84BC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1B920EC" w14:textId="6875FC05" w:rsidR="005C15B5" w:rsidRDefault="00974B77" w:rsidP="005432F9">
    <w:pPr>
      <w:pStyle w:val="Header"/>
    </w:pPr>
    <w:r w:rsidRPr="00B41A26">
      <w:rPr>
        <w:noProof/>
      </w:rPr>
      <w:drawing>
        <wp:anchor distT="0" distB="0" distL="114300" distR="114300" simplePos="0" relativeHeight="251661313" behindDoc="0" locked="0" layoutInCell="1" allowOverlap="1" wp14:anchorId="552FC0E5" wp14:editId="5E886201">
          <wp:simplePos x="0" y="0"/>
          <wp:positionH relativeFrom="column">
            <wp:posOffset>187613</wp:posOffset>
          </wp:positionH>
          <wp:positionV relativeFrom="paragraph">
            <wp:posOffset>-182313</wp:posOffset>
          </wp:positionV>
          <wp:extent cx="1084580" cy="243205"/>
          <wp:effectExtent l="0" t="0" r="1270" b="4445"/>
          <wp:wrapSquare wrapText="bothSides"/>
          <wp:docPr id="1099998366" name="Picture 1099998366" descr="Logo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747A2803-C081-30AA-4DF6-982F1112FB81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2" descr="Logo&#10;&#10;Description automatically generated">
                    <a:extLst>
                      <a:ext uri="{FF2B5EF4-FFF2-40B4-BE49-F238E27FC236}">
                        <a16:creationId xmlns:a16="http://schemas.microsoft.com/office/drawing/2014/main" id="{747A2803-C081-30AA-4DF6-982F1112FB81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84580" cy="2432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52C90">
      <w:rPr>
        <w:noProof/>
      </w:rPr>
      <w:drawing>
        <wp:anchor distT="0" distB="0" distL="114300" distR="114300" simplePos="0" relativeHeight="251660289" behindDoc="0" locked="0" layoutInCell="1" allowOverlap="1" wp14:anchorId="18E67F18" wp14:editId="6B15CCE4">
          <wp:simplePos x="0" y="0"/>
          <wp:positionH relativeFrom="column">
            <wp:posOffset>1324610</wp:posOffset>
          </wp:positionH>
          <wp:positionV relativeFrom="paragraph">
            <wp:posOffset>-184785</wp:posOffset>
          </wp:positionV>
          <wp:extent cx="1121410" cy="466090"/>
          <wp:effectExtent l="0" t="0" r="2540" b="0"/>
          <wp:wrapNone/>
          <wp:docPr id="9" name="Picture 9" descr="Image result for university of queensland create change logo">
            <a:extLst xmlns:a="http://schemas.openxmlformats.org/drawingml/2006/main">
              <a:ext uri="{FF2B5EF4-FFF2-40B4-BE49-F238E27FC236}">
                <a16:creationId xmlns:a16="http://schemas.microsoft.com/office/drawing/2014/main" id="{A06FFF23-36A8-7793-3B09-DC44C046B06D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6" descr="Image result for university of queensland create change logo">
                    <a:extLst>
                      <a:ext uri="{FF2B5EF4-FFF2-40B4-BE49-F238E27FC236}">
                        <a16:creationId xmlns:a16="http://schemas.microsoft.com/office/drawing/2014/main" id="{A06FFF23-36A8-7793-3B09-DC44C046B06D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1410" cy="4660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432F9">
      <w:rPr>
        <w:noProof/>
      </w:rPr>
      <w:drawing>
        <wp:anchor distT="0" distB="0" distL="114300" distR="114300" simplePos="0" relativeHeight="251658241" behindDoc="0" locked="0" layoutInCell="1" allowOverlap="1" wp14:anchorId="257DAA47" wp14:editId="2B628681">
          <wp:simplePos x="0" y="0"/>
          <wp:positionH relativeFrom="column">
            <wp:posOffset>2514600</wp:posOffset>
          </wp:positionH>
          <wp:positionV relativeFrom="paragraph">
            <wp:posOffset>-266700</wp:posOffset>
          </wp:positionV>
          <wp:extent cx="1786255" cy="591820"/>
          <wp:effectExtent l="0" t="0" r="4445" b="0"/>
          <wp:wrapNone/>
          <wp:docPr id="8" name="Picture 8" descr="Logo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docshape3" descr="Logo&#10;&#10;Description automatically generated with low confidence"/>
                  <pic:cNvPicPr>
                    <a:picLocks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86255" cy="5918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432F9">
      <w:rPr>
        <w:noProof/>
      </w:rPr>
      <w:drawing>
        <wp:anchor distT="0" distB="0" distL="114300" distR="114300" simplePos="0" relativeHeight="251658240" behindDoc="0" locked="0" layoutInCell="1" allowOverlap="1" wp14:anchorId="7CE4B525" wp14:editId="7DCEDC66">
          <wp:simplePos x="0" y="0"/>
          <wp:positionH relativeFrom="column">
            <wp:posOffset>4514850</wp:posOffset>
          </wp:positionH>
          <wp:positionV relativeFrom="paragraph">
            <wp:posOffset>-266700</wp:posOffset>
          </wp:positionV>
          <wp:extent cx="1879600" cy="648970"/>
          <wp:effectExtent l="0" t="0" r="635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docshape4"/>
                  <pic:cNvPicPr>
                    <a:picLocks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79600" cy="648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D740A5"/>
    <w:multiLevelType w:val="hybridMultilevel"/>
    <w:tmpl w:val="7A40761C"/>
    <w:lvl w:ilvl="0" w:tplc="0C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" w15:restartNumberingAfterBreak="0">
    <w:nsid w:val="01D92308"/>
    <w:multiLevelType w:val="hybridMultilevel"/>
    <w:tmpl w:val="49FE0CAA"/>
    <w:lvl w:ilvl="0" w:tplc="5838D5BC">
      <w:numFmt w:val="bullet"/>
      <w:lvlText w:val=""/>
      <w:lvlJc w:val="left"/>
      <w:pPr>
        <w:ind w:left="360" w:hanging="360"/>
      </w:pPr>
      <w:rPr>
        <w:rFonts w:ascii="Symbol" w:eastAsia="Symbol" w:hAnsi="Symbol" w:cs="Symbol" w:hint="default"/>
        <w:w w:val="100"/>
        <w:sz w:val="32"/>
        <w:szCs w:val="32"/>
      </w:rPr>
    </w:lvl>
    <w:lvl w:ilvl="1" w:tplc="343C60EC">
      <w:numFmt w:val="bullet"/>
      <w:lvlText w:val="•"/>
      <w:lvlJc w:val="left"/>
      <w:pPr>
        <w:ind w:left="1008" w:hanging="360"/>
      </w:pPr>
      <w:rPr>
        <w:rFonts w:hint="default"/>
      </w:rPr>
    </w:lvl>
    <w:lvl w:ilvl="2" w:tplc="940E8702">
      <w:numFmt w:val="bullet"/>
      <w:lvlText w:val="•"/>
      <w:lvlJc w:val="left"/>
      <w:pPr>
        <w:ind w:left="1661" w:hanging="360"/>
      </w:pPr>
      <w:rPr>
        <w:rFonts w:hint="default"/>
      </w:rPr>
    </w:lvl>
    <w:lvl w:ilvl="3" w:tplc="E4563CD6">
      <w:numFmt w:val="bullet"/>
      <w:lvlText w:val="•"/>
      <w:lvlJc w:val="left"/>
      <w:pPr>
        <w:ind w:left="2313" w:hanging="360"/>
      </w:pPr>
      <w:rPr>
        <w:rFonts w:hint="default"/>
      </w:rPr>
    </w:lvl>
    <w:lvl w:ilvl="4" w:tplc="4DA62738">
      <w:numFmt w:val="bullet"/>
      <w:lvlText w:val="•"/>
      <w:lvlJc w:val="left"/>
      <w:pPr>
        <w:ind w:left="2966" w:hanging="360"/>
      </w:pPr>
      <w:rPr>
        <w:rFonts w:hint="default"/>
      </w:rPr>
    </w:lvl>
    <w:lvl w:ilvl="5" w:tplc="0D640158">
      <w:numFmt w:val="bullet"/>
      <w:lvlText w:val="•"/>
      <w:lvlJc w:val="left"/>
      <w:pPr>
        <w:ind w:left="3618" w:hanging="360"/>
      </w:pPr>
      <w:rPr>
        <w:rFonts w:hint="default"/>
      </w:rPr>
    </w:lvl>
    <w:lvl w:ilvl="6" w:tplc="F726349E">
      <w:numFmt w:val="bullet"/>
      <w:lvlText w:val="•"/>
      <w:lvlJc w:val="left"/>
      <w:pPr>
        <w:ind w:left="4271" w:hanging="360"/>
      </w:pPr>
      <w:rPr>
        <w:rFonts w:hint="default"/>
      </w:rPr>
    </w:lvl>
    <w:lvl w:ilvl="7" w:tplc="08BA12EC">
      <w:numFmt w:val="bullet"/>
      <w:lvlText w:val="•"/>
      <w:lvlJc w:val="left"/>
      <w:pPr>
        <w:ind w:left="4923" w:hanging="360"/>
      </w:pPr>
      <w:rPr>
        <w:rFonts w:hint="default"/>
      </w:rPr>
    </w:lvl>
    <w:lvl w:ilvl="8" w:tplc="34D89FEC">
      <w:numFmt w:val="bullet"/>
      <w:lvlText w:val="•"/>
      <w:lvlJc w:val="left"/>
      <w:pPr>
        <w:ind w:left="5576" w:hanging="360"/>
      </w:pPr>
      <w:rPr>
        <w:rFonts w:hint="default"/>
      </w:rPr>
    </w:lvl>
  </w:abstractNum>
  <w:abstractNum w:abstractNumId="2" w15:restartNumberingAfterBreak="0">
    <w:nsid w:val="0E2F476A"/>
    <w:multiLevelType w:val="hybridMultilevel"/>
    <w:tmpl w:val="8D36CBF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60F03D9"/>
    <w:multiLevelType w:val="hybridMultilevel"/>
    <w:tmpl w:val="36142C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1B3DB8"/>
    <w:multiLevelType w:val="hybridMultilevel"/>
    <w:tmpl w:val="FD2066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3E3F2F"/>
    <w:multiLevelType w:val="hybridMultilevel"/>
    <w:tmpl w:val="7CD8F1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670876"/>
    <w:multiLevelType w:val="hybridMultilevel"/>
    <w:tmpl w:val="9E3290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FB4670"/>
    <w:multiLevelType w:val="hybridMultilevel"/>
    <w:tmpl w:val="14BE14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FD0694"/>
    <w:multiLevelType w:val="hybridMultilevel"/>
    <w:tmpl w:val="2B06E17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4AD7378"/>
    <w:multiLevelType w:val="hybridMultilevel"/>
    <w:tmpl w:val="107EF6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D94220"/>
    <w:multiLevelType w:val="hybridMultilevel"/>
    <w:tmpl w:val="03D07E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823B7E"/>
    <w:multiLevelType w:val="hybridMultilevel"/>
    <w:tmpl w:val="FFFAACF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FC31094"/>
    <w:multiLevelType w:val="hybridMultilevel"/>
    <w:tmpl w:val="86EA20E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438751D"/>
    <w:multiLevelType w:val="hybridMultilevel"/>
    <w:tmpl w:val="962EFB1E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9946FB"/>
    <w:multiLevelType w:val="hybridMultilevel"/>
    <w:tmpl w:val="DF1CF210"/>
    <w:lvl w:ilvl="0" w:tplc="290AC8DA">
      <w:start w:val="1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67047662">
    <w:abstractNumId w:val="1"/>
  </w:num>
  <w:num w:numId="2" w16cid:durableId="336231227">
    <w:abstractNumId w:val="12"/>
  </w:num>
  <w:num w:numId="3" w16cid:durableId="480580524">
    <w:abstractNumId w:val="10"/>
  </w:num>
  <w:num w:numId="4" w16cid:durableId="932670595">
    <w:abstractNumId w:val="2"/>
  </w:num>
  <w:num w:numId="5" w16cid:durableId="1314063504">
    <w:abstractNumId w:val="11"/>
  </w:num>
  <w:num w:numId="6" w16cid:durableId="2121416070">
    <w:abstractNumId w:val="14"/>
  </w:num>
  <w:num w:numId="7" w16cid:durableId="1058821725">
    <w:abstractNumId w:val="0"/>
  </w:num>
  <w:num w:numId="8" w16cid:durableId="691300240">
    <w:abstractNumId w:val="6"/>
  </w:num>
  <w:num w:numId="9" w16cid:durableId="1463113374">
    <w:abstractNumId w:val="5"/>
  </w:num>
  <w:num w:numId="10" w16cid:durableId="21328588">
    <w:abstractNumId w:val="9"/>
  </w:num>
  <w:num w:numId="11" w16cid:durableId="1500390966">
    <w:abstractNumId w:val="4"/>
  </w:num>
  <w:num w:numId="12" w16cid:durableId="160051531">
    <w:abstractNumId w:val="8"/>
  </w:num>
  <w:num w:numId="13" w16cid:durableId="196548394">
    <w:abstractNumId w:val="13"/>
  </w:num>
  <w:num w:numId="14" w16cid:durableId="1584071469">
    <w:abstractNumId w:val="3"/>
  </w:num>
  <w:num w:numId="15" w16cid:durableId="131906928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9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1MLcwMTM0s7S0MDNT0lEKTi0uzszPAykwMqwFALE4aiktAAAA"/>
  </w:docVars>
  <w:rsids>
    <w:rsidRoot w:val="00817992"/>
    <w:rsid w:val="00000801"/>
    <w:rsid w:val="000025F4"/>
    <w:rsid w:val="000042F5"/>
    <w:rsid w:val="00004717"/>
    <w:rsid w:val="00005C0C"/>
    <w:rsid w:val="000116E9"/>
    <w:rsid w:val="00011E2C"/>
    <w:rsid w:val="00013017"/>
    <w:rsid w:val="0001444F"/>
    <w:rsid w:val="00014B27"/>
    <w:rsid w:val="0001617C"/>
    <w:rsid w:val="00017B0F"/>
    <w:rsid w:val="00020145"/>
    <w:rsid w:val="00022E92"/>
    <w:rsid w:val="00027F6B"/>
    <w:rsid w:val="000355E1"/>
    <w:rsid w:val="0003794F"/>
    <w:rsid w:val="00040B4B"/>
    <w:rsid w:val="00044786"/>
    <w:rsid w:val="00044935"/>
    <w:rsid w:val="00046026"/>
    <w:rsid w:val="00052DD4"/>
    <w:rsid w:val="00055215"/>
    <w:rsid w:val="00071AFE"/>
    <w:rsid w:val="000A4385"/>
    <w:rsid w:val="000B0B90"/>
    <w:rsid w:val="000B3E1B"/>
    <w:rsid w:val="000B49BE"/>
    <w:rsid w:val="000C0824"/>
    <w:rsid w:val="000D1539"/>
    <w:rsid w:val="000D23B9"/>
    <w:rsid w:val="000D271A"/>
    <w:rsid w:val="000D2F9B"/>
    <w:rsid w:val="000D56C3"/>
    <w:rsid w:val="000D67CA"/>
    <w:rsid w:val="000D699E"/>
    <w:rsid w:val="000E41C5"/>
    <w:rsid w:val="000E4E5C"/>
    <w:rsid w:val="000E72EF"/>
    <w:rsid w:val="000F08E2"/>
    <w:rsid w:val="000F19CF"/>
    <w:rsid w:val="000F1ACD"/>
    <w:rsid w:val="000F25C6"/>
    <w:rsid w:val="00111249"/>
    <w:rsid w:val="0011353C"/>
    <w:rsid w:val="00120E46"/>
    <w:rsid w:val="00123438"/>
    <w:rsid w:val="00125F8F"/>
    <w:rsid w:val="00130099"/>
    <w:rsid w:val="001314A3"/>
    <w:rsid w:val="001327C8"/>
    <w:rsid w:val="00145DD6"/>
    <w:rsid w:val="00156110"/>
    <w:rsid w:val="001821CA"/>
    <w:rsid w:val="001835E4"/>
    <w:rsid w:val="00185DA4"/>
    <w:rsid w:val="00187788"/>
    <w:rsid w:val="001932D5"/>
    <w:rsid w:val="0019709D"/>
    <w:rsid w:val="001A1194"/>
    <w:rsid w:val="001A17D3"/>
    <w:rsid w:val="001A3990"/>
    <w:rsid w:val="001A39BB"/>
    <w:rsid w:val="001A494F"/>
    <w:rsid w:val="001A6E91"/>
    <w:rsid w:val="001B658B"/>
    <w:rsid w:val="001C07E4"/>
    <w:rsid w:val="001C73D1"/>
    <w:rsid w:val="001C7E9C"/>
    <w:rsid w:val="001D0992"/>
    <w:rsid w:val="001D467D"/>
    <w:rsid w:val="001E49B6"/>
    <w:rsid w:val="001F2C05"/>
    <w:rsid w:val="00200280"/>
    <w:rsid w:val="002049A6"/>
    <w:rsid w:val="00205350"/>
    <w:rsid w:val="0020690F"/>
    <w:rsid w:val="0021455A"/>
    <w:rsid w:val="00220A81"/>
    <w:rsid w:val="00222F7B"/>
    <w:rsid w:val="00224102"/>
    <w:rsid w:val="002267D7"/>
    <w:rsid w:val="00231ECC"/>
    <w:rsid w:val="00234A72"/>
    <w:rsid w:val="00235A0D"/>
    <w:rsid w:val="002407AB"/>
    <w:rsid w:val="002408E5"/>
    <w:rsid w:val="00260905"/>
    <w:rsid w:val="00263911"/>
    <w:rsid w:val="002663AC"/>
    <w:rsid w:val="0027054F"/>
    <w:rsid w:val="00275261"/>
    <w:rsid w:val="00275987"/>
    <w:rsid w:val="002807A3"/>
    <w:rsid w:val="0028543F"/>
    <w:rsid w:val="00295FC6"/>
    <w:rsid w:val="002B0C8F"/>
    <w:rsid w:val="002B273C"/>
    <w:rsid w:val="002C3711"/>
    <w:rsid w:val="002C52D0"/>
    <w:rsid w:val="002C6E50"/>
    <w:rsid w:val="002D3143"/>
    <w:rsid w:val="002D56F1"/>
    <w:rsid w:val="002D6BAF"/>
    <w:rsid w:val="002E6223"/>
    <w:rsid w:val="002F4FAD"/>
    <w:rsid w:val="00303217"/>
    <w:rsid w:val="0030448C"/>
    <w:rsid w:val="003131BE"/>
    <w:rsid w:val="00320A4B"/>
    <w:rsid w:val="00323030"/>
    <w:rsid w:val="00323E5C"/>
    <w:rsid w:val="00324C31"/>
    <w:rsid w:val="00325028"/>
    <w:rsid w:val="003340F4"/>
    <w:rsid w:val="00340F26"/>
    <w:rsid w:val="00345CBA"/>
    <w:rsid w:val="0035509A"/>
    <w:rsid w:val="00357B28"/>
    <w:rsid w:val="003626CD"/>
    <w:rsid w:val="0036419C"/>
    <w:rsid w:val="00364877"/>
    <w:rsid w:val="00366110"/>
    <w:rsid w:val="003769BD"/>
    <w:rsid w:val="00381166"/>
    <w:rsid w:val="0038493F"/>
    <w:rsid w:val="00393F9F"/>
    <w:rsid w:val="00395F80"/>
    <w:rsid w:val="003A6744"/>
    <w:rsid w:val="003B4220"/>
    <w:rsid w:val="003B5C88"/>
    <w:rsid w:val="003C0C8B"/>
    <w:rsid w:val="003C5859"/>
    <w:rsid w:val="003C5AB7"/>
    <w:rsid w:val="003C6965"/>
    <w:rsid w:val="003D2B2C"/>
    <w:rsid w:val="003D4858"/>
    <w:rsid w:val="003D70A6"/>
    <w:rsid w:val="003F4FDF"/>
    <w:rsid w:val="003F6B01"/>
    <w:rsid w:val="00401A79"/>
    <w:rsid w:val="00404C70"/>
    <w:rsid w:val="00411604"/>
    <w:rsid w:val="00412AB8"/>
    <w:rsid w:val="0042725F"/>
    <w:rsid w:val="004274AB"/>
    <w:rsid w:val="00436F14"/>
    <w:rsid w:val="004378E4"/>
    <w:rsid w:val="004415FD"/>
    <w:rsid w:val="0044419D"/>
    <w:rsid w:val="00445451"/>
    <w:rsid w:val="00450E3A"/>
    <w:rsid w:val="00451B1C"/>
    <w:rsid w:val="00460F75"/>
    <w:rsid w:val="00463562"/>
    <w:rsid w:val="00467E11"/>
    <w:rsid w:val="00473700"/>
    <w:rsid w:val="00474B83"/>
    <w:rsid w:val="0047751C"/>
    <w:rsid w:val="00477CCC"/>
    <w:rsid w:val="00481A0B"/>
    <w:rsid w:val="0048373E"/>
    <w:rsid w:val="00484629"/>
    <w:rsid w:val="00490900"/>
    <w:rsid w:val="00490C51"/>
    <w:rsid w:val="00490F31"/>
    <w:rsid w:val="004910C9"/>
    <w:rsid w:val="00496796"/>
    <w:rsid w:val="004A0B1E"/>
    <w:rsid w:val="004A2D0A"/>
    <w:rsid w:val="004B326A"/>
    <w:rsid w:val="004B428E"/>
    <w:rsid w:val="004C0CE1"/>
    <w:rsid w:val="004C2458"/>
    <w:rsid w:val="004C2AE0"/>
    <w:rsid w:val="004C3446"/>
    <w:rsid w:val="004C695F"/>
    <w:rsid w:val="004D1C14"/>
    <w:rsid w:val="004F098F"/>
    <w:rsid w:val="004F192F"/>
    <w:rsid w:val="004F2E2B"/>
    <w:rsid w:val="004F6A48"/>
    <w:rsid w:val="004F7551"/>
    <w:rsid w:val="004F7F49"/>
    <w:rsid w:val="00501400"/>
    <w:rsid w:val="005110F0"/>
    <w:rsid w:val="00515F06"/>
    <w:rsid w:val="0051641D"/>
    <w:rsid w:val="00517ECE"/>
    <w:rsid w:val="00532A00"/>
    <w:rsid w:val="00542978"/>
    <w:rsid w:val="005432F9"/>
    <w:rsid w:val="00546947"/>
    <w:rsid w:val="00554A68"/>
    <w:rsid w:val="0055512A"/>
    <w:rsid w:val="005568E7"/>
    <w:rsid w:val="0055712F"/>
    <w:rsid w:val="005677F2"/>
    <w:rsid w:val="00572326"/>
    <w:rsid w:val="0057709A"/>
    <w:rsid w:val="005804F7"/>
    <w:rsid w:val="00585688"/>
    <w:rsid w:val="00585960"/>
    <w:rsid w:val="00596AEF"/>
    <w:rsid w:val="0059755D"/>
    <w:rsid w:val="005A4A46"/>
    <w:rsid w:val="005A7A6D"/>
    <w:rsid w:val="005B6BFD"/>
    <w:rsid w:val="005B7361"/>
    <w:rsid w:val="005C15B5"/>
    <w:rsid w:val="005C62C9"/>
    <w:rsid w:val="005C6C27"/>
    <w:rsid w:val="005D48D4"/>
    <w:rsid w:val="005E135C"/>
    <w:rsid w:val="005E5A41"/>
    <w:rsid w:val="005F2B33"/>
    <w:rsid w:val="005F73BF"/>
    <w:rsid w:val="00600383"/>
    <w:rsid w:val="006073C2"/>
    <w:rsid w:val="006122A1"/>
    <w:rsid w:val="00617600"/>
    <w:rsid w:val="00632D14"/>
    <w:rsid w:val="006356D9"/>
    <w:rsid w:val="00637CE3"/>
    <w:rsid w:val="00641983"/>
    <w:rsid w:val="00644BF6"/>
    <w:rsid w:val="00646B94"/>
    <w:rsid w:val="006510E1"/>
    <w:rsid w:val="00651FC3"/>
    <w:rsid w:val="006536DC"/>
    <w:rsid w:val="0065708D"/>
    <w:rsid w:val="00677DA7"/>
    <w:rsid w:val="00681BA8"/>
    <w:rsid w:val="00685845"/>
    <w:rsid w:val="006940D0"/>
    <w:rsid w:val="00694EF1"/>
    <w:rsid w:val="006A0A68"/>
    <w:rsid w:val="006A2D0A"/>
    <w:rsid w:val="006B052C"/>
    <w:rsid w:val="006B220D"/>
    <w:rsid w:val="006C2054"/>
    <w:rsid w:val="006C57D5"/>
    <w:rsid w:val="006C7965"/>
    <w:rsid w:val="006D0759"/>
    <w:rsid w:val="006E796B"/>
    <w:rsid w:val="006F09CC"/>
    <w:rsid w:val="006F7CBB"/>
    <w:rsid w:val="00700A54"/>
    <w:rsid w:val="00703831"/>
    <w:rsid w:val="00705354"/>
    <w:rsid w:val="00706089"/>
    <w:rsid w:val="00710BAF"/>
    <w:rsid w:val="0071125D"/>
    <w:rsid w:val="007175A1"/>
    <w:rsid w:val="00727A4A"/>
    <w:rsid w:val="00727F48"/>
    <w:rsid w:val="00732DE4"/>
    <w:rsid w:val="00732E3C"/>
    <w:rsid w:val="0073399F"/>
    <w:rsid w:val="00740464"/>
    <w:rsid w:val="007408A5"/>
    <w:rsid w:val="007433B7"/>
    <w:rsid w:val="0074432D"/>
    <w:rsid w:val="00745AFC"/>
    <w:rsid w:val="00755CB2"/>
    <w:rsid w:val="007601EE"/>
    <w:rsid w:val="0076175B"/>
    <w:rsid w:val="0077681B"/>
    <w:rsid w:val="0077745D"/>
    <w:rsid w:val="00781BCA"/>
    <w:rsid w:val="00782C4B"/>
    <w:rsid w:val="00790CF4"/>
    <w:rsid w:val="007A4105"/>
    <w:rsid w:val="007B0171"/>
    <w:rsid w:val="007B6640"/>
    <w:rsid w:val="007C4B06"/>
    <w:rsid w:val="007E3629"/>
    <w:rsid w:val="007E37E0"/>
    <w:rsid w:val="007E534E"/>
    <w:rsid w:val="007E58C1"/>
    <w:rsid w:val="007E72AE"/>
    <w:rsid w:val="007E73EC"/>
    <w:rsid w:val="007F07BE"/>
    <w:rsid w:val="007F1302"/>
    <w:rsid w:val="007F2AC0"/>
    <w:rsid w:val="007F554A"/>
    <w:rsid w:val="00812576"/>
    <w:rsid w:val="00817992"/>
    <w:rsid w:val="00817CE2"/>
    <w:rsid w:val="00821949"/>
    <w:rsid w:val="00823653"/>
    <w:rsid w:val="00833AAB"/>
    <w:rsid w:val="00835989"/>
    <w:rsid w:val="00841D34"/>
    <w:rsid w:val="00850ED5"/>
    <w:rsid w:val="008542A5"/>
    <w:rsid w:val="0085471D"/>
    <w:rsid w:val="00854C18"/>
    <w:rsid w:val="00874CBE"/>
    <w:rsid w:val="00875AF6"/>
    <w:rsid w:val="0088196A"/>
    <w:rsid w:val="00881E87"/>
    <w:rsid w:val="00884F68"/>
    <w:rsid w:val="008870F9"/>
    <w:rsid w:val="008A1B62"/>
    <w:rsid w:val="008A3906"/>
    <w:rsid w:val="008A47BF"/>
    <w:rsid w:val="008A5F0C"/>
    <w:rsid w:val="008A68F7"/>
    <w:rsid w:val="008B5646"/>
    <w:rsid w:val="008B5B9F"/>
    <w:rsid w:val="008C57BA"/>
    <w:rsid w:val="008C5980"/>
    <w:rsid w:val="008C63A3"/>
    <w:rsid w:val="008D3B4C"/>
    <w:rsid w:val="008D3C2D"/>
    <w:rsid w:val="008E1A74"/>
    <w:rsid w:val="008E3685"/>
    <w:rsid w:val="008E3E92"/>
    <w:rsid w:val="008E601A"/>
    <w:rsid w:val="008E6291"/>
    <w:rsid w:val="008E6FAF"/>
    <w:rsid w:val="008F08AD"/>
    <w:rsid w:val="00900792"/>
    <w:rsid w:val="009053B9"/>
    <w:rsid w:val="00917777"/>
    <w:rsid w:val="00921132"/>
    <w:rsid w:val="00923489"/>
    <w:rsid w:val="009306E5"/>
    <w:rsid w:val="00930D3B"/>
    <w:rsid w:val="00934EF2"/>
    <w:rsid w:val="009366F0"/>
    <w:rsid w:val="00950415"/>
    <w:rsid w:val="009548E6"/>
    <w:rsid w:val="00954A0C"/>
    <w:rsid w:val="00960D1E"/>
    <w:rsid w:val="009617B3"/>
    <w:rsid w:val="00961D37"/>
    <w:rsid w:val="00973020"/>
    <w:rsid w:val="00974B77"/>
    <w:rsid w:val="009863CF"/>
    <w:rsid w:val="00991A4E"/>
    <w:rsid w:val="009934C9"/>
    <w:rsid w:val="00997C03"/>
    <w:rsid w:val="009A1868"/>
    <w:rsid w:val="009A644F"/>
    <w:rsid w:val="009B2E17"/>
    <w:rsid w:val="009B614B"/>
    <w:rsid w:val="009C11B9"/>
    <w:rsid w:val="009C1CC9"/>
    <w:rsid w:val="009D3C99"/>
    <w:rsid w:val="009D4FE4"/>
    <w:rsid w:val="009D728F"/>
    <w:rsid w:val="009E2B19"/>
    <w:rsid w:val="009F4D0A"/>
    <w:rsid w:val="009F574A"/>
    <w:rsid w:val="009F7341"/>
    <w:rsid w:val="00A04A52"/>
    <w:rsid w:val="00A233D4"/>
    <w:rsid w:val="00A30202"/>
    <w:rsid w:val="00A33E1A"/>
    <w:rsid w:val="00A42976"/>
    <w:rsid w:val="00A44EC8"/>
    <w:rsid w:val="00A45BBF"/>
    <w:rsid w:val="00A47267"/>
    <w:rsid w:val="00A510FD"/>
    <w:rsid w:val="00A529EB"/>
    <w:rsid w:val="00A5319D"/>
    <w:rsid w:val="00A5561B"/>
    <w:rsid w:val="00A55D97"/>
    <w:rsid w:val="00A57F8A"/>
    <w:rsid w:val="00A62EE5"/>
    <w:rsid w:val="00A65BC5"/>
    <w:rsid w:val="00A7529F"/>
    <w:rsid w:val="00A8520B"/>
    <w:rsid w:val="00A85BF3"/>
    <w:rsid w:val="00A86E6E"/>
    <w:rsid w:val="00A872F9"/>
    <w:rsid w:val="00A8749A"/>
    <w:rsid w:val="00A96916"/>
    <w:rsid w:val="00AA1D72"/>
    <w:rsid w:val="00AB1EB1"/>
    <w:rsid w:val="00AB2BF5"/>
    <w:rsid w:val="00AB49D9"/>
    <w:rsid w:val="00AC1BDD"/>
    <w:rsid w:val="00AC43CC"/>
    <w:rsid w:val="00AC5609"/>
    <w:rsid w:val="00AC5B75"/>
    <w:rsid w:val="00AD65CA"/>
    <w:rsid w:val="00AD780D"/>
    <w:rsid w:val="00AF445D"/>
    <w:rsid w:val="00AF6B40"/>
    <w:rsid w:val="00B01EA7"/>
    <w:rsid w:val="00B11903"/>
    <w:rsid w:val="00B13855"/>
    <w:rsid w:val="00B14ECA"/>
    <w:rsid w:val="00B236B0"/>
    <w:rsid w:val="00B263EE"/>
    <w:rsid w:val="00B27C84"/>
    <w:rsid w:val="00B36C92"/>
    <w:rsid w:val="00B4193D"/>
    <w:rsid w:val="00B459D7"/>
    <w:rsid w:val="00B64BE0"/>
    <w:rsid w:val="00B652FA"/>
    <w:rsid w:val="00B67984"/>
    <w:rsid w:val="00B70015"/>
    <w:rsid w:val="00B74065"/>
    <w:rsid w:val="00B743CD"/>
    <w:rsid w:val="00B76194"/>
    <w:rsid w:val="00B85857"/>
    <w:rsid w:val="00B90E79"/>
    <w:rsid w:val="00B91103"/>
    <w:rsid w:val="00B91CD0"/>
    <w:rsid w:val="00B96915"/>
    <w:rsid w:val="00BA153C"/>
    <w:rsid w:val="00BA2199"/>
    <w:rsid w:val="00BA2DB1"/>
    <w:rsid w:val="00BA74AF"/>
    <w:rsid w:val="00BB10C7"/>
    <w:rsid w:val="00BB20C9"/>
    <w:rsid w:val="00BB4255"/>
    <w:rsid w:val="00BB491E"/>
    <w:rsid w:val="00BB590B"/>
    <w:rsid w:val="00BC36DE"/>
    <w:rsid w:val="00BC7D71"/>
    <w:rsid w:val="00BD13EE"/>
    <w:rsid w:val="00BD261E"/>
    <w:rsid w:val="00BE0736"/>
    <w:rsid w:val="00BE179B"/>
    <w:rsid w:val="00BE5640"/>
    <w:rsid w:val="00BF7AEE"/>
    <w:rsid w:val="00C00D70"/>
    <w:rsid w:val="00C00FB7"/>
    <w:rsid w:val="00C0140E"/>
    <w:rsid w:val="00C12C03"/>
    <w:rsid w:val="00C257AA"/>
    <w:rsid w:val="00C2634E"/>
    <w:rsid w:val="00C274A8"/>
    <w:rsid w:val="00C301DD"/>
    <w:rsid w:val="00C31F29"/>
    <w:rsid w:val="00C40428"/>
    <w:rsid w:val="00C463E0"/>
    <w:rsid w:val="00C469D7"/>
    <w:rsid w:val="00C47B21"/>
    <w:rsid w:val="00C501A3"/>
    <w:rsid w:val="00C53099"/>
    <w:rsid w:val="00C53F16"/>
    <w:rsid w:val="00C57B19"/>
    <w:rsid w:val="00C62CAE"/>
    <w:rsid w:val="00C657A8"/>
    <w:rsid w:val="00C7002E"/>
    <w:rsid w:val="00C70816"/>
    <w:rsid w:val="00C76A25"/>
    <w:rsid w:val="00C81101"/>
    <w:rsid w:val="00C841A9"/>
    <w:rsid w:val="00C95ACF"/>
    <w:rsid w:val="00C96C30"/>
    <w:rsid w:val="00CA03DB"/>
    <w:rsid w:val="00CA198B"/>
    <w:rsid w:val="00CA3B05"/>
    <w:rsid w:val="00CB0091"/>
    <w:rsid w:val="00CC503B"/>
    <w:rsid w:val="00CC54BF"/>
    <w:rsid w:val="00CD22F7"/>
    <w:rsid w:val="00CD3F9C"/>
    <w:rsid w:val="00CD5976"/>
    <w:rsid w:val="00CF031F"/>
    <w:rsid w:val="00D01086"/>
    <w:rsid w:val="00D05D8C"/>
    <w:rsid w:val="00D10B81"/>
    <w:rsid w:val="00D142C2"/>
    <w:rsid w:val="00D24C48"/>
    <w:rsid w:val="00D24F19"/>
    <w:rsid w:val="00D353EF"/>
    <w:rsid w:val="00D429BB"/>
    <w:rsid w:val="00D44CDC"/>
    <w:rsid w:val="00D51BFA"/>
    <w:rsid w:val="00D52D1A"/>
    <w:rsid w:val="00D56779"/>
    <w:rsid w:val="00D72270"/>
    <w:rsid w:val="00D802A4"/>
    <w:rsid w:val="00D83181"/>
    <w:rsid w:val="00D87D68"/>
    <w:rsid w:val="00D9012A"/>
    <w:rsid w:val="00D96003"/>
    <w:rsid w:val="00DA1825"/>
    <w:rsid w:val="00DA2AFB"/>
    <w:rsid w:val="00DA699A"/>
    <w:rsid w:val="00DA701F"/>
    <w:rsid w:val="00DB6B9E"/>
    <w:rsid w:val="00DC2F44"/>
    <w:rsid w:val="00DC7643"/>
    <w:rsid w:val="00DD004D"/>
    <w:rsid w:val="00DD10ED"/>
    <w:rsid w:val="00DE003F"/>
    <w:rsid w:val="00DE3F0C"/>
    <w:rsid w:val="00DF3F42"/>
    <w:rsid w:val="00E008DF"/>
    <w:rsid w:val="00E05769"/>
    <w:rsid w:val="00E109AF"/>
    <w:rsid w:val="00E156AF"/>
    <w:rsid w:val="00E236CC"/>
    <w:rsid w:val="00E3663B"/>
    <w:rsid w:val="00E45C8F"/>
    <w:rsid w:val="00E46960"/>
    <w:rsid w:val="00E47A9C"/>
    <w:rsid w:val="00E50FE7"/>
    <w:rsid w:val="00E531AF"/>
    <w:rsid w:val="00E67555"/>
    <w:rsid w:val="00E724EA"/>
    <w:rsid w:val="00E7309A"/>
    <w:rsid w:val="00E7642A"/>
    <w:rsid w:val="00E82193"/>
    <w:rsid w:val="00E83042"/>
    <w:rsid w:val="00E83F3E"/>
    <w:rsid w:val="00E86365"/>
    <w:rsid w:val="00E92453"/>
    <w:rsid w:val="00E92749"/>
    <w:rsid w:val="00E953B3"/>
    <w:rsid w:val="00EA2D3F"/>
    <w:rsid w:val="00EA2E67"/>
    <w:rsid w:val="00EA4284"/>
    <w:rsid w:val="00EA7108"/>
    <w:rsid w:val="00EB0397"/>
    <w:rsid w:val="00EB14B9"/>
    <w:rsid w:val="00EB21D3"/>
    <w:rsid w:val="00EB5B9F"/>
    <w:rsid w:val="00EB6292"/>
    <w:rsid w:val="00EC0A18"/>
    <w:rsid w:val="00ED2C25"/>
    <w:rsid w:val="00ED5EEE"/>
    <w:rsid w:val="00ED67C8"/>
    <w:rsid w:val="00ED73EC"/>
    <w:rsid w:val="00EE4AE1"/>
    <w:rsid w:val="00EE5D07"/>
    <w:rsid w:val="00EE7257"/>
    <w:rsid w:val="00EE75EC"/>
    <w:rsid w:val="00EF39C3"/>
    <w:rsid w:val="00EF7265"/>
    <w:rsid w:val="00F01BB0"/>
    <w:rsid w:val="00F06432"/>
    <w:rsid w:val="00F10C88"/>
    <w:rsid w:val="00F13CEA"/>
    <w:rsid w:val="00F16BB8"/>
    <w:rsid w:val="00F20BD0"/>
    <w:rsid w:val="00F261C2"/>
    <w:rsid w:val="00F310CD"/>
    <w:rsid w:val="00F32264"/>
    <w:rsid w:val="00F32E17"/>
    <w:rsid w:val="00F347AA"/>
    <w:rsid w:val="00F35963"/>
    <w:rsid w:val="00F363C8"/>
    <w:rsid w:val="00F372D7"/>
    <w:rsid w:val="00F40CEA"/>
    <w:rsid w:val="00F44F8D"/>
    <w:rsid w:val="00F45140"/>
    <w:rsid w:val="00F53EB5"/>
    <w:rsid w:val="00F54F41"/>
    <w:rsid w:val="00F56944"/>
    <w:rsid w:val="00F570B5"/>
    <w:rsid w:val="00F61A11"/>
    <w:rsid w:val="00F71606"/>
    <w:rsid w:val="00F71807"/>
    <w:rsid w:val="00F718A9"/>
    <w:rsid w:val="00F75CC8"/>
    <w:rsid w:val="00F84BC3"/>
    <w:rsid w:val="00F87B83"/>
    <w:rsid w:val="00F91AE8"/>
    <w:rsid w:val="00FA01EF"/>
    <w:rsid w:val="00FA0959"/>
    <w:rsid w:val="00FA1713"/>
    <w:rsid w:val="00FA2268"/>
    <w:rsid w:val="00FA61E4"/>
    <w:rsid w:val="00FA63BB"/>
    <w:rsid w:val="00FB19EA"/>
    <w:rsid w:val="00FB2404"/>
    <w:rsid w:val="00FB54BF"/>
    <w:rsid w:val="00FB7C95"/>
    <w:rsid w:val="00FC2881"/>
    <w:rsid w:val="00FC379A"/>
    <w:rsid w:val="00FC3D31"/>
    <w:rsid w:val="00FC5978"/>
    <w:rsid w:val="00FC7A85"/>
    <w:rsid w:val="00FD0FFE"/>
    <w:rsid w:val="00FD64A5"/>
    <w:rsid w:val="00FE063D"/>
    <w:rsid w:val="00FE4B05"/>
    <w:rsid w:val="00FE4DC4"/>
    <w:rsid w:val="00FE51F8"/>
    <w:rsid w:val="00FF729E"/>
    <w:rsid w:val="0262BC50"/>
    <w:rsid w:val="02E8C2FE"/>
    <w:rsid w:val="0377D44F"/>
    <w:rsid w:val="03E31252"/>
    <w:rsid w:val="04804149"/>
    <w:rsid w:val="052047E7"/>
    <w:rsid w:val="06518FC3"/>
    <w:rsid w:val="07986358"/>
    <w:rsid w:val="07BC3421"/>
    <w:rsid w:val="09172069"/>
    <w:rsid w:val="0997F3F1"/>
    <w:rsid w:val="09FF9E8A"/>
    <w:rsid w:val="0AA5AFA6"/>
    <w:rsid w:val="0B48C41F"/>
    <w:rsid w:val="0BBE400C"/>
    <w:rsid w:val="0DF65334"/>
    <w:rsid w:val="101AF6DE"/>
    <w:rsid w:val="112C14D9"/>
    <w:rsid w:val="119C2FF0"/>
    <w:rsid w:val="11D73FCF"/>
    <w:rsid w:val="12D8CB6D"/>
    <w:rsid w:val="143AAA07"/>
    <w:rsid w:val="1454977E"/>
    <w:rsid w:val="14667C98"/>
    <w:rsid w:val="146E911D"/>
    <w:rsid w:val="14FFA999"/>
    <w:rsid w:val="15415892"/>
    <w:rsid w:val="15A536E9"/>
    <w:rsid w:val="1AE4BC6C"/>
    <w:rsid w:val="1B60FA8C"/>
    <w:rsid w:val="1BF52A28"/>
    <w:rsid w:val="1D8063A4"/>
    <w:rsid w:val="1EAF151A"/>
    <w:rsid w:val="1FCE0FD6"/>
    <w:rsid w:val="1FE2957E"/>
    <w:rsid w:val="21EA113A"/>
    <w:rsid w:val="22AE9D2E"/>
    <w:rsid w:val="2361B495"/>
    <w:rsid w:val="2428BEB1"/>
    <w:rsid w:val="252ABB08"/>
    <w:rsid w:val="254A9170"/>
    <w:rsid w:val="257219C0"/>
    <w:rsid w:val="265F08F6"/>
    <w:rsid w:val="26EFD329"/>
    <w:rsid w:val="28A127F6"/>
    <w:rsid w:val="28CA22E1"/>
    <w:rsid w:val="2963776F"/>
    <w:rsid w:val="2970BD96"/>
    <w:rsid w:val="2A6C44A4"/>
    <w:rsid w:val="2A749A0E"/>
    <w:rsid w:val="2BCB6B6D"/>
    <w:rsid w:val="2BF65186"/>
    <w:rsid w:val="2C4EED89"/>
    <w:rsid w:val="2DCFA0F7"/>
    <w:rsid w:val="2E8E18C5"/>
    <w:rsid w:val="2EB91826"/>
    <w:rsid w:val="2EE24E84"/>
    <w:rsid w:val="2F3A4555"/>
    <w:rsid w:val="2F659157"/>
    <w:rsid w:val="2F6B7158"/>
    <w:rsid w:val="2F9BDE88"/>
    <w:rsid w:val="2FA06E67"/>
    <w:rsid w:val="310741B9"/>
    <w:rsid w:val="3163D129"/>
    <w:rsid w:val="32D90AF6"/>
    <w:rsid w:val="334DB91B"/>
    <w:rsid w:val="34CD8871"/>
    <w:rsid w:val="34E8376E"/>
    <w:rsid w:val="35EC15FC"/>
    <w:rsid w:val="37537E02"/>
    <w:rsid w:val="378854F0"/>
    <w:rsid w:val="384EC8A2"/>
    <w:rsid w:val="38774F00"/>
    <w:rsid w:val="3A560CB0"/>
    <w:rsid w:val="3C519FCF"/>
    <w:rsid w:val="3CAA9154"/>
    <w:rsid w:val="3DD4A863"/>
    <w:rsid w:val="3E156473"/>
    <w:rsid w:val="3E282B31"/>
    <w:rsid w:val="3FE23216"/>
    <w:rsid w:val="40C65001"/>
    <w:rsid w:val="40CDF9AD"/>
    <w:rsid w:val="40F4F357"/>
    <w:rsid w:val="41226021"/>
    <w:rsid w:val="417E0277"/>
    <w:rsid w:val="421E1F18"/>
    <w:rsid w:val="4319D2D8"/>
    <w:rsid w:val="434D46A2"/>
    <w:rsid w:val="437140DC"/>
    <w:rsid w:val="460B1E16"/>
    <w:rsid w:val="473C7C75"/>
    <w:rsid w:val="474EB794"/>
    <w:rsid w:val="482B6724"/>
    <w:rsid w:val="485F9478"/>
    <w:rsid w:val="48A76FFA"/>
    <w:rsid w:val="494CCA2F"/>
    <w:rsid w:val="4A1B5573"/>
    <w:rsid w:val="4CFD2AF6"/>
    <w:rsid w:val="4D0986BD"/>
    <w:rsid w:val="4D9AE432"/>
    <w:rsid w:val="50543FB4"/>
    <w:rsid w:val="50F6E79C"/>
    <w:rsid w:val="521EAAE3"/>
    <w:rsid w:val="554DB22B"/>
    <w:rsid w:val="56CAE321"/>
    <w:rsid w:val="57349F9E"/>
    <w:rsid w:val="5AF0CC9F"/>
    <w:rsid w:val="5CF8B8F2"/>
    <w:rsid w:val="5D81B941"/>
    <w:rsid w:val="5E48B004"/>
    <w:rsid w:val="610871AE"/>
    <w:rsid w:val="61E672E9"/>
    <w:rsid w:val="62130CD6"/>
    <w:rsid w:val="630A8A92"/>
    <w:rsid w:val="6463C7C7"/>
    <w:rsid w:val="650A7646"/>
    <w:rsid w:val="654AAD98"/>
    <w:rsid w:val="680EF274"/>
    <w:rsid w:val="6910F1AC"/>
    <w:rsid w:val="699CE35C"/>
    <w:rsid w:val="6A9B36B7"/>
    <w:rsid w:val="6AC802D2"/>
    <w:rsid w:val="6B18F517"/>
    <w:rsid w:val="6B1DAD5C"/>
    <w:rsid w:val="6D44D2A1"/>
    <w:rsid w:val="6DB3EF79"/>
    <w:rsid w:val="6F484319"/>
    <w:rsid w:val="6FB6745D"/>
    <w:rsid w:val="70009935"/>
    <w:rsid w:val="7007A1F1"/>
    <w:rsid w:val="70088E69"/>
    <w:rsid w:val="70954DC5"/>
    <w:rsid w:val="70AE0FE4"/>
    <w:rsid w:val="72A2F5F1"/>
    <w:rsid w:val="738D1C9F"/>
    <w:rsid w:val="741507B6"/>
    <w:rsid w:val="7528ED82"/>
    <w:rsid w:val="756637A0"/>
    <w:rsid w:val="75A495B0"/>
    <w:rsid w:val="75FB755B"/>
    <w:rsid w:val="7643523C"/>
    <w:rsid w:val="766E3855"/>
    <w:rsid w:val="768F6AB6"/>
    <w:rsid w:val="770F3DBF"/>
    <w:rsid w:val="77B762A8"/>
    <w:rsid w:val="77D73C59"/>
    <w:rsid w:val="78233A0C"/>
    <w:rsid w:val="7878AE0D"/>
    <w:rsid w:val="796C5070"/>
    <w:rsid w:val="7B9ED9A9"/>
    <w:rsid w:val="7E5EEA57"/>
    <w:rsid w:val="7F68509C"/>
    <w:rsid w:val="7FBA0BE0"/>
    <w:rsid w:val="7FCA4A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61394C"/>
  <w15:chartTrackingRefBased/>
  <w15:docId w15:val="{35154ECD-9617-4168-8E98-C34627EDB7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7992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val="en-US"/>
    </w:rPr>
  </w:style>
  <w:style w:type="paragraph" w:styleId="Heading1">
    <w:name w:val="heading 1"/>
    <w:basedOn w:val="Normal"/>
    <w:link w:val="Heading1Char"/>
    <w:uiPriority w:val="9"/>
    <w:qFormat/>
    <w:rsid w:val="00817992"/>
    <w:pPr>
      <w:spacing w:before="209"/>
      <w:ind w:left="1448"/>
      <w:outlineLvl w:val="0"/>
    </w:pPr>
    <w:rPr>
      <w:b/>
      <w:bCs/>
      <w:sz w:val="36"/>
      <w:szCs w:val="36"/>
    </w:rPr>
  </w:style>
  <w:style w:type="paragraph" w:styleId="Heading2">
    <w:name w:val="heading 2"/>
    <w:basedOn w:val="Normal"/>
    <w:link w:val="Heading2Char"/>
    <w:uiPriority w:val="9"/>
    <w:unhideWhenUsed/>
    <w:qFormat/>
    <w:rsid w:val="00817992"/>
    <w:pPr>
      <w:spacing w:before="89"/>
      <w:ind w:left="1447" w:right="642"/>
      <w:jc w:val="center"/>
      <w:outlineLvl w:val="1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17992"/>
    <w:rPr>
      <w:rFonts w:ascii="Calibri" w:eastAsia="Calibri" w:hAnsi="Calibri" w:cs="Calibri"/>
      <w:b/>
      <w:bCs/>
      <w:sz w:val="36"/>
      <w:szCs w:val="36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817992"/>
    <w:rPr>
      <w:rFonts w:ascii="Calibri" w:eastAsia="Calibri" w:hAnsi="Calibri" w:cs="Calibri"/>
      <w:b/>
      <w:bCs/>
      <w:sz w:val="32"/>
      <w:szCs w:val="32"/>
      <w:lang w:val="en-US"/>
    </w:rPr>
  </w:style>
  <w:style w:type="paragraph" w:styleId="BodyText">
    <w:name w:val="Body Text"/>
    <w:basedOn w:val="Normal"/>
    <w:link w:val="BodyTextChar"/>
    <w:uiPriority w:val="1"/>
    <w:qFormat/>
    <w:rsid w:val="00817992"/>
    <w:rPr>
      <w:sz w:val="32"/>
      <w:szCs w:val="32"/>
    </w:rPr>
  </w:style>
  <w:style w:type="character" w:customStyle="1" w:styleId="BodyTextChar">
    <w:name w:val="Body Text Char"/>
    <w:basedOn w:val="DefaultParagraphFont"/>
    <w:link w:val="BodyText"/>
    <w:uiPriority w:val="1"/>
    <w:rsid w:val="00817992"/>
    <w:rPr>
      <w:rFonts w:ascii="Calibri" w:eastAsia="Calibri" w:hAnsi="Calibri" w:cs="Calibri"/>
      <w:sz w:val="32"/>
      <w:szCs w:val="32"/>
      <w:lang w:val="en-US"/>
    </w:rPr>
  </w:style>
  <w:style w:type="paragraph" w:styleId="ListParagraph">
    <w:name w:val="List Paragraph"/>
    <w:basedOn w:val="Normal"/>
    <w:uiPriority w:val="1"/>
    <w:qFormat/>
    <w:rsid w:val="00817992"/>
    <w:pPr>
      <w:ind w:left="4064" w:hanging="360"/>
    </w:pPr>
  </w:style>
  <w:style w:type="paragraph" w:styleId="Header">
    <w:name w:val="header"/>
    <w:basedOn w:val="Normal"/>
    <w:link w:val="HeaderChar"/>
    <w:uiPriority w:val="99"/>
    <w:unhideWhenUsed/>
    <w:rsid w:val="0038116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81166"/>
    <w:rPr>
      <w:rFonts w:ascii="Calibri" w:eastAsia="Calibri" w:hAnsi="Calibri" w:cs="Calibri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38116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81166"/>
    <w:rPr>
      <w:rFonts w:ascii="Calibri" w:eastAsia="Calibri" w:hAnsi="Calibri" w:cs="Calibri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568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568E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568E7"/>
    <w:rPr>
      <w:rFonts w:ascii="Calibri" w:eastAsia="Calibri" w:hAnsi="Calibri" w:cs="Calibri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68E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68E7"/>
    <w:rPr>
      <w:rFonts w:ascii="Calibri" w:eastAsia="Calibri" w:hAnsi="Calibri" w:cs="Calibri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568E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68E7"/>
    <w:rPr>
      <w:rFonts w:ascii="Segoe UI" w:eastAsia="Calibri" w:hAnsi="Segoe UI" w:cs="Segoe UI"/>
      <w:sz w:val="18"/>
      <w:szCs w:val="18"/>
      <w:lang w:val="en-US"/>
    </w:rPr>
  </w:style>
  <w:style w:type="character" w:styleId="Hyperlink">
    <w:name w:val="Hyperlink"/>
    <w:basedOn w:val="DefaultParagraphFont"/>
    <w:uiPriority w:val="99"/>
    <w:unhideWhenUsed/>
    <w:rsid w:val="00BC36D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C36DE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1F2C05"/>
    <w:pPr>
      <w:spacing w:after="0" w:line="240" w:lineRule="auto"/>
    </w:pPr>
    <w:rPr>
      <w:rFonts w:ascii="Calibri" w:eastAsia="Calibri" w:hAnsi="Calibri" w:cs="Calibri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s.samtani@unsw.edu.au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mailto:s.samtani@unsw.edu.au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AD9D11CB5F4F43B1E26779DAC1B962" ma:contentTypeVersion="17" ma:contentTypeDescription="Create a new document." ma:contentTypeScope="" ma:versionID="61c90105daa94a5085e9bef2531c3a25">
  <xsd:schema xmlns:xsd="http://www.w3.org/2001/XMLSchema" xmlns:xs="http://www.w3.org/2001/XMLSchema" xmlns:p="http://schemas.microsoft.com/office/2006/metadata/properties" xmlns:ns2="bef5cf17-e6f1-4b38-9be8-8fefc1458142" xmlns:ns3="a85fa776-3947-4cc3-b633-e16cd3f23471" targetNamespace="http://schemas.microsoft.com/office/2006/metadata/properties" ma:root="true" ma:fieldsID="5b1d6cde2ccc3a8e5cb257d4a11783a6" ns2:_="" ns3:_="">
    <xsd:import namespace="bef5cf17-e6f1-4b38-9be8-8fefc1458142"/>
    <xsd:import namespace="a85fa776-3947-4cc3-b633-e16cd3f2347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f5cf17-e6f1-4b38-9be8-8fefc14581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6ada05d-bd6f-4803-9fc9-5b28380c7ad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5fa776-3947-4cc3-b633-e16cd3f2347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9d020891-309e-4a37-adeb-0d2d7345df08}" ma:internalName="TaxCatchAll" ma:showField="CatchAllData" ma:web="a85fa776-3947-4cc3-b633-e16cd3f2347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ef5cf17-e6f1-4b38-9be8-8fefc1458142">
      <Terms xmlns="http://schemas.microsoft.com/office/infopath/2007/PartnerControls"/>
    </lcf76f155ced4ddcb4097134ff3c332f>
    <TaxCatchAll xmlns="a85fa776-3947-4cc3-b633-e16cd3f23471" xsi:nil="true"/>
  </documentManagement>
</p:properties>
</file>

<file path=customXml/itemProps1.xml><?xml version="1.0" encoding="utf-8"?>
<ds:datastoreItem xmlns:ds="http://schemas.openxmlformats.org/officeDocument/2006/customXml" ds:itemID="{7A1C1C2B-66E9-491F-8174-3E614B9579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ef5cf17-e6f1-4b38-9be8-8fefc1458142"/>
    <ds:schemaRef ds:uri="a85fa776-3947-4cc3-b633-e16cd3f234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2312368-8EEE-428E-A97A-F2E24FE7247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D93A75C-6798-4813-9D9F-0CAE0C9B3CEE}">
  <ds:schemaRefs>
    <ds:schemaRef ds:uri="http://schemas.microsoft.com/office/2006/metadata/properties"/>
    <ds:schemaRef ds:uri="http://schemas.microsoft.com/office/infopath/2007/PartnerControls"/>
    <ds:schemaRef ds:uri="bef5cf17-e6f1-4b38-9be8-8fefc1458142"/>
    <ds:schemaRef ds:uri="a85fa776-3947-4cc3-b633-e16cd3f2347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3</Pages>
  <Words>668</Words>
  <Characters>3810</Characters>
  <Application>Microsoft Office Word</Application>
  <DocSecurity>0</DocSecurity>
  <Lines>31</Lines>
  <Paragraphs>8</Paragraphs>
  <ScaleCrop>false</ScaleCrop>
  <Company/>
  <LinksUpToDate>false</LinksUpToDate>
  <CharactersWithSpaces>4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ory Plummer</dc:creator>
  <cp:keywords/>
  <dc:description/>
  <cp:lastModifiedBy>Suraj Samtani</cp:lastModifiedBy>
  <cp:revision>27</cp:revision>
  <dcterms:created xsi:type="dcterms:W3CDTF">2023-10-24T22:54:00Z</dcterms:created>
  <dcterms:modified xsi:type="dcterms:W3CDTF">2024-04-11T0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B804E0571324F48941C2ED973B41B98</vt:lpwstr>
  </property>
  <property fmtid="{D5CDD505-2E9C-101B-9397-08002B2CF9AE}" pid="3" name="MediaServiceImageTags">
    <vt:lpwstr/>
  </property>
</Properties>
</file>